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716"/>
      </w:tblGrid>
      <w:tr w:rsidR="006B0BF5" w14:paraId="0A70C256" w14:textId="77777777" w:rsidTr="00CA11AC">
        <w:tc>
          <w:tcPr>
            <w:tcW w:w="9394" w:type="dxa"/>
            <w:gridSpan w:val="2"/>
          </w:tcPr>
          <w:p w14:paraId="7CDECD23" w14:textId="77777777" w:rsidR="00842689" w:rsidRPr="00E915CA" w:rsidRDefault="00842689" w:rsidP="0031080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6FB3B1ED" w14:textId="77777777" w:rsidTr="00CA11AC">
        <w:tc>
          <w:tcPr>
            <w:tcW w:w="9394" w:type="dxa"/>
            <w:gridSpan w:val="2"/>
          </w:tcPr>
          <w:p w14:paraId="22DC1238" w14:textId="77777777" w:rsidR="00842689" w:rsidRPr="00A608F1" w:rsidRDefault="00000000" w:rsidP="00E374BB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>SPECIĀLĀ ATĻAUJA (LICENCE) ZĀĻU RAŽOŠANAI VAI IMPORTĒŠANAI</w:t>
            </w:r>
          </w:p>
        </w:tc>
      </w:tr>
      <w:tr w:rsidR="006B0BF5" w14:paraId="1B279354" w14:textId="77777777" w:rsidTr="00CA11AC">
        <w:tc>
          <w:tcPr>
            <w:tcW w:w="9394" w:type="dxa"/>
            <w:gridSpan w:val="2"/>
          </w:tcPr>
          <w:p w14:paraId="5BBDCB28" w14:textId="77777777" w:rsidR="00310807" w:rsidRPr="00A608F1" w:rsidRDefault="00000000" w:rsidP="00310807">
            <w:pPr>
              <w:jc w:val="center"/>
              <w:rPr>
                <w:rFonts w:ascii="Times New Roman" w:hAnsi="Times New Roman" w:cs="Times New Roman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lv-LV"/>
              </w:rPr>
              <w:t>AUTHORISATION (LICENCE) FOR MEDICINAL PRODUCTS’ MANUFACTURING OR IMPORTING</w:t>
            </w:r>
          </w:p>
        </w:tc>
      </w:tr>
      <w:tr w:rsidR="006B0BF5" w14:paraId="6AB2335E" w14:textId="77777777" w:rsidTr="00CA11AC">
        <w:tc>
          <w:tcPr>
            <w:tcW w:w="9394" w:type="dxa"/>
            <w:gridSpan w:val="2"/>
          </w:tcPr>
          <w:p w14:paraId="584BB02A" w14:textId="77777777" w:rsidR="0047441E" w:rsidRPr="00A608F1" w:rsidRDefault="0047441E" w:rsidP="00310807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sz w:val="16"/>
                <w:szCs w:val="16"/>
                <w:lang w:eastAsia="lv-LV"/>
              </w:rPr>
            </w:pPr>
          </w:p>
        </w:tc>
      </w:tr>
      <w:tr w:rsidR="006B0BF5" w14:paraId="502CBF01" w14:textId="77777777" w:rsidTr="006A7E70">
        <w:tc>
          <w:tcPr>
            <w:tcW w:w="4678" w:type="dxa"/>
          </w:tcPr>
          <w:p w14:paraId="51697D81" w14:textId="77777777" w:rsidR="00CB5011" w:rsidRPr="00A608F1" w:rsidRDefault="00000000" w:rsidP="006A7E7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1. Speciālas atļaujas (licences) sērija, numurs</w:t>
            </w:r>
          </w:p>
        </w:tc>
        <w:tc>
          <w:tcPr>
            <w:tcW w:w="4716" w:type="dxa"/>
            <w:vMerge w:val="restart"/>
            <w:vAlign w:val="center"/>
          </w:tcPr>
          <w:p w14:paraId="5700AE54" w14:textId="77777777" w:rsidR="00CB5011" w:rsidRPr="00A608F1" w:rsidRDefault="00000000" w:rsidP="00CB5011">
            <w:pPr>
              <w:rPr>
                <w:rFonts w:ascii="Times New Roman" w:hAnsi="Times New Roman" w:cs="Times New Roman"/>
                <w:sz w:val="44"/>
                <w:szCs w:val="44"/>
              </w:rPr>
            </w:pPr>
            <w:r w:rsidRPr="00A608F1">
              <w:rPr>
                <w:rFonts w:ascii="Times New Roman" w:eastAsia="Calibri" w:hAnsi="Times New Roman" w:cs="Times New Roman"/>
                <w:b/>
                <w:sz w:val="44"/>
                <w:szCs w:val="44"/>
              </w:rPr>
              <w:t>R</w:t>
            </w:r>
            <w:r w:rsidR="0086777C" w:rsidRPr="00A608F1">
              <w:rPr>
                <w:rFonts w:ascii="Times New Roman" w:eastAsia="Calibri" w:hAnsi="Times New Roman" w:cs="Times New Roman"/>
                <w:b/>
                <w:sz w:val="44"/>
                <w:szCs w:val="44"/>
              </w:rPr>
              <w:t>000</w:t>
            </w:r>
            <w:r w:rsidR="000E403B">
              <w:rPr>
                <w:rFonts w:ascii="Times New Roman" w:eastAsia="Calibri" w:hAnsi="Times New Roman" w:cs="Times New Roman"/>
                <w:b/>
                <w:sz w:val="44"/>
                <w:szCs w:val="44"/>
              </w:rPr>
              <w:t>57</w:t>
            </w:r>
          </w:p>
        </w:tc>
      </w:tr>
      <w:tr w:rsidR="006B0BF5" w14:paraId="6717A616" w14:textId="77777777" w:rsidTr="006A7E70">
        <w:tc>
          <w:tcPr>
            <w:tcW w:w="4678" w:type="dxa"/>
          </w:tcPr>
          <w:p w14:paraId="5FA8782E" w14:textId="77777777" w:rsidR="00CB5011" w:rsidRPr="00A608F1" w:rsidRDefault="00000000" w:rsidP="006A7E70">
            <w:pPr>
              <w:ind w:left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608F1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Serial number, number of authorisation (licence</w:t>
            </w:r>
            <w:r w:rsidRPr="00A608F1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)</w:t>
            </w:r>
          </w:p>
        </w:tc>
        <w:tc>
          <w:tcPr>
            <w:tcW w:w="4716" w:type="dxa"/>
            <w:vMerge/>
            <w:vAlign w:val="center"/>
          </w:tcPr>
          <w:p w14:paraId="5D176F5A" w14:textId="77777777" w:rsidR="00CB5011" w:rsidRPr="00A608F1" w:rsidRDefault="00CB5011" w:rsidP="00CB501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664B29F2" w14:textId="77777777" w:rsidTr="006A7E70">
        <w:tc>
          <w:tcPr>
            <w:tcW w:w="4678" w:type="dxa"/>
          </w:tcPr>
          <w:p w14:paraId="114B8465" w14:textId="77777777" w:rsidR="00824E78" w:rsidRPr="00A608F1" w:rsidRDefault="00824E78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  <w:vAlign w:val="center"/>
          </w:tcPr>
          <w:p w14:paraId="1922C779" w14:textId="77777777" w:rsidR="00824E78" w:rsidRPr="00A608F1" w:rsidRDefault="00824E78" w:rsidP="00CB501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54E14A2E" w14:textId="77777777" w:rsidTr="006A7E70">
        <w:tc>
          <w:tcPr>
            <w:tcW w:w="4678" w:type="dxa"/>
          </w:tcPr>
          <w:p w14:paraId="6C952392" w14:textId="77777777" w:rsidR="00CB5011" w:rsidRPr="00A608F1" w:rsidRDefault="00000000" w:rsidP="006A7E70">
            <w:pPr>
              <w:ind w:left="180" w:hanging="18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2. Speciālas atļaujas (licences) īpašnieka firma, reģistrācijas numurs komercreģistrā</w:t>
            </w:r>
          </w:p>
        </w:tc>
        <w:tc>
          <w:tcPr>
            <w:tcW w:w="4716" w:type="dxa"/>
            <w:vMerge w:val="restart"/>
          </w:tcPr>
          <w:p w14:paraId="30827F24" w14:textId="77777777" w:rsidR="000E403B" w:rsidRDefault="00000000" w:rsidP="000228ED">
            <w:pPr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</w:pPr>
            <w:r w:rsidRPr="000E403B"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  <w:t>Sabiedrība ar ierobežotu atbildību "</w:t>
            </w:r>
            <w:proofErr w:type="spellStart"/>
            <w:r w:rsidRPr="000E403B"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  <w:t>General</w:t>
            </w:r>
            <w:proofErr w:type="spellEnd"/>
            <w:r w:rsidRPr="000E403B"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  <w:t xml:space="preserve"> </w:t>
            </w:r>
            <w:proofErr w:type="spellStart"/>
            <w:r w:rsidRPr="000E403B"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  <w:t>development</w:t>
            </w:r>
            <w:proofErr w:type="spellEnd"/>
            <w:r w:rsidRPr="000E403B"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  <w:t xml:space="preserve"> </w:t>
            </w:r>
            <w:proofErr w:type="spellStart"/>
            <w:r w:rsidRPr="000E403B"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  <w:t>group</w:t>
            </w:r>
            <w:proofErr w:type="spellEnd"/>
            <w:r w:rsidRPr="000E403B">
              <w:rPr>
                <w:rFonts w:ascii="Times New Roman" w:eastAsia="Calibri" w:hAnsi="Times New Roman" w:cs="Times New Roman"/>
                <w:b/>
                <w:sz w:val="30"/>
                <w:szCs w:val="30"/>
                <w:lang w:eastAsia="lv-LV"/>
              </w:rPr>
              <w:t xml:space="preserve">" </w:t>
            </w:r>
          </w:p>
          <w:p w14:paraId="19545F86" w14:textId="77777777" w:rsidR="0082238D" w:rsidRPr="000F3F96" w:rsidRDefault="00000000" w:rsidP="000228ED">
            <w:pPr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0F3F96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(reģistrācijas numurs </w:t>
            </w:r>
            <w:r w:rsidR="006E1555" w:rsidRPr="000F3F96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lv-LV"/>
              </w:rPr>
              <w:t>43603072985</w:t>
            </w:r>
            <w:r w:rsidRPr="000F3F96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)</w:t>
            </w:r>
          </w:p>
        </w:tc>
      </w:tr>
      <w:tr w:rsidR="006B0BF5" w14:paraId="2862E0BF" w14:textId="77777777" w:rsidTr="006A7E70">
        <w:tc>
          <w:tcPr>
            <w:tcW w:w="4678" w:type="dxa"/>
          </w:tcPr>
          <w:p w14:paraId="61E7B0E2" w14:textId="77777777" w:rsidR="00CB5011" w:rsidRPr="00A608F1" w:rsidRDefault="00000000" w:rsidP="006A7E70">
            <w:pPr>
              <w:ind w:left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608F1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Name, registration number of authorisation (licence) holder</w:t>
            </w:r>
          </w:p>
        </w:tc>
        <w:tc>
          <w:tcPr>
            <w:tcW w:w="4716" w:type="dxa"/>
            <w:vMerge/>
          </w:tcPr>
          <w:p w14:paraId="1079B6B4" w14:textId="77777777" w:rsidR="00CB5011" w:rsidRPr="00A608F1" w:rsidRDefault="00CB5011" w:rsidP="000228E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2E9E1D38" w14:textId="77777777" w:rsidTr="006A7E70">
        <w:tc>
          <w:tcPr>
            <w:tcW w:w="4678" w:type="dxa"/>
          </w:tcPr>
          <w:p w14:paraId="7454D28E" w14:textId="77777777" w:rsidR="00850320" w:rsidRPr="00A608F1" w:rsidRDefault="00850320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</w:tcPr>
          <w:p w14:paraId="751E8340" w14:textId="77777777" w:rsidR="00850320" w:rsidRPr="00A608F1" w:rsidRDefault="00850320" w:rsidP="000228E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4B73CFBD" w14:textId="77777777" w:rsidTr="006A7E70">
        <w:tc>
          <w:tcPr>
            <w:tcW w:w="4678" w:type="dxa"/>
          </w:tcPr>
          <w:p w14:paraId="02D3C7A3" w14:textId="77777777" w:rsidR="00E033CB" w:rsidRPr="00A608F1" w:rsidRDefault="00000000" w:rsidP="006A7E70">
            <w:pPr>
              <w:ind w:left="180" w:hanging="18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3. Farmaceitiskās darbības vietas(-u) (ražošanas vietas) adrese(-es) (norāda visas licencētās vietas)</w:t>
            </w:r>
          </w:p>
        </w:tc>
        <w:tc>
          <w:tcPr>
            <w:tcW w:w="4716" w:type="dxa"/>
            <w:vMerge w:val="restart"/>
          </w:tcPr>
          <w:p w14:paraId="119E66F9" w14:textId="77777777" w:rsidR="00E033CB" w:rsidRPr="004E5AF5" w:rsidRDefault="00000000" w:rsidP="000228ED">
            <w:pPr>
              <w:rPr>
                <w:rFonts w:ascii="Times New Roman" w:hAnsi="Times New Roman" w:cs="Times New Roman"/>
                <w:b/>
              </w:rPr>
            </w:pPr>
            <w:r w:rsidRPr="004E5AF5">
              <w:rPr>
                <w:rFonts w:ascii="Times New Roman" w:hAnsi="Times New Roman" w:cs="Times New Roman"/>
                <w:b/>
              </w:rPr>
              <w:t>Dzirciema iela 119B, Rīga, LV-1055</w:t>
            </w:r>
            <w:r w:rsidR="004B5253" w:rsidRPr="004E5AF5">
              <w:rPr>
                <w:rFonts w:ascii="Times New Roman" w:hAnsi="Times New Roman" w:cs="Times New Roman"/>
                <w:b/>
              </w:rPr>
              <w:t>, Latvija</w:t>
            </w:r>
          </w:p>
          <w:p w14:paraId="04E11F20" w14:textId="77777777" w:rsidR="00626614" w:rsidRPr="004E5AF5" w:rsidRDefault="00626614" w:rsidP="0012330C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6B0BF5" w14:paraId="4AC35B03" w14:textId="77777777" w:rsidTr="006A7E70">
        <w:tc>
          <w:tcPr>
            <w:tcW w:w="4678" w:type="dxa"/>
          </w:tcPr>
          <w:p w14:paraId="34F55995" w14:textId="77777777" w:rsidR="00E033CB" w:rsidRPr="004C4159" w:rsidRDefault="00000000" w:rsidP="006A7E70">
            <w:pPr>
              <w:ind w:left="180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ddresses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uthorise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ites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houl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e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liste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f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ot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vere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y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a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eparate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licence</w:t>
            </w:r>
          </w:p>
        </w:tc>
        <w:tc>
          <w:tcPr>
            <w:tcW w:w="4716" w:type="dxa"/>
            <w:vMerge/>
          </w:tcPr>
          <w:p w14:paraId="437A6D64" w14:textId="77777777" w:rsidR="00E033CB" w:rsidRPr="004E5AF5" w:rsidRDefault="00E033CB" w:rsidP="000228ED">
            <w:pPr>
              <w:rPr>
                <w:rFonts w:ascii="Times New Roman" w:hAnsi="Times New Roman" w:cs="Times New Roman"/>
              </w:rPr>
            </w:pPr>
          </w:p>
        </w:tc>
      </w:tr>
      <w:tr w:rsidR="006B0BF5" w14:paraId="2818B8E6" w14:textId="77777777" w:rsidTr="006A7E70">
        <w:tc>
          <w:tcPr>
            <w:tcW w:w="4678" w:type="dxa"/>
          </w:tcPr>
          <w:p w14:paraId="43875915" w14:textId="77777777" w:rsidR="00850320" w:rsidRPr="00A608F1" w:rsidRDefault="00850320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</w:tcPr>
          <w:p w14:paraId="3A71500C" w14:textId="77777777" w:rsidR="00850320" w:rsidRPr="004E5AF5" w:rsidRDefault="00850320" w:rsidP="000228ED">
            <w:pPr>
              <w:rPr>
                <w:rFonts w:ascii="Times New Roman" w:hAnsi="Times New Roman" w:cs="Times New Roman"/>
              </w:rPr>
            </w:pPr>
          </w:p>
        </w:tc>
      </w:tr>
      <w:tr w:rsidR="006B0BF5" w14:paraId="644DDC9E" w14:textId="77777777" w:rsidTr="006A7E70">
        <w:tc>
          <w:tcPr>
            <w:tcW w:w="4678" w:type="dxa"/>
          </w:tcPr>
          <w:p w14:paraId="577A0F8B" w14:textId="77777777" w:rsidR="00E033CB" w:rsidRPr="00A608F1" w:rsidRDefault="00000000" w:rsidP="006A7E70">
            <w:pPr>
              <w:ind w:left="180" w:hanging="18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4. Speciālas atļaujas (licences) īpašnieka juridiskā</w:t>
            </w:r>
            <w:r w:rsidR="002967E5" w:rsidRPr="00A608F1">
              <w:rPr>
                <w:rFonts w:ascii="Times New Roman" w:hAnsi="Times New Roman" w:cs="Times New Roman"/>
                <w:sz w:val="20"/>
                <w:szCs w:val="20"/>
              </w:rPr>
              <w:t xml:space="preserve"> adrese</w:t>
            </w:r>
          </w:p>
        </w:tc>
        <w:tc>
          <w:tcPr>
            <w:tcW w:w="4716" w:type="dxa"/>
            <w:vMerge w:val="restart"/>
          </w:tcPr>
          <w:p w14:paraId="00B325FC" w14:textId="77777777" w:rsidR="00A15795" w:rsidRPr="004E5AF5" w:rsidRDefault="00000000" w:rsidP="00A15795">
            <w:pPr>
              <w:rPr>
                <w:rFonts w:ascii="Times New Roman" w:hAnsi="Times New Roman" w:cs="Times New Roman"/>
                <w:b/>
              </w:rPr>
            </w:pPr>
            <w:r w:rsidRPr="004E5AF5">
              <w:rPr>
                <w:rFonts w:ascii="Times New Roman" w:hAnsi="Times New Roman" w:cs="Times New Roman"/>
                <w:b/>
              </w:rPr>
              <w:t>Oļu iela 5, Jelgava, LV-3002, Latvija</w:t>
            </w:r>
          </w:p>
          <w:p w14:paraId="73C4E9E5" w14:textId="77777777" w:rsidR="00E033CB" w:rsidRPr="004E5AF5" w:rsidRDefault="00E033CB" w:rsidP="000228ED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6B0BF5" w14:paraId="5B874ADF" w14:textId="77777777" w:rsidTr="006A7E70">
        <w:tc>
          <w:tcPr>
            <w:tcW w:w="4678" w:type="dxa"/>
          </w:tcPr>
          <w:p w14:paraId="1A158A78" w14:textId="77777777" w:rsidR="00E033CB" w:rsidRPr="004C4159" w:rsidRDefault="00000000" w:rsidP="006A7E70">
            <w:pPr>
              <w:ind w:left="180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Legally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gistere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ddress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of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uthorisation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(licence)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holder</w:t>
            </w:r>
            <w:proofErr w:type="spellEnd"/>
          </w:p>
        </w:tc>
        <w:tc>
          <w:tcPr>
            <w:tcW w:w="4716" w:type="dxa"/>
            <w:vMerge/>
            <w:vAlign w:val="center"/>
          </w:tcPr>
          <w:p w14:paraId="476DD4BE" w14:textId="77777777" w:rsidR="00E033CB" w:rsidRPr="00A608F1" w:rsidRDefault="00E033CB" w:rsidP="0018343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4023758D" w14:textId="77777777" w:rsidTr="006A7E70">
        <w:tc>
          <w:tcPr>
            <w:tcW w:w="4678" w:type="dxa"/>
          </w:tcPr>
          <w:p w14:paraId="705042A6" w14:textId="77777777" w:rsidR="00850320" w:rsidRPr="00A608F1" w:rsidRDefault="00850320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  <w:vAlign w:val="center"/>
          </w:tcPr>
          <w:p w14:paraId="5219BAE3" w14:textId="77777777" w:rsidR="00850320" w:rsidRPr="00A608F1" w:rsidRDefault="00850320" w:rsidP="0018343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37C9BE6C" w14:textId="77777777" w:rsidTr="006A7E70">
        <w:tc>
          <w:tcPr>
            <w:tcW w:w="4678" w:type="dxa"/>
          </w:tcPr>
          <w:p w14:paraId="2B6168F5" w14:textId="77777777" w:rsidR="00AA2F8D" w:rsidRDefault="00000000" w:rsidP="006A7E70">
            <w:pPr>
              <w:ind w:left="180" w:hanging="18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5. Speciālas atļaujas (licences) darbības joma un zāļu formas (dažādām ražotnēm aizpilda atsevišķu pielikumu, ja par tām nav izsniegta atsevišķa licence)</w:t>
            </w:r>
          </w:p>
          <w:p w14:paraId="53044476" w14:textId="77777777" w:rsidR="004C4159" w:rsidRPr="004C4159" w:rsidRDefault="00000000" w:rsidP="00700180">
            <w:pPr>
              <w:ind w:left="180" w:hanging="180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 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cope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of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uthorisation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(licence)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n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osage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orms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(ANNEX 1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or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ANNEX 2)</w:t>
            </w:r>
          </w:p>
          <w:p w14:paraId="65C34B51" w14:textId="77777777" w:rsidR="00700180" w:rsidRPr="004C4159" w:rsidRDefault="00000000" w:rsidP="00700180">
            <w:pPr>
              <w:ind w:left="180" w:hanging="180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  (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eparate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nnexes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or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ifferent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ites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mpany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)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houl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e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ille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out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f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ot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vered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y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a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eparate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licence)</w:t>
            </w:r>
          </w:p>
          <w:p w14:paraId="102D4436" w14:textId="77777777" w:rsidR="00700180" w:rsidRPr="00A608F1" w:rsidRDefault="00700180" w:rsidP="006A7E70">
            <w:pPr>
              <w:ind w:left="180" w:hanging="18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6" w:type="dxa"/>
            <w:vMerge w:val="restart"/>
          </w:tcPr>
          <w:p w14:paraId="339E80AB" w14:textId="77777777" w:rsidR="005D5560" w:rsidRPr="00A608F1" w:rsidRDefault="00000000" w:rsidP="0018343E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b/>
                <w:i/>
              </w:rPr>
              <w:t>1</w:t>
            </w:r>
            <w:r w:rsidRPr="00A608F1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. pielikums </w:t>
            </w:r>
          </w:p>
          <w:p w14:paraId="62BAEAAC" w14:textId="77777777" w:rsidR="00AA2F8D" w:rsidRPr="00A608F1" w:rsidRDefault="00AA2F8D" w:rsidP="0057211F">
            <w:pPr>
              <w:rPr>
                <w:rFonts w:ascii="Times New Roman" w:hAnsi="Times New Roman" w:cs="Times New Roman"/>
              </w:rPr>
            </w:pPr>
          </w:p>
        </w:tc>
      </w:tr>
      <w:tr w:rsidR="006B0BF5" w14:paraId="7720BB41" w14:textId="77777777" w:rsidTr="006A7E70">
        <w:tc>
          <w:tcPr>
            <w:tcW w:w="4678" w:type="dxa"/>
          </w:tcPr>
          <w:p w14:paraId="519B0B54" w14:textId="77777777" w:rsidR="00AA2F8D" w:rsidRPr="00A608F1" w:rsidRDefault="00AA2F8D" w:rsidP="006A7E70">
            <w:pPr>
              <w:ind w:left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  <w:vMerge/>
          </w:tcPr>
          <w:p w14:paraId="440E640A" w14:textId="77777777" w:rsidR="00AA2F8D" w:rsidRPr="00A608F1" w:rsidRDefault="00AA2F8D" w:rsidP="00BF339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36F18C04" w14:textId="77777777" w:rsidTr="006A7E70">
        <w:tc>
          <w:tcPr>
            <w:tcW w:w="4678" w:type="dxa"/>
          </w:tcPr>
          <w:p w14:paraId="3DBCB4D5" w14:textId="77777777" w:rsidR="00850320" w:rsidRPr="00A608F1" w:rsidRDefault="00850320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</w:tcPr>
          <w:p w14:paraId="0B7231EA" w14:textId="77777777" w:rsidR="00850320" w:rsidRPr="00A608F1" w:rsidRDefault="00850320" w:rsidP="00BF339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6AFF1438" w14:textId="77777777" w:rsidTr="006A7E70">
        <w:tc>
          <w:tcPr>
            <w:tcW w:w="4678" w:type="dxa"/>
          </w:tcPr>
          <w:p w14:paraId="6B953D28" w14:textId="77777777" w:rsidR="00AA2F8D" w:rsidRPr="00A608F1" w:rsidRDefault="00000000" w:rsidP="006A7E70">
            <w:pPr>
              <w:ind w:left="180" w:hanging="18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6. Speciālas atļaujas (licences) izsniegšanas juridiskais pamatojums</w:t>
            </w:r>
          </w:p>
        </w:tc>
        <w:tc>
          <w:tcPr>
            <w:tcW w:w="4716" w:type="dxa"/>
            <w:vMerge w:val="restart"/>
          </w:tcPr>
          <w:p w14:paraId="57582137" w14:textId="77777777" w:rsidR="00AA2F8D" w:rsidRPr="00A608F1" w:rsidRDefault="00000000" w:rsidP="0072411D">
            <w:pPr>
              <w:jc w:val="both"/>
              <w:rPr>
                <w:rFonts w:ascii="Times New Roman" w:hAnsi="Times New Roman" w:cs="Times New Roman"/>
              </w:rPr>
            </w:pPr>
            <w:r w:rsidRPr="00A608F1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Eiropas parlamenta un Padomes 2001.gada 6.novembra Direktīvas 2001/83/EK par kopienas kodeksu, kas attiecas uz cilvēkiem paredzētām zālēm, </w:t>
            </w:r>
            <w:r w:rsidR="00607582" w:rsidRPr="00A608F1">
              <w:rPr>
                <w:rFonts w:ascii="Times New Roman" w:eastAsia="Calibri" w:hAnsi="Times New Roman" w:cs="Times New Roman"/>
                <w:sz w:val="16"/>
                <w:szCs w:val="16"/>
              </w:rPr>
              <w:t>40</w:t>
            </w:r>
            <w:r w:rsidRPr="00A608F1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.pants, </w:t>
            </w:r>
            <w:r w:rsidRPr="003E7F70">
              <w:rPr>
                <w:rFonts w:ascii="Times New Roman" w:eastAsia="Calibri" w:hAnsi="Times New Roman" w:cs="Times New Roman"/>
                <w:sz w:val="16"/>
                <w:szCs w:val="16"/>
              </w:rPr>
              <w:t>kas pārņemts Farmācijas likuma 57.pantā un Latvijas</w:t>
            </w:r>
            <w:r w:rsidRPr="00A608F1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Republikas Ministru kabineta </w:t>
            </w:r>
            <w:r w:rsidRPr="00720D9D">
              <w:rPr>
                <w:rFonts w:ascii="Times New Roman" w:eastAsia="Calibri" w:hAnsi="Times New Roman" w:cs="Times New Roman"/>
                <w:sz w:val="16"/>
                <w:szCs w:val="16"/>
              </w:rPr>
              <w:t>2011.gada 19.oktobra noteikumos Nr.800 “</w:t>
            </w:r>
            <w:r w:rsidRPr="00720D9D">
              <w:rPr>
                <w:rFonts w:ascii="Times New Roman" w:eastAsia="Calibri" w:hAnsi="Times New Roman" w:cs="Times New Roman"/>
                <w:bCs/>
                <w:sz w:val="16"/>
                <w:szCs w:val="16"/>
              </w:rPr>
              <w:t>Farmaceitiskās darbības licencēšanas kārtība</w:t>
            </w:r>
            <w:r w:rsidRPr="00187817">
              <w:rPr>
                <w:rFonts w:ascii="Times New Roman" w:eastAsia="Calibri" w:hAnsi="Times New Roman" w:cs="Times New Roman"/>
                <w:sz w:val="16"/>
                <w:szCs w:val="16"/>
              </w:rPr>
              <w:t>”</w:t>
            </w:r>
          </w:p>
        </w:tc>
      </w:tr>
      <w:tr w:rsidR="006B0BF5" w14:paraId="1C25F1D3" w14:textId="77777777" w:rsidTr="006A7E70">
        <w:tc>
          <w:tcPr>
            <w:tcW w:w="4678" w:type="dxa"/>
          </w:tcPr>
          <w:p w14:paraId="56B78EFF" w14:textId="77777777" w:rsidR="00AA2F8D" w:rsidRPr="004C4159" w:rsidRDefault="00000000" w:rsidP="006A7E70">
            <w:pPr>
              <w:ind w:left="180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Legal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asis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or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uthorisation</w:t>
            </w:r>
            <w:proofErr w:type="spellEnd"/>
            <w:r w:rsidRPr="004C415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(licence)</w:t>
            </w:r>
          </w:p>
        </w:tc>
        <w:tc>
          <w:tcPr>
            <w:tcW w:w="4716" w:type="dxa"/>
            <w:vMerge/>
          </w:tcPr>
          <w:p w14:paraId="5AF5A0C8" w14:textId="77777777" w:rsidR="00AA2F8D" w:rsidRPr="00A608F1" w:rsidRDefault="00AA2F8D" w:rsidP="00BF339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3D5C5E42" w14:textId="77777777" w:rsidTr="006A7E70">
        <w:tc>
          <w:tcPr>
            <w:tcW w:w="4678" w:type="dxa"/>
          </w:tcPr>
          <w:p w14:paraId="76BAE4F8" w14:textId="77777777" w:rsidR="00850320" w:rsidRPr="00A608F1" w:rsidRDefault="00850320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</w:tcPr>
          <w:p w14:paraId="7AEEFC92" w14:textId="77777777" w:rsidR="00850320" w:rsidRPr="00A608F1" w:rsidRDefault="00850320" w:rsidP="00BF339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0B158F27" w14:textId="77777777" w:rsidTr="006A7E70">
        <w:trPr>
          <w:trHeight w:val="361"/>
        </w:trPr>
        <w:tc>
          <w:tcPr>
            <w:tcW w:w="4678" w:type="dxa"/>
          </w:tcPr>
          <w:p w14:paraId="1B98CF23" w14:textId="77777777" w:rsidR="002A31EB" w:rsidRPr="00A608F1" w:rsidRDefault="00000000" w:rsidP="006A7E70">
            <w:pPr>
              <w:ind w:left="180" w:hanging="18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 xml:space="preserve">7. Zāļu valsts aģentūras atbildīgā amatpersona, kura pieņem lēmumu par speciālās atļaujas (licences) piešķiršanu – </w:t>
            </w:r>
            <w:r w:rsidR="00BB5851" w:rsidRPr="00A608F1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245135" w:rsidRPr="00A608F1">
              <w:rPr>
                <w:rFonts w:ascii="Times New Roman" w:hAnsi="Times New Roman" w:cs="Times New Roman"/>
                <w:sz w:val="20"/>
                <w:szCs w:val="20"/>
              </w:rPr>
              <w:t>irektor</w:t>
            </w:r>
            <w:r w:rsidR="00BB5851" w:rsidRPr="00A608F1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245135" w:rsidRPr="00A608F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716" w:type="dxa"/>
            <w:vAlign w:val="bottom"/>
          </w:tcPr>
          <w:p w14:paraId="504F3E4A" w14:textId="77777777" w:rsidR="002A31EB" w:rsidRPr="00A608F1" w:rsidRDefault="00000000" w:rsidP="00D15A6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608F1">
              <w:rPr>
                <w:rFonts w:ascii="Times New Roman" w:hAnsi="Times New Roman" w:cs="Times New Roman"/>
                <w:sz w:val="24"/>
                <w:szCs w:val="24"/>
              </w:rPr>
              <w:t>Indra Dreika</w:t>
            </w:r>
          </w:p>
        </w:tc>
      </w:tr>
      <w:tr w:rsidR="006B0BF5" w14:paraId="0C023752" w14:textId="77777777" w:rsidTr="006A7E70">
        <w:tc>
          <w:tcPr>
            <w:tcW w:w="4678" w:type="dxa"/>
          </w:tcPr>
          <w:p w14:paraId="55217EB8" w14:textId="77777777" w:rsidR="004F0D77" w:rsidRPr="00A608F1" w:rsidRDefault="00000000" w:rsidP="006A7E70">
            <w:pPr>
              <w:ind w:left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608F1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Name of responsible officer of the competent authority of the member state granting the manufacturing authorisation</w:t>
            </w:r>
          </w:p>
        </w:tc>
        <w:tc>
          <w:tcPr>
            <w:tcW w:w="4716" w:type="dxa"/>
          </w:tcPr>
          <w:p w14:paraId="0107317D" w14:textId="77777777" w:rsidR="004F0D77" w:rsidRPr="00A608F1" w:rsidRDefault="004F0D77" w:rsidP="004F0D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BF5" w14:paraId="09A4DEC8" w14:textId="77777777" w:rsidTr="006A7E70">
        <w:tc>
          <w:tcPr>
            <w:tcW w:w="4678" w:type="dxa"/>
          </w:tcPr>
          <w:p w14:paraId="4C10ED07" w14:textId="77777777" w:rsidR="004F0D77" w:rsidRPr="00A608F1" w:rsidRDefault="004F0D77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</w:tcPr>
          <w:p w14:paraId="4061F947" w14:textId="77777777" w:rsidR="004F0D77" w:rsidRPr="00A608F1" w:rsidRDefault="004F0D77" w:rsidP="004F0D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0D7B8309" w14:textId="77777777" w:rsidTr="006A7E70">
        <w:tc>
          <w:tcPr>
            <w:tcW w:w="4678" w:type="dxa"/>
          </w:tcPr>
          <w:p w14:paraId="150344CC" w14:textId="77777777" w:rsidR="004F0D77" w:rsidRPr="00A608F1" w:rsidRDefault="00000000" w:rsidP="006A7E7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8. Paraksts</w:t>
            </w:r>
          </w:p>
        </w:tc>
        <w:tc>
          <w:tcPr>
            <w:tcW w:w="4716" w:type="dxa"/>
            <w:vMerge w:val="restart"/>
          </w:tcPr>
          <w:p w14:paraId="39730B0B" w14:textId="77777777" w:rsidR="004F0D77" w:rsidRPr="00A608F1" w:rsidRDefault="00000000" w:rsidP="004F0D7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57B51CA4" wp14:editId="5A18B690">
                  <wp:simplePos x="0" y="0"/>
                  <wp:positionH relativeFrom="column">
                    <wp:posOffset>2230755</wp:posOffset>
                  </wp:positionH>
                  <wp:positionV relativeFrom="paragraph">
                    <wp:posOffset>-40640</wp:posOffset>
                  </wp:positionV>
                  <wp:extent cx="664210" cy="664210"/>
                  <wp:effectExtent l="0" t="0" r="2540" b="2540"/>
                  <wp:wrapNone/>
                  <wp:docPr id="98031112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0311128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210" cy="6642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B0BF5" w14:paraId="5FC17122" w14:textId="77777777" w:rsidTr="006A7E70">
        <w:tc>
          <w:tcPr>
            <w:tcW w:w="4678" w:type="dxa"/>
          </w:tcPr>
          <w:p w14:paraId="565EA22C" w14:textId="77777777" w:rsidR="004F0D77" w:rsidRPr="00A608F1" w:rsidRDefault="00000000" w:rsidP="006A7E70">
            <w:pPr>
              <w:ind w:left="18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608F1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Signature</w:t>
            </w:r>
          </w:p>
        </w:tc>
        <w:tc>
          <w:tcPr>
            <w:tcW w:w="4716" w:type="dxa"/>
            <w:vMerge/>
          </w:tcPr>
          <w:p w14:paraId="07804AC7" w14:textId="77777777" w:rsidR="004F0D77" w:rsidRPr="00A608F1" w:rsidRDefault="004F0D77" w:rsidP="004F0D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2DA853CC" w14:textId="77777777" w:rsidTr="006A7E70">
        <w:tc>
          <w:tcPr>
            <w:tcW w:w="4678" w:type="dxa"/>
          </w:tcPr>
          <w:p w14:paraId="1B1E1213" w14:textId="77777777" w:rsidR="004F0D77" w:rsidRPr="00A608F1" w:rsidRDefault="004F0D77" w:rsidP="006A7E7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16" w:type="dxa"/>
          </w:tcPr>
          <w:p w14:paraId="6BA82BE1" w14:textId="77777777" w:rsidR="004F0D77" w:rsidRPr="00A608F1" w:rsidRDefault="004F0D77" w:rsidP="004F0D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B0BF5" w14:paraId="16C777AF" w14:textId="77777777" w:rsidTr="006A7E70">
        <w:tc>
          <w:tcPr>
            <w:tcW w:w="4678" w:type="dxa"/>
          </w:tcPr>
          <w:p w14:paraId="2DA372BB" w14:textId="77777777" w:rsidR="004F0D77" w:rsidRPr="00A608F1" w:rsidRDefault="00000000" w:rsidP="00D029E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sz w:val="20"/>
                <w:szCs w:val="20"/>
              </w:rPr>
              <w:t>9. Datums</w:t>
            </w:r>
          </w:p>
        </w:tc>
        <w:tc>
          <w:tcPr>
            <w:tcW w:w="4716" w:type="dxa"/>
          </w:tcPr>
          <w:p w14:paraId="72753D8E" w14:textId="77777777" w:rsidR="004F0D77" w:rsidRPr="00A608F1" w:rsidRDefault="00000000" w:rsidP="004F0D77">
            <w:pPr>
              <w:rPr>
                <w:rFonts w:ascii="Times New Roman" w:hAnsi="Times New Roman" w:cs="Times New Roman"/>
                <w:b/>
              </w:rPr>
            </w:pPr>
            <w:r w:rsidRPr="00A608F1">
              <w:rPr>
                <w:rFonts w:ascii="Times New Roman" w:hAnsi="Times New Roman" w:cs="Times New Roman"/>
                <w:b/>
                <w:noProof/>
              </w:rPr>
              <w:t>19.07.2024</w:t>
            </w:r>
            <w:r w:rsidR="00BD1C4B" w:rsidRPr="00A608F1">
              <w:rPr>
                <w:rFonts w:ascii="Times New Roman" w:hAnsi="Times New Roman" w:cs="Times New Roman"/>
                <w:b/>
              </w:rPr>
              <w:t>.</w:t>
            </w:r>
          </w:p>
        </w:tc>
      </w:tr>
      <w:tr w:rsidR="006B0BF5" w14:paraId="24617C3E" w14:textId="77777777" w:rsidTr="006A7E70">
        <w:tc>
          <w:tcPr>
            <w:tcW w:w="4678" w:type="dxa"/>
          </w:tcPr>
          <w:p w14:paraId="7D473B3A" w14:textId="77777777" w:rsidR="00C34105" w:rsidRPr="00A608F1" w:rsidRDefault="00000000" w:rsidP="00400DCF">
            <w:pPr>
              <w:tabs>
                <w:tab w:val="left" w:pos="3383"/>
              </w:tabs>
              <w:ind w:left="18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608F1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Date</w:t>
            </w:r>
            <w:r w:rsidR="00400DCF" w:rsidRPr="00A608F1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ab/>
            </w:r>
          </w:p>
        </w:tc>
        <w:tc>
          <w:tcPr>
            <w:tcW w:w="4716" w:type="dxa"/>
          </w:tcPr>
          <w:p w14:paraId="30B82B4A" w14:textId="77777777" w:rsidR="00C34105" w:rsidRPr="00A608F1" w:rsidRDefault="00C34105" w:rsidP="004F0D7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4AE81F81" w14:textId="77777777" w:rsidR="006B7D05" w:rsidRPr="00A608F1" w:rsidRDefault="006B7D05" w:rsidP="003E1BFE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60D6E8E" w14:textId="77777777" w:rsidR="006B7D05" w:rsidRPr="00A608F1" w:rsidRDefault="00000000">
      <w:pPr>
        <w:rPr>
          <w:rFonts w:ascii="Times New Roman" w:hAnsi="Times New Roman" w:cs="Times New Roman"/>
          <w:sz w:val="16"/>
          <w:szCs w:val="16"/>
        </w:rPr>
      </w:pPr>
      <w:r w:rsidRPr="00A608F1">
        <w:rPr>
          <w:rFonts w:ascii="Times New Roman" w:hAnsi="Times New Roman" w:cs="Times New Roman"/>
          <w:sz w:val="16"/>
          <w:szCs w:val="16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716"/>
      </w:tblGrid>
      <w:tr w:rsidR="006B0BF5" w14:paraId="1C8EAE67" w14:textId="77777777" w:rsidTr="006A7E70">
        <w:tc>
          <w:tcPr>
            <w:tcW w:w="4678" w:type="dxa"/>
          </w:tcPr>
          <w:p w14:paraId="0C571D7F" w14:textId="77777777" w:rsidR="00705FF0" w:rsidRPr="00A608F1" w:rsidRDefault="00000000" w:rsidP="00CA11AC">
            <w:pPr>
              <w:rPr>
                <w:rFonts w:ascii="Times New Roman" w:eastAsia="Calibri" w:hAnsi="Times New Roman" w:cs="Times New Roman"/>
              </w:rPr>
            </w:pPr>
            <w:r w:rsidRPr="00A608F1">
              <w:rPr>
                <w:rFonts w:ascii="Times New Roman" w:eastAsia="Calibri" w:hAnsi="Times New Roman" w:cs="Times New Roman"/>
              </w:rPr>
              <w:lastRenderedPageBreak/>
              <w:t>10. Pievienotie pielikumi:</w:t>
            </w:r>
          </w:p>
        </w:tc>
        <w:tc>
          <w:tcPr>
            <w:tcW w:w="4716" w:type="dxa"/>
            <w:vMerge w:val="restart"/>
          </w:tcPr>
          <w:p w14:paraId="051357CC" w14:textId="77777777" w:rsidR="005D5560" w:rsidRPr="00A608F1" w:rsidRDefault="00000000" w:rsidP="00705FF0">
            <w:pPr>
              <w:jc w:val="both"/>
              <w:rPr>
                <w:rFonts w:ascii="Times New Roman" w:eastAsia="Calibri" w:hAnsi="Times New Roman" w:cs="Times New Roman"/>
              </w:rPr>
            </w:pPr>
            <w:r w:rsidRPr="00A608F1">
              <w:rPr>
                <w:rFonts w:ascii="Times New Roman" w:eastAsia="Calibri" w:hAnsi="Times New Roman" w:cs="Times New Roman"/>
              </w:rPr>
              <w:t xml:space="preserve">1.pielikums </w:t>
            </w:r>
          </w:p>
          <w:p w14:paraId="521BEB99" w14:textId="77777777" w:rsidR="00705FF0" w:rsidRPr="00A608F1" w:rsidRDefault="00000000" w:rsidP="00705FF0">
            <w:pPr>
              <w:jc w:val="both"/>
              <w:rPr>
                <w:rFonts w:ascii="Times New Roman" w:eastAsia="Times New Roman" w:hAnsi="Times New Roman" w:cs="Times New Roman"/>
                <w:lang w:eastAsia="lv-LV"/>
              </w:rPr>
            </w:pPr>
            <w:hyperlink r:id="rId9" w:anchor="piel5" w:tgtFrame="_blank" w:history="1">
              <w:r w:rsidR="00BD1C4B" w:rsidRPr="00A608F1">
                <w:rPr>
                  <w:rFonts w:ascii="Times New Roman" w:eastAsia="Times New Roman" w:hAnsi="Times New Roman" w:cs="Times New Roman"/>
                  <w:lang w:eastAsia="lv-LV"/>
                </w:rPr>
                <w:t>5.pielikum</w:t>
              </w:r>
            </w:hyperlink>
            <w:r w:rsidR="00BD1C4B" w:rsidRPr="00A608F1">
              <w:rPr>
                <w:rFonts w:ascii="Times New Roman" w:eastAsia="Times New Roman" w:hAnsi="Times New Roman" w:cs="Times New Roman"/>
                <w:lang w:eastAsia="lv-LV"/>
              </w:rPr>
              <w:t>s. Kvalificētās personas vārds un uzvārds</w:t>
            </w:r>
          </w:p>
          <w:p w14:paraId="142A3928" w14:textId="77777777" w:rsidR="00705FF0" w:rsidRPr="00A608F1" w:rsidRDefault="00000000" w:rsidP="00705FF0">
            <w:pPr>
              <w:jc w:val="both"/>
              <w:rPr>
                <w:rFonts w:ascii="Times New Roman" w:eastAsia="Times New Roman" w:hAnsi="Times New Roman" w:cs="Times New Roman"/>
                <w:lang w:eastAsia="lv-LV"/>
              </w:rPr>
            </w:pPr>
            <w:hyperlink r:id="rId10" w:anchor="piel6" w:tgtFrame="_blank" w:history="1">
              <w:r w:rsidR="00BD1C4B" w:rsidRPr="00A608F1">
                <w:rPr>
                  <w:rFonts w:ascii="Times New Roman" w:eastAsia="Times New Roman" w:hAnsi="Times New Roman" w:cs="Times New Roman"/>
                  <w:lang w:eastAsia="lv-LV"/>
                </w:rPr>
                <w:t>6.pielikum</w:t>
              </w:r>
            </w:hyperlink>
            <w:r w:rsidR="00BD1C4B" w:rsidRPr="00A608F1">
              <w:rPr>
                <w:rFonts w:ascii="Times New Roman" w:eastAsia="Times New Roman" w:hAnsi="Times New Roman" w:cs="Times New Roman"/>
                <w:lang w:eastAsia="lv-LV"/>
              </w:rPr>
              <w:t>s. Atbildīgo personu vārds un uzvārds</w:t>
            </w:r>
          </w:p>
          <w:p w14:paraId="32DF6E93" w14:textId="77777777" w:rsidR="00705FF0" w:rsidRPr="00A608F1" w:rsidRDefault="00000000" w:rsidP="00705FF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lang w:eastAsia="lv-LV"/>
              </w:rPr>
            </w:pPr>
            <w:hyperlink r:id="rId11" w:anchor="piel7" w:tgtFrame="_blank" w:history="1">
              <w:r w:rsidR="00BD1C4B" w:rsidRPr="00A608F1">
                <w:rPr>
                  <w:rFonts w:ascii="Times New Roman" w:eastAsia="Times New Roman" w:hAnsi="Times New Roman" w:cs="Times New Roman"/>
                  <w:lang w:eastAsia="lv-LV"/>
                </w:rPr>
                <w:t>7.pielikum</w:t>
              </w:r>
            </w:hyperlink>
            <w:r w:rsidR="00BD1C4B" w:rsidRPr="00A608F1">
              <w:rPr>
                <w:rFonts w:ascii="Times New Roman" w:eastAsia="Times New Roman" w:hAnsi="Times New Roman" w:cs="Times New Roman"/>
                <w:lang w:eastAsia="lv-LV"/>
              </w:rPr>
              <w:t>s. Pārbaudes (inspekcijas) datums, kas ir par pamatu speciālās atļaujas (licences) piešķiršanai, pēdējās pārbaudes joma</w:t>
            </w:r>
          </w:p>
          <w:p w14:paraId="40A1DC56" w14:textId="77777777" w:rsidR="00DF7428" w:rsidRPr="00A608F1" w:rsidRDefault="00000000" w:rsidP="00705FF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lang w:eastAsia="lv-LV"/>
              </w:rPr>
              <w:t>8.pielikums.</w:t>
            </w:r>
            <w:r w:rsidR="00CA4071" w:rsidRPr="00A608F1">
              <w:t xml:space="preserve"> </w:t>
            </w:r>
            <w:r w:rsidR="00CA4071" w:rsidRPr="00A608F1">
              <w:rPr>
                <w:rFonts w:ascii="Times New Roman" w:eastAsia="Times New Roman" w:hAnsi="Times New Roman" w:cs="Times New Roman"/>
                <w:lang w:eastAsia="lv-LV"/>
              </w:rPr>
              <w:t>Speciālās darbības veidi un atbildīgā(-s) persona(-s) par narkotisko un psihotropo zāļu ražošanu vai importēšanu</w:t>
            </w:r>
          </w:p>
        </w:tc>
      </w:tr>
      <w:tr w:rsidR="006B0BF5" w14:paraId="1B882F69" w14:textId="77777777" w:rsidTr="006A7E70">
        <w:tc>
          <w:tcPr>
            <w:tcW w:w="4678" w:type="dxa"/>
          </w:tcPr>
          <w:p w14:paraId="28C5731F" w14:textId="77777777" w:rsidR="00705FF0" w:rsidRPr="00A608F1" w:rsidRDefault="00000000" w:rsidP="00CA11AC">
            <w:pPr>
              <w:rPr>
                <w:rFonts w:ascii="Times New Roman" w:eastAsia="Calibri" w:hAnsi="Times New Roman" w:cs="Times New Roman"/>
                <w:i/>
                <w:sz w:val="20"/>
                <w:szCs w:val="20"/>
                <w:lang w:val="en-GB"/>
              </w:rPr>
            </w:pPr>
            <w:r w:rsidRPr="00A608F1">
              <w:rPr>
                <w:rFonts w:ascii="Times New Roman" w:eastAsia="Calibri" w:hAnsi="Times New Roman" w:cs="Times New Roman"/>
                <w:i/>
                <w:sz w:val="20"/>
                <w:szCs w:val="20"/>
                <w:lang w:val="en-GB"/>
              </w:rPr>
              <w:t>Annexes attached</w:t>
            </w:r>
          </w:p>
        </w:tc>
        <w:tc>
          <w:tcPr>
            <w:tcW w:w="4716" w:type="dxa"/>
            <w:vMerge/>
          </w:tcPr>
          <w:p w14:paraId="39DE2D9A" w14:textId="77777777" w:rsidR="00705FF0" w:rsidRPr="00A608F1" w:rsidRDefault="00705FF0" w:rsidP="00CA11A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B0BF5" w14:paraId="446102A1" w14:textId="77777777" w:rsidTr="006A7E70">
        <w:tc>
          <w:tcPr>
            <w:tcW w:w="4678" w:type="dxa"/>
          </w:tcPr>
          <w:p w14:paraId="528F870A" w14:textId="77777777" w:rsidR="006D4954" w:rsidRPr="00A608F1" w:rsidRDefault="006D4954" w:rsidP="00CA11A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6" w:type="dxa"/>
          </w:tcPr>
          <w:p w14:paraId="673C77CD" w14:textId="77777777" w:rsidR="00DF7428" w:rsidRPr="00A608F1" w:rsidRDefault="00000000" w:rsidP="00E06CAE">
            <w:pPr>
              <w:tabs>
                <w:tab w:val="left" w:pos="2880"/>
              </w:tabs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  <w:lang w:val="en-GB"/>
              </w:rPr>
            </w:pPr>
            <w:r w:rsidRPr="00A608F1">
              <w:rPr>
                <w:rFonts w:ascii="Times New Roman" w:eastAsia="Calibri" w:hAnsi="Times New Roman" w:cs="Times New Roman"/>
                <w:i/>
                <w:sz w:val="20"/>
                <w:szCs w:val="20"/>
                <w:lang w:val="en-GB"/>
              </w:rPr>
              <w:t>Annex 1</w:t>
            </w:r>
            <w:r w:rsidR="005D5560" w:rsidRPr="00A608F1">
              <w:rPr>
                <w:rFonts w:ascii="Times New Roman" w:eastAsia="Calibri" w:hAnsi="Times New Roman" w:cs="Times New Roman"/>
                <w:i/>
                <w:sz w:val="20"/>
                <w:szCs w:val="20"/>
                <w:lang w:val="en-GB"/>
              </w:rPr>
              <w:t xml:space="preserve"> </w:t>
            </w:r>
          </w:p>
          <w:p w14:paraId="15CCE644" w14:textId="77777777" w:rsidR="00705FF0" w:rsidRPr="00A608F1" w:rsidRDefault="00000000" w:rsidP="00705FF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</w:pPr>
            <w:r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Annex </w:t>
            </w:r>
            <w:r w:rsidR="00195FCC"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5. Name of a Qualified Person</w:t>
            </w:r>
          </w:p>
          <w:p w14:paraId="70AA7CAB" w14:textId="77777777" w:rsidR="00705FF0" w:rsidRPr="00A608F1" w:rsidRDefault="00000000" w:rsidP="00705FF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lv-LV"/>
              </w:rPr>
            </w:pPr>
            <w:r w:rsidRPr="00A608F1">
              <w:rPr>
                <w:rFonts w:ascii="Times New Roman" w:eastAsia="Calibri" w:hAnsi="Times New Roman" w:cs="Times New Roman"/>
                <w:i/>
                <w:sz w:val="20"/>
                <w:szCs w:val="20"/>
                <w:lang w:val="en-GB"/>
              </w:rPr>
              <w:t>Annex 6. </w:t>
            </w:r>
            <w:r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Name of a Responsible Persons</w:t>
            </w:r>
          </w:p>
          <w:p w14:paraId="577D8E47" w14:textId="77777777" w:rsidR="006D4954" w:rsidRPr="00A608F1" w:rsidRDefault="00000000" w:rsidP="00705FF0">
            <w:pP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</w:pPr>
            <w:r w:rsidRPr="00A608F1">
              <w:rPr>
                <w:rFonts w:ascii="Times New Roman" w:eastAsia="Calibri" w:hAnsi="Times New Roman" w:cs="Times New Roman"/>
                <w:i/>
                <w:sz w:val="20"/>
                <w:szCs w:val="20"/>
                <w:lang w:val="en-GB"/>
              </w:rPr>
              <w:t>Annex 7. </w:t>
            </w:r>
            <w:r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Date of Inspection on which Authorisation Granted, Scope of Last Inspection</w:t>
            </w:r>
          </w:p>
          <w:p w14:paraId="06C811D6" w14:textId="77777777" w:rsidR="00DF7428" w:rsidRPr="00A608F1" w:rsidRDefault="00000000" w:rsidP="00705FF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Annex 8. </w:t>
            </w:r>
            <w:r w:rsidR="00CA4071"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Authorization for Special Operations and Name of Person(s) Responsible for Manufacturing or Importation of Narcotic and Psychotropic Medicinal Products</w:t>
            </w:r>
          </w:p>
        </w:tc>
      </w:tr>
    </w:tbl>
    <w:p w14:paraId="58AEA3B1" w14:textId="77777777" w:rsidR="00600DB9" w:rsidRPr="00A608F1" w:rsidRDefault="00600DB9" w:rsidP="003E1BFE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ECAA8E6" w14:textId="77777777" w:rsidR="00600DB9" w:rsidRPr="00A608F1" w:rsidRDefault="00600DB9" w:rsidP="003E1BFE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FBE5319" w14:textId="77777777" w:rsidR="00DE0727" w:rsidRPr="00A608F1" w:rsidRDefault="00000000">
      <w:pPr>
        <w:rPr>
          <w:rFonts w:ascii="Times New Roman" w:hAnsi="Times New Roman" w:cs="Times New Roman"/>
          <w:sz w:val="16"/>
          <w:szCs w:val="16"/>
        </w:rPr>
      </w:pPr>
      <w:r w:rsidRPr="00A608F1">
        <w:rPr>
          <w:rFonts w:ascii="Times New Roman" w:hAnsi="Times New Roman" w:cs="Times New Roman"/>
          <w:sz w:val="16"/>
          <w:szCs w:val="16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851"/>
        <w:gridCol w:w="7834"/>
      </w:tblGrid>
      <w:tr w:rsidR="006B0BF5" w14:paraId="5FF65148" w14:textId="77777777" w:rsidTr="009827A4">
        <w:tc>
          <w:tcPr>
            <w:tcW w:w="1560" w:type="dxa"/>
            <w:gridSpan w:val="2"/>
          </w:tcPr>
          <w:p w14:paraId="4386D43A" w14:textId="77777777" w:rsidR="00972962" w:rsidRPr="00A608F1" w:rsidRDefault="00972962" w:rsidP="00011B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23158095"/>
          </w:p>
        </w:tc>
        <w:tc>
          <w:tcPr>
            <w:tcW w:w="7834" w:type="dxa"/>
          </w:tcPr>
          <w:p w14:paraId="26888F83" w14:textId="77777777" w:rsidR="00972962" w:rsidRPr="00A608F1" w:rsidRDefault="00000000" w:rsidP="00DB5C93">
            <w:pPr>
              <w:ind w:firstLine="72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>Licences Nr.R</w:t>
            </w:r>
            <w:r w:rsidR="004E0C9C"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>000</w:t>
            </w:r>
            <w:r w:rsidR="00E77881">
              <w:rPr>
                <w:rFonts w:ascii="Times New Roman" w:hAnsi="Times New Roman" w:cs="Times New Roman"/>
                <w:b/>
                <w:sz w:val="24"/>
                <w:szCs w:val="24"/>
              </w:rPr>
              <w:t>57</w:t>
            </w:r>
            <w:r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.pielikums</w:t>
            </w:r>
          </w:p>
        </w:tc>
      </w:tr>
      <w:tr w:rsidR="006B0BF5" w14:paraId="65F774DF" w14:textId="77777777" w:rsidTr="009827A4">
        <w:tc>
          <w:tcPr>
            <w:tcW w:w="1560" w:type="dxa"/>
            <w:gridSpan w:val="2"/>
          </w:tcPr>
          <w:p w14:paraId="079915F2" w14:textId="77777777" w:rsidR="00972962" w:rsidRPr="00A608F1" w:rsidRDefault="00972962" w:rsidP="00011B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4" w:type="dxa"/>
          </w:tcPr>
          <w:p w14:paraId="16EB8FC7" w14:textId="77777777" w:rsidR="00972962" w:rsidRPr="00A608F1" w:rsidRDefault="00000000" w:rsidP="00DB5C93">
            <w:pPr>
              <w:jc w:val="right"/>
              <w:rPr>
                <w:rFonts w:ascii="Times New Roman" w:hAnsi="Times New Roman" w:cs="Times New Roman"/>
                <w:b/>
                <w:lang w:val="pt-BR"/>
              </w:rPr>
            </w:pPr>
            <w:r w:rsidRPr="00A608F1">
              <w:rPr>
                <w:rFonts w:ascii="Times New Roman" w:hAnsi="Times New Roman" w:cs="Times New Roman"/>
                <w:b/>
                <w:i/>
                <w:lang w:val="pt-BR"/>
              </w:rPr>
              <w:t xml:space="preserve">Licence No </w:t>
            </w:r>
            <w:r w:rsidR="004E0C9C" w:rsidRPr="00A608F1">
              <w:rPr>
                <w:rFonts w:ascii="Times New Roman" w:hAnsi="Times New Roman" w:cs="Times New Roman"/>
                <w:b/>
                <w:i/>
                <w:lang w:val="pt-BR"/>
              </w:rPr>
              <w:t>R000</w:t>
            </w:r>
            <w:r w:rsidR="00E77881">
              <w:rPr>
                <w:rFonts w:ascii="Times New Roman" w:hAnsi="Times New Roman" w:cs="Times New Roman"/>
                <w:b/>
                <w:i/>
                <w:lang w:val="pt-BR"/>
              </w:rPr>
              <w:t>57</w:t>
            </w:r>
            <w:r w:rsidRPr="00A608F1">
              <w:rPr>
                <w:rFonts w:ascii="Times New Roman" w:hAnsi="Times New Roman" w:cs="Times New Roman"/>
                <w:b/>
                <w:i/>
                <w:lang w:val="pt-BR"/>
              </w:rPr>
              <w:t xml:space="preserve"> Annex 1</w:t>
            </w:r>
            <w:r w:rsidR="004E0C9C" w:rsidRPr="00A608F1">
              <w:rPr>
                <w:rFonts w:ascii="Times New Roman" w:hAnsi="Times New Roman" w:cs="Times New Roman"/>
                <w:b/>
                <w:i/>
                <w:lang w:val="pt-BR"/>
              </w:rPr>
              <w:t xml:space="preserve"> </w:t>
            </w:r>
          </w:p>
        </w:tc>
      </w:tr>
      <w:tr w:rsidR="006B0BF5" w14:paraId="26F94E3D" w14:textId="77777777" w:rsidTr="00CA11AC">
        <w:tc>
          <w:tcPr>
            <w:tcW w:w="9394" w:type="dxa"/>
            <w:gridSpan w:val="3"/>
          </w:tcPr>
          <w:p w14:paraId="614B75F6" w14:textId="77777777" w:rsidR="00CC6EFA" w:rsidRPr="00A608F1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</w:rPr>
              <w:t>Farmaceitiskās darbības vietas nosaukums un adrese</w:t>
            </w:r>
          </w:p>
        </w:tc>
      </w:tr>
      <w:tr w:rsidR="006B0BF5" w14:paraId="0B696B58" w14:textId="77777777" w:rsidTr="00CA11AC">
        <w:tc>
          <w:tcPr>
            <w:tcW w:w="9394" w:type="dxa"/>
            <w:gridSpan w:val="3"/>
          </w:tcPr>
          <w:p w14:paraId="453B34E7" w14:textId="77777777" w:rsidR="00CC6EFA" w:rsidRPr="00A608F1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Name and address of the site</w:t>
            </w:r>
          </w:p>
        </w:tc>
      </w:tr>
      <w:tr w:rsidR="006B0BF5" w14:paraId="6D3FDB73" w14:textId="77777777" w:rsidTr="00CA11AC">
        <w:tc>
          <w:tcPr>
            <w:tcW w:w="9394" w:type="dxa"/>
            <w:gridSpan w:val="3"/>
          </w:tcPr>
          <w:p w14:paraId="6647D83F" w14:textId="77777777" w:rsidR="003165BA" w:rsidRPr="00531D4E" w:rsidRDefault="00000000" w:rsidP="00011B6C">
            <w:pPr>
              <w:rPr>
                <w:rFonts w:ascii="Times New Roman" w:eastAsia="Calibri" w:hAnsi="Times New Roman" w:cs="Times New Roman"/>
                <w:bCs/>
                <w:sz w:val="32"/>
                <w:szCs w:val="32"/>
              </w:rPr>
            </w:pPr>
            <w:bookmarkStart w:id="1" w:name="_Hlk58572176"/>
            <w:r w:rsidRPr="00531D4E">
              <w:rPr>
                <w:rFonts w:ascii="Times New Roman" w:hAnsi="Times New Roman" w:cs="Times New Roman"/>
                <w:b/>
                <w:sz w:val="32"/>
                <w:szCs w:val="32"/>
                <w:lang w:eastAsia="lv-LV"/>
              </w:rPr>
              <w:t>Sabiedrība ar ierobežotu atbildību "</w:t>
            </w:r>
            <w:proofErr w:type="spellStart"/>
            <w:r w:rsidRPr="00531D4E">
              <w:rPr>
                <w:rFonts w:ascii="Times New Roman" w:hAnsi="Times New Roman" w:cs="Times New Roman"/>
                <w:b/>
                <w:sz w:val="32"/>
                <w:szCs w:val="32"/>
                <w:lang w:eastAsia="lv-LV"/>
              </w:rPr>
              <w:t>General</w:t>
            </w:r>
            <w:proofErr w:type="spellEnd"/>
            <w:r w:rsidRPr="00531D4E">
              <w:rPr>
                <w:rFonts w:ascii="Times New Roman" w:hAnsi="Times New Roman" w:cs="Times New Roman"/>
                <w:b/>
                <w:sz w:val="32"/>
                <w:szCs w:val="32"/>
                <w:lang w:eastAsia="lv-LV"/>
              </w:rPr>
              <w:t xml:space="preserve"> </w:t>
            </w:r>
            <w:proofErr w:type="spellStart"/>
            <w:r w:rsidRPr="00531D4E">
              <w:rPr>
                <w:rFonts w:ascii="Times New Roman" w:hAnsi="Times New Roman" w:cs="Times New Roman"/>
                <w:b/>
                <w:sz w:val="32"/>
                <w:szCs w:val="32"/>
                <w:lang w:eastAsia="lv-LV"/>
              </w:rPr>
              <w:t>development</w:t>
            </w:r>
            <w:proofErr w:type="spellEnd"/>
            <w:r w:rsidRPr="00531D4E">
              <w:rPr>
                <w:rFonts w:ascii="Times New Roman" w:hAnsi="Times New Roman" w:cs="Times New Roman"/>
                <w:b/>
                <w:sz w:val="32"/>
                <w:szCs w:val="32"/>
                <w:lang w:eastAsia="lv-LV"/>
              </w:rPr>
              <w:t xml:space="preserve"> </w:t>
            </w:r>
            <w:proofErr w:type="spellStart"/>
            <w:r w:rsidRPr="00531D4E">
              <w:rPr>
                <w:rFonts w:ascii="Times New Roman" w:hAnsi="Times New Roman" w:cs="Times New Roman"/>
                <w:b/>
                <w:sz w:val="32"/>
                <w:szCs w:val="32"/>
                <w:lang w:eastAsia="lv-LV"/>
              </w:rPr>
              <w:t>group</w:t>
            </w:r>
            <w:proofErr w:type="spellEnd"/>
            <w:r w:rsidRPr="00531D4E">
              <w:rPr>
                <w:rFonts w:ascii="Times New Roman" w:hAnsi="Times New Roman" w:cs="Times New Roman"/>
                <w:b/>
                <w:sz w:val="32"/>
                <w:szCs w:val="32"/>
                <w:lang w:eastAsia="lv-LV"/>
              </w:rPr>
              <w:t>"</w:t>
            </w:r>
          </w:p>
        </w:tc>
      </w:tr>
      <w:tr w:rsidR="006B0BF5" w14:paraId="413242D5" w14:textId="77777777" w:rsidTr="00CA11AC">
        <w:tc>
          <w:tcPr>
            <w:tcW w:w="9394" w:type="dxa"/>
            <w:gridSpan w:val="3"/>
          </w:tcPr>
          <w:p w14:paraId="45D2C091" w14:textId="77777777" w:rsidR="003165BA" w:rsidRPr="00A608F1" w:rsidRDefault="00000000" w:rsidP="00011B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1D4E">
              <w:rPr>
                <w:rFonts w:ascii="Times New Roman" w:hAnsi="Times New Roman" w:cs="Times New Roman"/>
                <w:b/>
                <w:sz w:val="24"/>
                <w:szCs w:val="24"/>
              </w:rPr>
              <w:t>Dzirciema iela 119B, Rīga, LV-1055, Latvija</w:t>
            </w:r>
          </w:p>
        </w:tc>
      </w:tr>
      <w:tr w:rsidR="006B0BF5" w14:paraId="2850BE52" w14:textId="77777777" w:rsidTr="00CA11AC">
        <w:tc>
          <w:tcPr>
            <w:tcW w:w="9394" w:type="dxa"/>
            <w:gridSpan w:val="3"/>
          </w:tcPr>
          <w:p w14:paraId="403ABC25" w14:textId="77777777" w:rsidR="0072309B" w:rsidRPr="00A608F1" w:rsidRDefault="0072309B" w:rsidP="00011B6C">
            <w:pPr>
              <w:rPr>
                <w:rFonts w:ascii="Times New Roman" w:hAnsi="Times New Roman" w:cs="Times New Roman"/>
                <w:b/>
              </w:rPr>
            </w:pPr>
          </w:p>
        </w:tc>
      </w:tr>
      <w:bookmarkEnd w:id="1"/>
      <w:tr w:rsidR="006B0BF5" w14:paraId="30A5DF62" w14:textId="77777777" w:rsidTr="00CA11AC">
        <w:tc>
          <w:tcPr>
            <w:tcW w:w="9394" w:type="dxa"/>
            <w:gridSpan w:val="3"/>
          </w:tcPr>
          <w:p w14:paraId="3CA21253" w14:textId="77777777" w:rsidR="0072309B" w:rsidRPr="00A608F1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b/>
                <w:bCs/>
              </w:rPr>
              <w:t>LICENCĒŠANAS JOMA</w:t>
            </w:r>
          </w:p>
        </w:tc>
      </w:tr>
      <w:tr w:rsidR="006B0BF5" w14:paraId="0FDB64B0" w14:textId="77777777" w:rsidTr="00CA11AC">
        <w:tc>
          <w:tcPr>
            <w:tcW w:w="9394" w:type="dxa"/>
            <w:gridSpan w:val="3"/>
          </w:tcPr>
          <w:p w14:paraId="66777549" w14:textId="77777777" w:rsidR="0072309B" w:rsidRPr="00A608F1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8F1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SCOPE OF AUTHORISATION</w:t>
            </w:r>
          </w:p>
        </w:tc>
      </w:tr>
      <w:tr w:rsidR="006B0BF5" w14:paraId="4E417327" w14:textId="77777777" w:rsidTr="00E45FB3">
        <w:tc>
          <w:tcPr>
            <w:tcW w:w="9394" w:type="dxa"/>
            <w:gridSpan w:val="3"/>
            <w:tcBorders>
              <w:bottom w:val="single" w:sz="4" w:space="0" w:color="auto"/>
            </w:tcBorders>
          </w:tcPr>
          <w:p w14:paraId="6EB26E61" w14:textId="77777777" w:rsidR="0072309B" w:rsidRPr="00A608F1" w:rsidRDefault="0072309B" w:rsidP="00011B6C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6B0BF5" w14:paraId="478E1366" w14:textId="77777777" w:rsidTr="00E45FB3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EB7902" w14:textId="77777777" w:rsidR="0072309B" w:rsidRPr="00A608F1" w:rsidRDefault="00000000" w:rsidP="00011B6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 </w:t>
            </w:r>
            <w:sdt>
              <w:sdtPr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eastAsia="lv-LV"/>
                </w:rPr>
                <w:id w:val="21288650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B04EF" w:rsidRPr="00A608F1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  <w:lang w:eastAsia="lv-LV"/>
                  </w:rPr>
                  <w:t>☒</w:t>
                </w:r>
              </w:sdtContent>
            </w:sdt>
            <w:r w:rsidRPr="00A608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Cilvēkiem paredzētās zāles</w:t>
            </w:r>
          </w:p>
        </w:tc>
      </w:tr>
      <w:tr w:rsidR="006B0BF5" w14:paraId="60F628A3" w14:textId="77777777" w:rsidTr="00E45FB3">
        <w:tc>
          <w:tcPr>
            <w:tcW w:w="939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08B0972" w14:textId="77777777" w:rsidR="00C005D5" w:rsidRPr="00A608F1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8F1">
              <w:rPr>
                <w:rFonts w:ascii="Times New Roman" w:eastAsia="Times New Roman" w:hAnsi="Times New Roman" w:cs="Times New Roman"/>
                <w:i/>
                <w:iCs/>
                <w:lang w:val="en-GB" w:eastAsia="lv-LV"/>
              </w:rPr>
              <w:t>Human medicinal products</w:t>
            </w:r>
          </w:p>
        </w:tc>
      </w:tr>
      <w:tr w:rsidR="006B0BF5" w14:paraId="389473DB" w14:textId="77777777" w:rsidTr="00E45FB3">
        <w:tc>
          <w:tcPr>
            <w:tcW w:w="93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E81E754" w14:textId="77777777" w:rsidR="00BE67E8" w:rsidRPr="00A608F1" w:rsidRDefault="00BE67E8" w:rsidP="00011B6C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6B0BF5" w14:paraId="1598B893" w14:textId="77777777" w:rsidTr="00E45FB3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2D7971" w14:textId="77777777" w:rsidR="00BE67E8" w:rsidRPr="00A608F1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2" w:name="_Hlk92367524"/>
            <w:r w:rsidRPr="00A608F1">
              <w:rPr>
                <w:rFonts w:ascii="Times New Roman" w:eastAsia="Times New Roman" w:hAnsi="Times New Roman" w:cs="Times New Roman"/>
                <w:b/>
                <w:bCs/>
                <w:bdr w:val="none" w:sz="0" w:space="0" w:color="auto" w:frame="1"/>
                <w:lang w:eastAsia="lv-LV"/>
              </w:rPr>
              <w:t>ATĻAUTĀS DARBĪBAS</w:t>
            </w:r>
          </w:p>
        </w:tc>
      </w:tr>
      <w:tr w:rsidR="006B0BF5" w14:paraId="1A879AA8" w14:textId="77777777" w:rsidTr="00E45FB3">
        <w:tc>
          <w:tcPr>
            <w:tcW w:w="939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EED8EAF" w14:textId="77777777" w:rsidR="00BE67E8" w:rsidRPr="00A608F1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08F1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eastAsia="lv-LV"/>
              </w:rPr>
              <w:t>AUTHORISED OPERATIONS</w:t>
            </w:r>
          </w:p>
        </w:tc>
      </w:tr>
      <w:tr w:rsidR="006B0BF5" w14:paraId="6E5256A3" w14:textId="77777777" w:rsidTr="00E45FB3">
        <w:tc>
          <w:tcPr>
            <w:tcW w:w="939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F44D2A8" w14:textId="77777777" w:rsidR="00BE67E8" w:rsidRPr="00A608F1" w:rsidRDefault="00000000" w:rsidP="00011B6C">
            <w:pP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lv-LV"/>
              </w:rPr>
              <w:t> </w:t>
            </w:r>
            <w:sdt>
              <w:sdtPr>
                <w:rPr>
                  <w:rFonts w:ascii="Times New Roman" w:eastAsia="Times New Roman" w:hAnsi="Times New Roman" w:cs="Times New Roman"/>
                  <w:b/>
                  <w:noProof/>
                  <w:sz w:val="24"/>
                  <w:szCs w:val="24"/>
                  <w:lang w:eastAsia="lv-LV"/>
                </w:rPr>
                <w:id w:val="1769112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B04EF" w:rsidRPr="00A608F1">
                  <w:rPr>
                    <w:rFonts w:ascii="MS Gothic" w:eastAsia="MS Gothic" w:hAnsi="MS Gothic" w:cs="Times New Roman" w:hint="eastAsia"/>
                    <w:b/>
                    <w:noProof/>
                    <w:sz w:val="24"/>
                    <w:szCs w:val="24"/>
                    <w:lang w:eastAsia="lv-LV"/>
                  </w:rPr>
                  <w:t>☒</w:t>
                </w:r>
              </w:sdtContent>
            </w:sdt>
            <w:r w:rsidRPr="00A608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 Ražošanas darbības (saskaņā ar 1.daļu)</w:t>
            </w:r>
          </w:p>
        </w:tc>
      </w:tr>
      <w:tr w:rsidR="006B0BF5" w14:paraId="16B9889F" w14:textId="77777777" w:rsidTr="00E45FB3">
        <w:tc>
          <w:tcPr>
            <w:tcW w:w="939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7D2A2B9" w14:textId="77777777" w:rsidR="00BE67E8" w:rsidRPr="00A608F1" w:rsidRDefault="00000000" w:rsidP="00011B6C">
            <w:pPr>
              <w:rPr>
                <w:rFonts w:ascii="Times New Roman" w:eastAsia="Times New Roman" w:hAnsi="Times New Roman" w:cs="Times New Roman"/>
                <w:bCs/>
                <w:i/>
                <w:iCs/>
                <w:lang w:val="en-GB" w:eastAsia="lv-LV"/>
              </w:rPr>
            </w:pPr>
            <w:r w:rsidRPr="00A608F1">
              <w:rPr>
                <w:rFonts w:ascii="Times New Roman" w:eastAsia="Times New Roman" w:hAnsi="Times New Roman" w:cs="Times New Roman"/>
                <w:i/>
                <w:iCs/>
                <w:lang w:val="en-GB" w:eastAsia="lv-LV"/>
              </w:rPr>
              <w:t>Manufacturing operations (according to Part 1)</w:t>
            </w:r>
          </w:p>
        </w:tc>
      </w:tr>
      <w:tr w:rsidR="006B0BF5" w14:paraId="30193F10" w14:textId="77777777" w:rsidTr="00E45FB3">
        <w:tc>
          <w:tcPr>
            <w:tcW w:w="939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6BB0770" w14:textId="77777777" w:rsidR="00BE67E8" w:rsidRPr="00A608F1" w:rsidRDefault="00000000" w:rsidP="00011B6C">
            <w:pP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 </w:t>
            </w:r>
            <w:sdt>
              <w:sdtPr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eastAsia="lv-LV"/>
                </w:rPr>
                <w:id w:val="5792993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B04EF" w:rsidRPr="00A608F1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  <w:lang w:eastAsia="lv-LV"/>
                  </w:rPr>
                  <w:t>☒</w:t>
                </w:r>
              </w:sdtContent>
            </w:sdt>
            <w:r w:rsidRPr="00A608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 Zāļu importēšana (saskaņā ar 2.daļu)</w:t>
            </w:r>
          </w:p>
        </w:tc>
      </w:tr>
      <w:tr w:rsidR="006B0BF5" w14:paraId="174BC14A" w14:textId="77777777" w:rsidTr="00E45FB3">
        <w:tc>
          <w:tcPr>
            <w:tcW w:w="93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0774" w14:textId="77777777" w:rsidR="00BE67E8" w:rsidRPr="00A608F1" w:rsidRDefault="00000000" w:rsidP="00011B6C">
            <w:pPr>
              <w:rPr>
                <w:rFonts w:ascii="Times New Roman" w:eastAsia="Times New Roman" w:hAnsi="Times New Roman" w:cs="Times New Roman"/>
                <w:bCs/>
                <w:i/>
                <w:iCs/>
                <w:lang w:val="en-GB" w:eastAsia="lv-LV"/>
              </w:rPr>
            </w:pPr>
            <w:r w:rsidRPr="00A608F1">
              <w:rPr>
                <w:rFonts w:ascii="Times New Roman" w:eastAsia="Times New Roman" w:hAnsi="Times New Roman" w:cs="Times New Roman"/>
                <w:i/>
                <w:iCs/>
                <w:lang w:val="en-GB" w:eastAsia="lv-LV"/>
              </w:rPr>
              <w:t>Importation of medicinal products (according to Part 2)</w:t>
            </w:r>
          </w:p>
        </w:tc>
      </w:tr>
      <w:bookmarkEnd w:id="2"/>
      <w:tr w:rsidR="006B0BF5" w14:paraId="3198A742" w14:textId="77777777" w:rsidTr="00E45FB3">
        <w:tc>
          <w:tcPr>
            <w:tcW w:w="93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042E6AF" w14:textId="77777777" w:rsidR="00BE67E8" w:rsidRPr="00A608F1" w:rsidRDefault="00BE67E8" w:rsidP="00011B6C">
            <w:pPr>
              <w:rPr>
                <w:rFonts w:ascii="Times New Roman" w:eastAsia="Times New Roman" w:hAnsi="Times New Roman" w:cs="Times New Roman"/>
                <w:bCs/>
                <w:i/>
                <w:iCs/>
                <w:sz w:val="32"/>
                <w:szCs w:val="32"/>
                <w:lang w:eastAsia="lv-LV"/>
              </w:rPr>
            </w:pPr>
          </w:p>
        </w:tc>
      </w:tr>
      <w:tr w:rsidR="006B0BF5" w14:paraId="0F60CE93" w14:textId="77777777" w:rsidTr="0084682A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556718" w14:textId="77777777" w:rsidR="00BE67E8" w:rsidRPr="00FC56C6" w:rsidRDefault="00000000" w:rsidP="00011B6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bdr w:val="none" w:sz="0" w:space="0" w:color="auto" w:frame="1"/>
                <w:lang w:eastAsia="lv-LV"/>
              </w:rPr>
            </w:pPr>
            <w:r w:rsidRPr="00FC56C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bdr w:val="none" w:sz="0" w:space="0" w:color="auto" w:frame="1"/>
                <w:lang w:eastAsia="lv-LV"/>
              </w:rPr>
              <w:t>1.daļa.</w:t>
            </w:r>
            <w:r w:rsidR="00D7185A" w:rsidRPr="00FC56C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bdr w:val="none" w:sz="0" w:space="0" w:color="auto" w:frame="1"/>
                <w:lang w:eastAsia="lv-LV"/>
              </w:rPr>
              <w:t> </w:t>
            </w:r>
            <w:r w:rsidRPr="00FC56C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bdr w:val="none" w:sz="0" w:space="0" w:color="auto" w:frame="1"/>
                <w:lang w:eastAsia="lv-LV"/>
              </w:rPr>
              <w:t>RAŽOŠANAS DARBĪBAS</w:t>
            </w:r>
          </w:p>
        </w:tc>
      </w:tr>
      <w:tr w:rsidR="006B0BF5" w14:paraId="5E235B04" w14:textId="77777777" w:rsidTr="0084682A">
        <w:tc>
          <w:tcPr>
            <w:tcW w:w="93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1A27D" w14:textId="77777777" w:rsidR="00BE67E8" w:rsidRPr="00FC56C6" w:rsidRDefault="00000000" w:rsidP="00011B6C">
            <w:pP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eastAsia="lv-LV"/>
              </w:rPr>
            </w:pPr>
            <w:proofErr w:type="spellStart"/>
            <w:r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eastAsia="lv-LV"/>
              </w:rPr>
              <w:t>P</w:t>
            </w:r>
            <w:r w:rsidR="00D7185A"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eastAsia="lv-LV"/>
              </w:rPr>
              <w:t>art</w:t>
            </w:r>
            <w:proofErr w:type="spellEnd"/>
            <w:r w:rsidR="00D7185A"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eastAsia="lv-LV"/>
              </w:rPr>
              <w:t xml:space="preserve"> 1. </w:t>
            </w:r>
            <w:r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eastAsia="lv-LV"/>
              </w:rPr>
              <w:t>MANUFACTURING OPERATIONS</w:t>
            </w:r>
          </w:p>
        </w:tc>
      </w:tr>
      <w:tr w:rsidR="006B0BF5" w14:paraId="130BD11B" w14:textId="77777777" w:rsidTr="00713812"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79ED8" w14:textId="77777777" w:rsidR="006C5EE9" w:rsidRPr="00FC56C6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C56C6">
              <w:rPr>
                <w:rFonts w:ascii="Times New Roman" w:hAnsi="Times New Roman" w:cs="Times New Roman"/>
                <w:b/>
                <w:sz w:val="20"/>
                <w:szCs w:val="20"/>
              </w:rPr>
              <w:t> 1.5.</w:t>
            </w:r>
          </w:p>
        </w:tc>
        <w:tc>
          <w:tcPr>
            <w:tcW w:w="86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577A5" w14:textId="77777777" w:rsidR="006C5EE9" w:rsidRPr="00FC56C6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C56C6">
              <w:rPr>
                <w:rFonts w:ascii="Times New Roman" w:hAnsi="Times New Roman" w:cs="Times New Roman"/>
                <w:b/>
                <w:sz w:val="20"/>
                <w:szCs w:val="20"/>
              </w:rPr>
              <w:t>Iepakošana</w:t>
            </w:r>
          </w:p>
        </w:tc>
      </w:tr>
      <w:tr w:rsidR="006B0BF5" w14:paraId="240A3BCB" w14:textId="77777777" w:rsidTr="00713812"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BC52" w14:textId="77777777" w:rsidR="006C5EE9" w:rsidRPr="00FC56C6" w:rsidRDefault="006C5EE9" w:rsidP="00011B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8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B826285" w14:textId="77777777" w:rsidR="006C5EE9" w:rsidRPr="00FC56C6" w:rsidRDefault="00000000" w:rsidP="00011B6C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FC56C6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Packaging</w:t>
            </w:r>
          </w:p>
        </w:tc>
      </w:tr>
      <w:tr w:rsidR="006B0BF5" w14:paraId="5567FE90" w14:textId="77777777" w:rsidTr="00D761AC">
        <w:tc>
          <w:tcPr>
            <w:tcW w:w="709" w:type="dxa"/>
            <w:vMerge/>
            <w:tcBorders>
              <w:left w:val="single" w:sz="4" w:space="0" w:color="auto"/>
            </w:tcBorders>
          </w:tcPr>
          <w:p w14:paraId="37A4AC6B" w14:textId="77777777" w:rsidR="003276DC" w:rsidRPr="00FC56C6" w:rsidRDefault="003276DC" w:rsidP="00011B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775E43" w14:textId="77777777" w:rsidR="003276DC" w:rsidRPr="00FC56C6" w:rsidRDefault="00000000" w:rsidP="00011B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C56C6">
              <w:rPr>
                <w:rFonts w:ascii="Times New Roman" w:hAnsi="Times New Roman" w:cs="Times New Roman"/>
                <w:b/>
                <w:sz w:val="20"/>
                <w:szCs w:val="20"/>
              </w:rPr>
              <w:t>1.5.2. Sekundārā iepakošana</w:t>
            </w:r>
          </w:p>
        </w:tc>
      </w:tr>
      <w:tr w:rsidR="006B0BF5" w14:paraId="55DECF12" w14:textId="77777777" w:rsidTr="007341CD"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19DCC6E" w14:textId="77777777" w:rsidR="003276DC" w:rsidRPr="00FC56C6" w:rsidRDefault="003276DC" w:rsidP="00011B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8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863F0" w14:textId="77777777" w:rsidR="003276DC" w:rsidRPr="00FC56C6" w:rsidRDefault="00000000" w:rsidP="00011B6C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FC56C6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Secondary packing</w:t>
            </w:r>
          </w:p>
        </w:tc>
      </w:tr>
    </w:tbl>
    <w:p w14:paraId="5FBABA22" w14:textId="77777777" w:rsidR="0040538C" w:rsidRPr="00FC56C6" w:rsidRDefault="0040538C" w:rsidP="0040538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tbl>
      <w:tblPr>
        <w:tblW w:w="9772" w:type="pct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356"/>
        <w:gridCol w:w="9357"/>
      </w:tblGrid>
      <w:tr w:rsidR="006B0BF5" w14:paraId="7C6BD24C" w14:textId="77777777" w:rsidTr="00B41964">
        <w:tc>
          <w:tcPr>
            <w:tcW w:w="2500" w:type="pct"/>
          </w:tcPr>
          <w:p w14:paraId="198386F7" w14:textId="77777777" w:rsidR="00B41964" w:rsidRPr="00FC56C6" w:rsidRDefault="00000000" w:rsidP="00B419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lv-LV"/>
              </w:rPr>
            </w:pPr>
            <w:r w:rsidRPr="00FC56C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lv-LV"/>
              </w:rPr>
              <w:t>Jebkuri ierobežojumi vai paskaidrojošas piezīmes par šīm ražošanas darbībām:</w:t>
            </w:r>
          </w:p>
        </w:tc>
        <w:tc>
          <w:tcPr>
            <w:tcW w:w="2500" w:type="pct"/>
          </w:tcPr>
          <w:p w14:paraId="65DD78B0" w14:textId="77777777" w:rsidR="00B41964" w:rsidRPr="00FC56C6" w:rsidRDefault="00B41964" w:rsidP="00B419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lv-LV"/>
              </w:rPr>
            </w:pPr>
          </w:p>
        </w:tc>
      </w:tr>
      <w:tr w:rsidR="006B0BF5" w14:paraId="5249DDC7" w14:textId="77777777" w:rsidTr="00B41964">
        <w:tc>
          <w:tcPr>
            <w:tcW w:w="2500" w:type="pct"/>
          </w:tcPr>
          <w:p w14:paraId="4F6FB00F" w14:textId="77777777" w:rsidR="00B41964" w:rsidRPr="00FC56C6" w:rsidRDefault="00000000" w:rsidP="00B419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eastAsia="lv-LV"/>
              </w:rPr>
            </w:pPr>
            <w:r w:rsidRPr="00FC56C6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v-LV"/>
              </w:rPr>
              <w:t>Sēriju sertificēšanu veic līgumpartneru kvalificētās personas</w:t>
            </w:r>
          </w:p>
        </w:tc>
        <w:tc>
          <w:tcPr>
            <w:tcW w:w="2500" w:type="pct"/>
          </w:tcPr>
          <w:p w14:paraId="0AC2126F" w14:textId="77777777" w:rsidR="00B41964" w:rsidRPr="00FC56C6" w:rsidRDefault="00B41964" w:rsidP="00B41964">
            <w:pPr>
              <w:spacing w:after="0" w:line="240" w:lineRule="auto"/>
              <w:ind w:left="249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eastAsia="lv-LV"/>
              </w:rPr>
            </w:pPr>
          </w:p>
        </w:tc>
      </w:tr>
      <w:tr w:rsidR="006B0BF5" w14:paraId="61614D47" w14:textId="77777777" w:rsidTr="00B41964">
        <w:tc>
          <w:tcPr>
            <w:tcW w:w="2500" w:type="pct"/>
          </w:tcPr>
          <w:p w14:paraId="76CDF0A2" w14:textId="77777777" w:rsidR="00B41964" w:rsidRPr="00FC56C6" w:rsidRDefault="00000000" w:rsidP="00B4196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18"/>
                <w:szCs w:val="18"/>
                <w:lang w:val="en-GB"/>
              </w:rPr>
            </w:pPr>
            <w:r w:rsidRPr="00FC56C6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GB" w:eastAsia="lv-LV"/>
              </w:rPr>
              <w:t>Any restrictions or clarifying remarks related to the scope of these manufacturing operations:</w:t>
            </w:r>
            <w:r w:rsidRPr="00FC56C6">
              <w:rPr>
                <w:rFonts w:ascii="Times New Roman" w:eastAsia="Calibri" w:hAnsi="Times New Roman" w:cs="Times New Roman"/>
                <w:b/>
                <w:i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500" w:type="pct"/>
          </w:tcPr>
          <w:p w14:paraId="559572C8" w14:textId="77777777" w:rsidR="00B41964" w:rsidRPr="00FC56C6" w:rsidRDefault="00B41964" w:rsidP="00B4196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18"/>
                <w:szCs w:val="18"/>
                <w:lang w:val="en-GB"/>
              </w:rPr>
            </w:pPr>
          </w:p>
        </w:tc>
      </w:tr>
      <w:tr w:rsidR="006B0BF5" w14:paraId="442D1DE8" w14:textId="77777777" w:rsidTr="00B41964">
        <w:tc>
          <w:tcPr>
            <w:tcW w:w="2500" w:type="pct"/>
          </w:tcPr>
          <w:p w14:paraId="6CDE88D6" w14:textId="77777777" w:rsidR="00B41964" w:rsidRPr="00FC56C6" w:rsidRDefault="00000000" w:rsidP="00B419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GB" w:eastAsia="lv-LV"/>
              </w:rPr>
            </w:pPr>
            <w:r w:rsidRPr="00FC56C6"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GB" w:eastAsia="lv-LV"/>
              </w:rPr>
              <w:t>Batch certification is performed by contract giver’s qualified persons</w:t>
            </w:r>
          </w:p>
          <w:p w14:paraId="30347719" w14:textId="77777777" w:rsidR="00B41964" w:rsidRPr="00FC56C6" w:rsidRDefault="00B41964" w:rsidP="00B41964">
            <w:pPr>
              <w:spacing w:after="0" w:line="240" w:lineRule="auto"/>
              <w:ind w:left="249"/>
              <w:jc w:val="both"/>
              <w:rPr>
                <w:rFonts w:ascii="Times New Roman" w:eastAsia="Times New Roman" w:hAnsi="Times New Roman" w:cs="Times New Roman"/>
                <w:i/>
                <w:sz w:val="18"/>
                <w:szCs w:val="18"/>
                <w:u w:val="single"/>
                <w:lang w:eastAsia="lv-LV"/>
              </w:rPr>
            </w:pPr>
          </w:p>
        </w:tc>
        <w:tc>
          <w:tcPr>
            <w:tcW w:w="2500" w:type="pct"/>
          </w:tcPr>
          <w:p w14:paraId="67C9CF93" w14:textId="77777777" w:rsidR="00B41964" w:rsidRPr="00FC56C6" w:rsidRDefault="00B41964" w:rsidP="00B41964">
            <w:pPr>
              <w:spacing w:after="0" w:line="240" w:lineRule="auto"/>
              <w:ind w:left="249"/>
              <w:jc w:val="both"/>
              <w:rPr>
                <w:rFonts w:ascii="Times New Roman" w:eastAsia="Times New Roman" w:hAnsi="Times New Roman" w:cs="Times New Roman"/>
                <w:i/>
                <w:sz w:val="18"/>
                <w:szCs w:val="18"/>
                <w:u w:val="single"/>
                <w:lang w:eastAsia="lv-LV"/>
              </w:rPr>
            </w:pPr>
          </w:p>
        </w:tc>
      </w:tr>
    </w:tbl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8685"/>
      </w:tblGrid>
      <w:tr w:rsidR="006B0BF5" w14:paraId="06E89374" w14:textId="77777777" w:rsidTr="007C0D59">
        <w:tc>
          <w:tcPr>
            <w:tcW w:w="93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E12F84" w14:textId="77777777" w:rsidR="003718C6" w:rsidRPr="00FC56C6" w:rsidRDefault="00000000" w:rsidP="00BE045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bdr w:val="none" w:sz="0" w:space="0" w:color="auto" w:frame="1"/>
                <w:lang w:eastAsia="lv-LV"/>
              </w:rPr>
            </w:pPr>
            <w:bookmarkStart w:id="3" w:name="_Hlk92367588"/>
            <w:r w:rsidRPr="00FC56C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bdr w:val="none" w:sz="0" w:space="0" w:color="auto" w:frame="1"/>
                <w:lang w:eastAsia="lv-LV"/>
              </w:rPr>
              <w:t>2.daļa. ZĀĻU IMPORTĒŠANA</w:t>
            </w:r>
          </w:p>
        </w:tc>
      </w:tr>
      <w:tr w:rsidR="006B0BF5" w14:paraId="3A134DEB" w14:textId="77777777" w:rsidTr="007C0D59">
        <w:tc>
          <w:tcPr>
            <w:tcW w:w="93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D7AF8" w14:textId="77777777" w:rsidR="003718C6" w:rsidRPr="00FC56C6" w:rsidRDefault="00000000" w:rsidP="00566D2C">
            <w:pP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eastAsia="lv-LV"/>
              </w:rPr>
            </w:pPr>
            <w:r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val="en-GB" w:eastAsia="lv-LV"/>
              </w:rPr>
              <w:t>P</w:t>
            </w:r>
            <w:r w:rsidR="00BE0456"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val="en-GB" w:eastAsia="lv-LV"/>
              </w:rPr>
              <w:t>art 2</w:t>
            </w:r>
            <w:r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val="en-GB" w:eastAsia="lv-LV"/>
              </w:rPr>
              <w:t>. </w:t>
            </w:r>
            <w:r w:rsidR="00566D2C"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val="en-GB" w:eastAsia="lv-LV"/>
              </w:rPr>
              <w:t>IMPORTATION</w:t>
            </w:r>
            <w:r w:rsidR="00566D2C" w:rsidRPr="00FC56C6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bdr w:val="none" w:sz="0" w:space="0" w:color="auto" w:frame="1"/>
                <w:lang w:eastAsia="lv-LV"/>
              </w:rPr>
              <w:t xml:space="preserve"> OF MEDICINAL PRODUCTS</w:t>
            </w:r>
          </w:p>
        </w:tc>
      </w:tr>
      <w:tr w:rsidR="006B0BF5" w14:paraId="29D69B57" w14:textId="77777777" w:rsidTr="00FC56C6">
        <w:trPr>
          <w:trHeight w:val="60"/>
        </w:trPr>
        <w:tc>
          <w:tcPr>
            <w:tcW w:w="709" w:type="dxa"/>
            <w:tcBorders>
              <w:left w:val="single" w:sz="4" w:space="0" w:color="auto"/>
            </w:tcBorders>
          </w:tcPr>
          <w:p w14:paraId="11A0F156" w14:textId="77777777" w:rsidR="009D342B" w:rsidRPr="00FC56C6" w:rsidRDefault="00000000" w:rsidP="0094471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C56C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3.</w:t>
            </w:r>
          </w:p>
        </w:tc>
        <w:tc>
          <w:tcPr>
            <w:tcW w:w="86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73639" w14:textId="77777777" w:rsidR="009D342B" w:rsidRDefault="00000000" w:rsidP="0094471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C56C6">
              <w:rPr>
                <w:rFonts w:ascii="Times New Roman" w:hAnsi="Times New Roman" w:cs="Times New Roman"/>
                <w:b/>
                <w:sz w:val="20"/>
                <w:szCs w:val="20"/>
              </w:rPr>
              <w:t>Citas importēšanas darbības (jebkura cita importēšanas darbība, kas nav iekļauta iepriekš minētajā uzskaitījumā)</w:t>
            </w:r>
          </w:p>
          <w:p w14:paraId="3AC81B93" w14:textId="77777777" w:rsidR="001D1232" w:rsidRPr="00FC56C6" w:rsidRDefault="00000000" w:rsidP="0094471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6108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bdr w:val="none" w:sz="0" w:space="0" w:color="auto" w:frame="1"/>
                <w:lang w:val="en-GB" w:eastAsia="lv-LV"/>
              </w:rPr>
              <w:t>Other importation activities (any other importation activity that is not covered above)</w:t>
            </w:r>
          </w:p>
        </w:tc>
      </w:tr>
      <w:tr w:rsidR="006B0BF5" w14:paraId="66F86B5D" w14:textId="77777777" w:rsidTr="000F7349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21047" w14:textId="77777777" w:rsidR="00991A73" w:rsidRPr="00FC56C6" w:rsidRDefault="00991A73" w:rsidP="009827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4" w:name="_Hlk92367447"/>
            <w:bookmarkStart w:id="5" w:name="_Hlk141191519"/>
          </w:p>
        </w:tc>
        <w:tc>
          <w:tcPr>
            <w:tcW w:w="8685" w:type="dxa"/>
            <w:tcBorders>
              <w:left w:val="single" w:sz="4" w:space="0" w:color="auto"/>
              <w:right w:val="single" w:sz="4" w:space="0" w:color="auto"/>
            </w:tcBorders>
          </w:tcPr>
          <w:p w14:paraId="35074C0F" w14:textId="77777777" w:rsidR="00AD37C2" w:rsidRPr="00FC56C6" w:rsidRDefault="00000000" w:rsidP="00810F9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C56C6">
              <w:rPr>
                <w:rFonts w:ascii="Times New Roman" w:hAnsi="Times New Roman" w:cs="Times New Roman"/>
                <w:b/>
                <w:sz w:val="20"/>
                <w:szCs w:val="20"/>
              </w:rPr>
              <w:t>2.3.1. Fiziskas importēšanas vieta</w:t>
            </w:r>
          </w:p>
          <w:p w14:paraId="73FDB43D" w14:textId="77777777" w:rsidR="00AD37C2" w:rsidRPr="00FC56C6" w:rsidRDefault="00000000" w:rsidP="00035493">
            <w:pPr>
              <w:pBdr>
                <w:bottom w:val="single" w:sz="4" w:space="1" w:color="auto"/>
              </w:pBd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C56C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Site</w:t>
            </w:r>
            <w:proofErr w:type="spellEnd"/>
            <w:r w:rsidRPr="00FC56C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C56C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of</w:t>
            </w:r>
            <w:proofErr w:type="spellEnd"/>
            <w:r w:rsidRPr="00FC56C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C56C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physical</w:t>
            </w:r>
            <w:proofErr w:type="spellEnd"/>
            <w:r w:rsidRPr="00FC56C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C56C6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importation</w:t>
            </w:r>
            <w:proofErr w:type="spellEnd"/>
          </w:p>
        </w:tc>
      </w:tr>
      <w:bookmarkEnd w:id="0"/>
      <w:bookmarkEnd w:id="4"/>
      <w:bookmarkEnd w:id="5"/>
    </w:tbl>
    <w:p w14:paraId="633BBB81" w14:textId="77777777" w:rsidR="00E72DA3" w:rsidRPr="00FC56C6" w:rsidRDefault="00E72DA3" w:rsidP="00E72DA3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bookmarkEnd w:id="3"/>
    <w:p w14:paraId="05953336" w14:textId="77777777" w:rsidR="00162171" w:rsidRPr="00FC56C6" w:rsidRDefault="00162171" w:rsidP="00162171">
      <w:pPr>
        <w:spacing w:after="0" w:line="240" w:lineRule="auto"/>
        <w:rPr>
          <w:rFonts w:ascii="Times New Roman" w:hAnsi="Times New Roman" w:cs="Times New Roman"/>
          <w:sz w:val="8"/>
          <w:szCs w:val="8"/>
          <w:lang w:val="en-GB"/>
        </w:rPr>
      </w:pPr>
    </w:p>
    <w:tbl>
      <w:tblPr>
        <w:tblW w:w="4886" w:type="pct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357"/>
      </w:tblGrid>
      <w:tr w:rsidR="006B0BF5" w14:paraId="1D1379D3" w14:textId="77777777" w:rsidTr="00380E71">
        <w:tc>
          <w:tcPr>
            <w:tcW w:w="5000" w:type="pct"/>
            <w:hideMark/>
          </w:tcPr>
          <w:p w14:paraId="47DA4EF2" w14:textId="77777777" w:rsidR="005D5A4B" w:rsidRPr="00FC56C6" w:rsidRDefault="00000000" w:rsidP="00380E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lv-LV"/>
              </w:rPr>
            </w:pPr>
            <w:r w:rsidRPr="00FC56C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lv-LV"/>
              </w:rPr>
              <w:t>Jebkuri ierobežojumi vai paskaidrojošas piezīmes par šīm ražošanas darbībām:</w:t>
            </w:r>
          </w:p>
        </w:tc>
      </w:tr>
      <w:tr w:rsidR="006B0BF5" w14:paraId="0CD66D8E" w14:textId="77777777" w:rsidTr="00380E71">
        <w:tc>
          <w:tcPr>
            <w:tcW w:w="5000" w:type="pct"/>
          </w:tcPr>
          <w:p w14:paraId="0F355A50" w14:textId="77777777" w:rsidR="005D5A4B" w:rsidRPr="00FC56C6" w:rsidRDefault="00000000" w:rsidP="00B419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v-LV"/>
              </w:rPr>
            </w:pPr>
            <w:r w:rsidRPr="00FC56C6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v-LV"/>
              </w:rPr>
              <w:t>Sēriju sertificēšanu veic līgumpartneru kvalificētās personas</w:t>
            </w:r>
          </w:p>
        </w:tc>
      </w:tr>
      <w:tr w:rsidR="006B0BF5" w14:paraId="3A4C9B27" w14:textId="77777777" w:rsidTr="00380E71">
        <w:tc>
          <w:tcPr>
            <w:tcW w:w="5000" w:type="pct"/>
          </w:tcPr>
          <w:p w14:paraId="1935A6CC" w14:textId="77777777" w:rsidR="005D5A4B" w:rsidRPr="00FC56C6" w:rsidRDefault="00000000" w:rsidP="00380E71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18"/>
                <w:szCs w:val="18"/>
                <w:lang w:val="en-GB"/>
              </w:rPr>
            </w:pPr>
            <w:r w:rsidRPr="00FC56C6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GB" w:eastAsia="lv-LV"/>
              </w:rPr>
              <w:t>Any restrictions or clarifying remarks related to the scope of these manufacturing operations:</w:t>
            </w:r>
            <w:r w:rsidRPr="00FC56C6">
              <w:rPr>
                <w:rFonts w:ascii="Times New Roman" w:eastAsia="Calibri" w:hAnsi="Times New Roman" w:cs="Times New Roman"/>
                <w:b/>
                <w:i/>
                <w:sz w:val="18"/>
                <w:szCs w:val="18"/>
                <w:lang w:val="en-GB"/>
              </w:rPr>
              <w:t xml:space="preserve"> </w:t>
            </w:r>
          </w:p>
        </w:tc>
      </w:tr>
      <w:tr w:rsidR="006B0BF5" w14:paraId="319BF29B" w14:textId="77777777" w:rsidTr="00380E71">
        <w:tc>
          <w:tcPr>
            <w:tcW w:w="5000" w:type="pct"/>
          </w:tcPr>
          <w:p w14:paraId="27E9061B" w14:textId="77777777" w:rsidR="005D5A4B" w:rsidRPr="00FC56C6" w:rsidRDefault="00000000" w:rsidP="00B4196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GB" w:eastAsia="lv-LV"/>
              </w:rPr>
            </w:pPr>
            <w:r w:rsidRPr="00FC56C6"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GB" w:eastAsia="lv-LV"/>
              </w:rPr>
              <w:t>Batch certification is performed by contract giver’s qualified persons</w:t>
            </w:r>
          </w:p>
        </w:tc>
      </w:tr>
    </w:tbl>
    <w:p w14:paraId="46B6F202" w14:textId="77777777" w:rsidR="00E72DA3" w:rsidRPr="00A608F1" w:rsidRDefault="00E72DA3" w:rsidP="00E72D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6F1E6D" w14:textId="77777777" w:rsidR="00706928" w:rsidRPr="00A608F1" w:rsidRDefault="00706928" w:rsidP="001305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6" w:name="_Hlk23319699"/>
    </w:p>
    <w:bookmarkEnd w:id="6"/>
    <w:p w14:paraId="08EF246D" w14:textId="77777777" w:rsidR="00ED1684" w:rsidRPr="00A608F1" w:rsidRDefault="00000000" w:rsidP="000F7349">
      <w:pPr>
        <w:rPr>
          <w:rFonts w:ascii="Times New Roman" w:eastAsia="Calibri" w:hAnsi="Times New Roman" w:cs="Times New Roman"/>
          <w:sz w:val="24"/>
          <w:szCs w:val="24"/>
        </w:rPr>
      </w:pPr>
      <w:r w:rsidRPr="00A608F1">
        <w:rPr>
          <w:rFonts w:ascii="Times New Roman" w:eastAsia="Calibri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276"/>
        <w:gridCol w:w="7834"/>
      </w:tblGrid>
      <w:tr w:rsidR="006B0BF5" w14:paraId="38CD393B" w14:textId="77777777" w:rsidTr="00380753">
        <w:tc>
          <w:tcPr>
            <w:tcW w:w="1560" w:type="dxa"/>
            <w:gridSpan w:val="2"/>
          </w:tcPr>
          <w:p w14:paraId="59552191" w14:textId="77777777" w:rsidR="00D327B2" w:rsidRPr="00A608F1" w:rsidRDefault="00D327B2" w:rsidP="00D327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4" w:type="dxa"/>
          </w:tcPr>
          <w:p w14:paraId="31F5ABD1" w14:textId="77777777" w:rsidR="00D327B2" w:rsidRPr="00A608F1" w:rsidRDefault="00000000" w:rsidP="00D327B2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 xml:space="preserve">Licences Nr. </w:t>
            </w:r>
            <w:r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="00FE6A92"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>000</w:t>
            </w:r>
            <w:r w:rsidR="00873281">
              <w:rPr>
                <w:rFonts w:ascii="Times New Roman" w:hAnsi="Times New Roman" w:cs="Times New Roman"/>
                <w:b/>
                <w:sz w:val="24"/>
                <w:szCs w:val="24"/>
              </w:rPr>
              <w:t>57</w:t>
            </w:r>
            <w:r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608F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>5.pielikums</w:t>
            </w:r>
          </w:p>
        </w:tc>
      </w:tr>
      <w:tr w:rsidR="006B0BF5" w14:paraId="206381FC" w14:textId="77777777" w:rsidTr="00380753">
        <w:tc>
          <w:tcPr>
            <w:tcW w:w="1560" w:type="dxa"/>
            <w:gridSpan w:val="2"/>
          </w:tcPr>
          <w:p w14:paraId="34197123" w14:textId="77777777" w:rsidR="00D327B2" w:rsidRPr="00A608F1" w:rsidRDefault="00D327B2" w:rsidP="00D327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34" w:type="dxa"/>
          </w:tcPr>
          <w:p w14:paraId="4F162A59" w14:textId="77777777" w:rsidR="00D327B2" w:rsidRPr="00A608F1" w:rsidRDefault="00000000" w:rsidP="00D327B2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>Licence No</w:t>
            </w:r>
            <w:r w:rsidRPr="00A608F1">
              <w:rPr>
                <w:rFonts w:ascii="Times New Roman" w:eastAsia="Times New Roman" w:hAnsi="Times New Roman" w:cs="Times New Roman"/>
                <w:b/>
                <w:bCs/>
                <w:i/>
                <w:lang w:val="en-GB" w:eastAsia="lv-LV"/>
              </w:rPr>
              <w:t xml:space="preserve"> </w:t>
            </w:r>
            <w:r w:rsidRPr="00A608F1">
              <w:rPr>
                <w:rFonts w:ascii="Times New Roman" w:hAnsi="Times New Roman" w:cs="Times New Roman"/>
                <w:b/>
                <w:i/>
                <w:lang w:val="en-GB"/>
              </w:rPr>
              <w:t>R</w:t>
            </w:r>
            <w:r w:rsidR="00FE6A92" w:rsidRPr="00A608F1">
              <w:rPr>
                <w:rFonts w:ascii="Times New Roman" w:hAnsi="Times New Roman" w:cs="Times New Roman"/>
                <w:b/>
                <w:i/>
                <w:lang w:val="en-GB"/>
              </w:rPr>
              <w:t>000</w:t>
            </w:r>
            <w:r w:rsidR="00873281">
              <w:rPr>
                <w:rFonts w:ascii="Times New Roman" w:hAnsi="Times New Roman" w:cs="Times New Roman"/>
                <w:b/>
                <w:i/>
                <w:lang w:val="en-GB"/>
              </w:rPr>
              <w:t>57</w:t>
            </w:r>
            <w:r w:rsidRPr="00A608F1">
              <w:rPr>
                <w:rFonts w:ascii="Times New Roman" w:hAnsi="Times New Roman" w:cs="Times New Roman"/>
                <w:b/>
                <w:i/>
                <w:lang w:val="en-GB"/>
              </w:rPr>
              <w:t xml:space="preserve"> </w:t>
            </w:r>
            <w:r w:rsidRPr="00A608F1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>Annex 5</w:t>
            </w:r>
          </w:p>
        </w:tc>
      </w:tr>
      <w:tr w:rsidR="006B0BF5" w14:paraId="1E10F45A" w14:textId="77777777" w:rsidTr="00380753">
        <w:tc>
          <w:tcPr>
            <w:tcW w:w="9394" w:type="dxa"/>
            <w:gridSpan w:val="3"/>
            <w:tcBorders>
              <w:bottom w:val="single" w:sz="4" w:space="0" w:color="auto"/>
            </w:tcBorders>
          </w:tcPr>
          <w:p w14:paraId="247E585F" w14:textId="77777777" w:rsidR="004F5733" w:rsidRPr="00A608F1" w:rsidRDefault="004F5733" w:rsidP="00DA47B2">
            <w:pPr>
              <w:rPr>
                <w:rFonts w:ascii="Times New Roman" w:hAnsi="Times New Roman" w:cs="Times New Roman"/>
                <w:b/>
                <w:sz w:val="4"/>
                <w:szCs w:val="4"/>
              </w:rPr>
            </w:pPr>
          </w:p>
        </w:tc>
      </w:tr>
      <w:tr w:rsidR="006B0BF5" w14:paraId="0685BB7B" w14:textId="77777777" w:rsidTr="00380753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7AF13F" w14:textId="77777777" w:rsidR="004F5733" w:rsidRPr="00A608F1" w:rsidRDefault="00000000" w:rsidP="00DA47B2">
            <w:pPr>
              <w:rPr>
                <w:rFonts w:ascii="Times New Roman" w:eastAsia="Times New Roman" w:hAnsi="Times New Roman" w:cs="Times New Roman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lang w:eastAsia="lv-LV"/>
              </w:rPr>
              <w:t>Kvalificētās(-o) personas(-u) vārds, uzvārds</w:t>
            </w:r>
          </w:p>
        </w:tc>
      </w:tr>
      <w:tr w:rsidR="006B0BF5" w14:paraId="75434F21" w14:textId="77777777" w:rsidTr="004F5733">
        <w:tc>
          <w:tcPr>
            <w:tcW w:w="93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1CFF" w14:textId="77777777" w:rsidR="004F5733" w:rsidRPr="00A608F1" w:rsidRDefault="00000000" w:rsidP="00DA47B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Name, surname of a qualified person(s)</w:t>
            </w:r>
          </w:p>
        </w:tc>
      </w:tr>
      <w:tr w:rsidR="006B0BF5" w14:paraId="6D879C57" w14:textId="77777777" w:rsidTr="00913A66">
        <w:tc>
          <w:tcPr>
            <w:tcW w:w="284" w:type="dxa"/>
            <w:tcBorders>
              <w:top w:val="single" w:sz="4" w:space="0" w:color="auto"/>
              <w:left w:val="single" w:sz="4" w:space="0" w:color="auto"/>
            </w:tcBorders>
          </w:tcPr>
          <w:p w14:paraId="323FA5CB" w14:textId="77777777" w:rsidR="00EF6A8B" w:rsidRPr="00A608F1" w:rsidRDefault="00EF6A8B" w:rsidP="00DA47B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4EC81983" w14:textId="77777777" w:rsidR="00EF6A8B" w:rsidRPr="00A608F1" w:rsidRDefault="00EF6A8B" w:rsidP="00EF6A8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lv-LV"/>
              </w:rPr>
            </w:pPr>
          </w:p>
        </w:tc>
      </w:tr>
      <w:tr w:rsidR="006B0BF5" w14:paraId="21BBADDC" w14:textId="77777777" w:rsidTr="00913A66">
        <w:tc>
          <w:tcPr>
            <w:tcW w:w="284" w:type="dxa"/>
            <w:tcBorders>
              <w:left w:val="single" w:sz="4" w:space="0" w:color="auto"/>
            </w:tcBorders>
          </w:tcPr>
          <w:p w14:paraId="0685A913" w14:textId="77777777" w:rsidR="004F5733" w:rsidRPr="00A608F1" w:rsidRDefault="004F5733" w:rsidP="00DA47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0" w:type="dxa"/>
            <w:gridSpan w:val="2"/>
            <w:tcBorders>
              <w:right w:val="single" w:sz="4" w:space="0" w:color="auto"/>
            </w:tcBorders>
          </w:tcPr>
          <w:p w14:paraId="50B3EDEE" w14:textId="77777777" w:rsidR="00433263" w:rsidRPr="00A608F1" w:rsidRDefault="00000000" w:rsidP="00EF6A8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</w:pPr>
            <w:proofErr w:type="spellStart"/>
            <w:r w:rsidRPr="001A4BF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Nataļja</w:t>
            </w:r>
            <w:proofErr w:type="spellEnd"/>
            <w:r w:rsidRPr="001A4BF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 xml:space="preserve"> Kirejenkova</w:t>
            </w:r>
          </w:p>
        </w:tc>
      </w:tr>
      <w:tr w:rsidR="006B0BF5" w14:paraId="2D13B2EB" w14:textId="77777777" w:rsidTr="004F5733"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809A810" w14:textId="77777777" w:rsidR="004F5733" w:rsidRPr="00A608F1" w:rsidRDefault="004F5733" w:rsidP="00DA47B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581512A" w14:textId="77777777" w:rsidR="004F5733" w:rsidRPr="00A608F1" w:rsidRDefault="004F5733" w:rsidP="00DA47B2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t-BR" w:eastAsia="lv-LV"/>
              </w:rPr>
            </w:pPr>
          </w:p>
        </w:tc>
      </w:tr>
    </w:tbl>
    <w:p w14:paraId="67C3A21B" w14:textId="77777777" w:rsidR="005F5168" w:rsidRPr="00A608F1" w:rsidRDefault="005F5168" w:rsidP="0049000B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276"/>
        <w:gridCol w:w="7834"/>
      </w:tblGrid>
      <w:tr w:rsidR="006B0BF5" w14:paraId="4BE71FBA" w14:textId="77777777" w:rsidTr="00380753">
        <w:tc>
          <w:tcPr>
            <w:tcW w:w="1560" w:type="dxa"/>
            <w:gridSpan w:val="2"/>
          </w:tcPr>
          <w:p w14:paraId="572EE39D" w14:textId="77777777" w:rsidR="00721A34" w:rsidRPr="00A608F1" w:rsidRDefault="00721A34" w:rsidP="00DA47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92367294"/>
          </w:p>
        </w:tc>
        <w:tc>
          <w:tcPr>
            <w:tcW w:w="7834" w:type="dxa"/>
          </w:tcPr>
          <w:p w14:paraId="3CDED6E7" w14:textId="77777777" w:rsidR="00721A34" w:rsidRPr="00A608F1" w:rsidRDefault="00000000" w:rsidP="00721A34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 xml:space="preserve">Licences Nr. </w:t>
            </w:r>
            <w:r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="001C7413"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>000</w:t>
            </w:r>
            <w:r w:rsidR="00873281">
              <w:rPr>
                <w:rFonts w:ascii="Times New Roman" w:hAnsi="Times New Roman" w:cs="Times New Roman"/>
                <w:b/>
                <w:sz w:val="24"/>
                <w:szCs w:val="24"/>
              </w:rPr>
              <w:t>57</w:t>
            </w:r>
            <w:r w:rsidRPr="00A608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608F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>6.pielikums</w:t>
            </w:r>
          </w:p>
        </w:tc>
      </w:tr>
      <w:tr w:rsidR="006B0BF5" w14:paraId="10F2BCDB" w14:textId="77777777" w:rsidTr="00380753">
        <w:tc>
          <w:tcPr>
            <w:tcW w:w="1560" w:type="dxa"/>
            <w:gridSpan w:val="2"/>
          </w:tcPr>
          <w:p w14:paraId="7CB90B2B" w14:textId="77777777" w:rsidR="00721A34" w:rsidRPr="00A608F1" w:rsidRDefault="00721A34" w:rsidP="00DA47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34" w:type="dxa"/>
          </w:tcPr>
          <w:p w14:paraId="61EE6056" w14:textId="77777777" w:rsidR="00721A34" w:rsidRPr="00A608F1" w:rsidRDefault="00000000" w:rsidP="00721A34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</w:pPr>
            <w:r w:rsidRPr="00A608F1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>Licence No</w:t>
            </w:r>
            <w:r w:rsidRPr="00A608F1">
              <w:rPr>
                <w:rFonts w:ascii="Times New Roman" w:eastAsia="Times New Roman" w:hAnsi="Times New Roman" w:cs="Times New Roman"/>
                <w:b/>
                <w:bCs/>
                <w:i/>
                <w:lang w:val="en-GB" w:eastAsia="lv-LV"/>
              </w:rPr>
              <w:t xml:space="preserve"> </w:t>
            </w:r>
            <w:r w:rsidRPr="00A608F1">
              <w:rPr>
                <w:rFonts w:ascii="Times New Roman" w:hAnsi="Times New Roman" w:cs="Times New Roman"/>
                <w:b/>
                <w:i/>
                <w:lang w:val="en-GB"/>
              </w:rPr>
              <w:t>R</w:t>
            </w:r>
            <w:r w:rsidR="001C7413" w:rsidRPr="00A608F1">
              <w:rPr>
                <w:rFonts w:ascii="Times New Roman" w:hAnsi="Times New Roman" w:cs="Times New Roman"/>
                <w:b/>
                <w:i/>
                <w:lang w:val="en-GB"/>
              </w:rPr>
              <w:t>000</w:t>
            </w:r>
            <w:r w:rsidR="00873281">
              <w:rPr>
                <w:rFonts w:ascii="Times New Roman" w:hAnsi="Times New Roman" w:cs="Times New Roman"/>
                <w:b/>
                <w:i/>
                <w:lang w:val="en-GB"/>
              </w:rPr>
              <w:t>57</w:t>
            </w:r>
            <w:r w:rsidRPr="00A608F1">
              <w:rPr>
                <w:rFonts w:ascii="Times New Roman" w:hAnsi="Times New Roman" w:cs="Times New Roman"/>
                <w:b/>
                <w:i/>
                <w:lang w:val="en-GB"/>
              </w:rPr>
              <w:t xml:space="preserve"> </w:t>
            </w:r>
            <w:r w:rsidRPr="00A608F1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>Annex 6</w:t>
            </w:r>
          </w:p>
        </w:tc>
      </w:tr>
      <w:tr w:rsidR="006B0BF5" w14:paraId="0294C502" w14:textId="77777777" w:rsidTr="00380753">
        <w:tc>
          <w:tcPr>
            <w:tcW w:w="9394" w:type="dxa"/>
            <w:gridSpan w:val="3"/>
            <w:tcBorders>
              <w:bottom w:val="single" w:sz="4" w:space="0" w:color="auto"/>
            </w:tcBorders>
          </w:tcPr>
          <w:p w14:paraId="4B43C977" w14:textId="77777777" w:rsidR="00721A34" w:rsidRPr="00A608F1" w:rsidRDefault="00721A34" w:rsidP="00DA47B2">
            <w:pPr>
              <w:rPr>
                <w:rFonts w:ascii="Times New Roman" w:hAnsi="Times New Roman" w:cs="Times New Roman"/>
                <w:b/>
                <w:sz w:val="4"/>
                <w:szCs w:val="4"/>
              </w:rPr>
            </w:pPr>
          </w:p>
        </w:tc>
      </w:tr>
      <w:tr w:rsidR="006B0BF5" w14:paraId="331EB44D" w14:textId="77777777" w:rsidTr="00380753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568AFC" w14:textId="77777777" w:rsidR="00721A34" w:rsidRPr="00A608F1" w:rsidRDefault="00000000" w:rsidP="00DA47B2">
            <w:pPr>
              <w:rPr>
                <w:rFonts w:ascii="Times New Roman" w:eastAsia="Times New Roman" w:hAnsi="Times New Roman" w:cs="Times New Roman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lang w:eastAsia="lv-LV"/>
              </w:rPr>
              <w:t>Par kvalitātes kontroli atbildīgā persona (vārds, uzvārds)</w:t>
            </w:r>
          </w:p>
        </w:tc>
      </w:tr>
      <w:tr w:rsidR="006B0BF5" w14:paraId="28DF2916" w14:textId="77777777" w:rsidTr="00DA47B2">
        <w:tc>
          <w:tcPr>
            <w:tcW w:w="93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7B4C8" w14:textId="77777777" w:rsidR="00721A34" w:rsidRPr="00A608F1" w:rsidRDefault="00000000" w:rsidP="007E50D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Name, surname of a person(s) responsible for quality control</w:t>
            </w:r>
          </w:p>
        </w:tc>
      </w:tr>
      <w:tr w:rsidR="006B0BF5" w14:paraId="156D6FCA" w14:textId="77777777" w:rsidTr="00DA47B2">
        <w:tc>
          <w:tcPr>
            <w:tcW w:w="284" w:type="dxa"/>
            <w:tcBorders>
              <w:top w:val="single" w:sz="4" w:space="0" w:color="auto"/>
              <w:left w:val="single" w:sz="4" w:space="0" w:color="auto"/>
            </w:tcBorders>
          </w:tcPr>
          <w:p w14:paraId="1437EEF6" w14:textId="77777777" w:rsidR="00721A34" w:rsidRPr="00A608F1" w:rsidRDefault="00721A34" w:rsidP="00DA47B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40D70F29" w14:textId="77777777" w:rsidR="00721A34" w:rsidRPr="00A608F1" w:rsidRDefault="00721A34" w:rsidP="00DA47B2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lv-LV"/>
              </w:rPr>
            </w:pPr>
          </w:p>
        </w:tc>
      </w:tr>
      <w:tr w:rsidR="006B0BF5" w14:paraId="7A5F2EFF" w14:textId="77777777" w:rsidTr="00DA47B2">
        <w:tc>
          <w:tcPr>
            <w:tcW w:w="284" w:type="dxa"/>
            <w:tcBorders>
              <w:left w:val="single" w:sz="4" w:space="0" w:color="auto"/>
            </w:tcBorders>
          </w:tcPr>
          <w:p w14:paraId="22664E55" w14:textId="77777777" w:rsidR="00721A34" w:rsidRPr="00A608F1" w:rsidRDefault="00721A34" w:rsidP="00DA47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0" w:type="dxa"/>
            <w:gridSpan w:val="2"/>
            <w:tcBorders>
              <w:right w:val="single" w:sz="4" w:space="0" w:color="auto"/>
            </w:tcBorders>
          </w:tcPr>
          <w:p w14:paraId="49D7E453" w14:textId="77777777" w:rsidR="001C7413" w:rsidRPr="00A608F1" w:rsidRDefault="00000000" w:rsidP="00DA47B2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lv-LV"/>
              </w:rPr>
            </w:pPr>
            <w:proofErr w:type="spellStart"/>
            <w:r w:rsidRPr="001A4BF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Nataļja</w:t>
            </w:r>
            <w:proofErr w:type="spellEnd"/>
            <w:r w:rsidRPr="001A4BF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 xml:space="preserve"> Kirejenkova</w:t>
            </w:r>
          </w:p>
        </w:tc>
      </w:tr>
      <w:tr w:rsidR="006B0BF5" w14:paraId="167F3F76" w14:textId="77777777" w:rsidTr="00DA47B2"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09AED97" w14:textId="77777777" w:rsidR="00721A34" w:rsidRPr="00A608F1" w:rsidRDefault="00721A34" w:rsidP="00DA47B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299848F" w14:textId="77777777" w:rsidR="00721A34" w:rsidRPr="00A608F1" w:rsidRDefault="00721A34" w:rsidP="00DA47B2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en-GB" w:eastAsia="lv-LV"/>
              </w:rPr>
            </w:pPr>
          </w:p>
        </w:tc>
      </w:tr>
      <w:tr w:rsidR="006B0BF5" w14:paraId="180EE51F" w14:textId="77777777" w:rsidTr="00DA47B2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B25FB8" w14:textId="77777777" w:rsidR="00210FBD" w:rsidRPr="00A608F1" w:rsidRDefault="00000000" w:rsidP="00DA47B2">
            <w:pPr>
              <w:rPr>
                <w:rFonts w:ascii="Times New Roman" w:eastAsia="Times New Roman" w:hAnsi="Times New Roman" w:cs="Times New Roman"/>
                <w:lang w:eastAsia="lv-LV"/>
              </w:rPr>
            </w:pPr>
            <w:r w:rsidRPr="00A608F1">
              <w:rPr>
                <w:rFonts w:ascii="Times New Roman" w:eastAsia="Times New Roman" w:hAnsi="Times New Roman" w:cs="Times New Roman"/>
                <w:lang w:eastAsia="lv-LV"/>
              </w:rPr>
              <w:t>Par ražošanu atbildīgā persona (vārds, uzvārds)</w:t>
            </w:r>
          </w:p>
        </w:tc>
      </w:tr>
      <w:tr w:rsidR="006B0BF5" w14:paraId="424B9DB1" w14:textId="77777777" w:rsidTr="00DA47B2">
        <w:tc>
          <w:tcPr>
            <w:tcW w:w="93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8907C" w14:textId="77777777" w:rsidR="00210FBD" w:rsidRPr="00123BD2" w:rsidRDefault="00000000" w:rsidP="007E50D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lv-LV"/>
              </w:rPr>
            </w:pPr>
            <w:r w:rsidRPr="00123BD2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Name, surname of a person(s) responsible for production</w:t>
            </w:r>
          </w:p>
        </w:tc>
      </w:tr>
      <w:tr w:rsidR="006B0BF5" w14:paraId="12D38436" w14:textId="77777777" w:rsidTr="00DA47B2">
        <w:tc>
          <w:tcPr>
            <w:tcW w:w="284" w:type="dxa"/>
            <w:tcBorders>
              <w:top w:val="single" w:sz="4" w:space="0" w:color="auto"/>
              <w:left w:val="single" w:sz="4" w:space="0" w:color="auto"/>
            </w:tcBorders>
          </w:tcPr>
          <w:p w14:paraId="69ED756D" w14:textId="77777777" w:rsidR="00210FBD" w:rsidRPr="00854EF8" w:rsidRDefault="00210FBD" w:rsidP="00DA47B2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55BEC68A" w14:textId="77777777" w:rsidR="00210FBD" w:rsidRPr="00123BD2" w:rsidRDefault="00210FBD" w:rsidP="00DA47B2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lv-LV"/>
              </w:rPr>
            </w:pPr>
          </w:p>
        </w:tc>
      </w:tr>
      <w:tr w:rsidR="006B0BF5" w14:paraId="435797FD" w14:textId="77777777" w:rsidTr="00DA47B2">
        <w:tc>
          <w:tcPr>
            <w:tcW w:w="284" w:type="dxa"/>
            <w:tcBorders>
              <w:left w:val="single" w:sz="4" w:space="0" w:color="auto"/>
            </w:tcBorders>
          </w:tcPr>
          <w:p w14:paraId="5783CA8E" w14:textId="77777777" w:rsidR="00210FBD" w:rsidRPr="00854EF8" w:rsidRDefault="00210FBD" w:rsidP="00DA47B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right w:val="single" w:sz="4" w:space="0" w:color="auto"/>
            </w:tcBorders>
          </w:tcPr>
          <w:p w14:paraId="75FE999A" w14:textId="77777777" w:rsidR="00E962C8" w:rsidRPr="00123BD2" w:rsidRDefault="00000000" w:rsidP="008F610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lv-LV"/>
              </w:rPr>
            </w:pPr>
            <w:r w:rsidRPr="00123BD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 xml:space="preserve">Aleksandrs </w:t>
            </w:r>
            <w:proofErr w:type="spellStart"/>
            <w:r w:rsidRPr="00123BD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>Glušaņins</w:t>
            </w:r>
            <w:proofErr w:type="spellEnd"/>
          </w:p>
        </w:tc>
      </w:tr>
      <w:tr w:rsidR="006B0BF5" w14:paraId="3EA44EB1" w14:textId="77777777" w:rsidTr="00DA47B2"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126EA63F" w14:textId="77777777" w:rsidR="00210FBD" w:rsidRPr="00854EF8" w:rsidRDefault="00210FBD" w:rsidP="00DA47B2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9EC707D" w14:textId="77777777" w:rsidR="00210FBD" w:rsidRPr="00854EF8" w:rsidRDefault="00210FBD" w:rsidP="00DA47B2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highlight w:val="yellow"/>
                <w:lang w:val="en-GB" w:eastAsia="lv-LV"/>
              </w:rPr>
            </w:pPr>
          </w:p>
        </w:tc>
      </w:tr>
      <w:tr w:rsidR="006B0BF5" w14:paraId="67779897" w14:textId="77777777" w:rsidTr="00380753">
        <w:tc>
          <w:tcPr>
            <w:tcW w:w="1560" w:type="dxa"/>
            <w:gridSpan w:val="2"/>
          </w:tcPr>
          <w:p w14:paraId="406BA9A1" w14:textId="77777777" w:rsidR="00194C7E" w:rsidRPr="00854EF8" w:rsidRDefault="00000000" w:rsidP="00DA47B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854EF8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br w:type="page"/>
            </w:r>
            <w:bookmarkEnd w:id="7"/>
          </w:p>
        </w:tc>
        <w:tc>
          <w:tcPr>
            <w:tcW w:w="7834" w:type="dxa"/>
          </w:tcPr>
          <w:p w14:paraId="7D574A58" w14:textId="77777777" w:rsidR="005F5168" w:rsidRPr="00EA71CD" w:rsidRDefault="005F5168" w:rsidP="00194C7E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</w:pPr>
          </w:p>
          <w:p w14:paraId="18CC0F67" w14:textId="77777777" w:rsidR="00194C7E" w:rsidRPr="00EA71CD" w:rsidRDefault="00000000" w:rsidP="00194C7E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</w:pPr>
            <w:r w:rsidRPr="00EA71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 xml:space="preserve">Licences Nr. </w:t>
            </w:r>
            <w:r w:rsidRPr="00EA71CD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="001C7413" w:rsidRPr="00EA71CD">
              <w:rPr>
                <w:rFonts w:ascii="Times New Roman" w:hAnsi="Times New Roman" w:cs="Times New Roman"/>
                <w:b/>
                <w:sz w:val="24"/>
                <w:szCs w:val="24"/>
              </w:rPr>
              <w:t>000</w:t>
            </w:r>
            <w:r w:rsidR="00873281">
              <w:rPr>
                <w:rFonts w:ascii="Times New Roman" w:hAnsi="Times New Roman" w:cs="Times New Roman"/>
                <w:b/>
                <w:sz w:val="24"/>
                <w:szCs w:val="24"/>
              </w:rPr>
              <w:t>57</w:t>
            </w:r>
            <w:r w:rsidRPr="00EA71C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A71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>7.pielikums</w:t>
            </w:r>
          </w:p>
        </w:tc>
      </w:tr>
      <w:tr w:rsidR="006B0BF5" w14:paraId="07185873" w14:textId="77777777" w:rsidTr="00380753">
        <w:tc>
          <w:tcPr>
            <w:tcW w:w="1560" w:type="dxa"/>
            <w:gridSpan w:val="2"/>
          </w:tcPr>
          <w:p w14:paraId="7225BF34" w14:textId="77777777" w:rsidR="00194C7E" w:rsidRPr="00854EF8" w:rsidRDefault="00194C7E" w:rsidP="00DA47B2">
            <w:pPr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7834" w:type="dxa"/>
          </w:tcPr>
          <w:p w14:paraId="2D2532BD" w14:textId="77777777" w:rsidR="00194C7E" w:rsidRPr="00EA71CD" w:rsidRDefault="00000000" w:rsidP="00194C7E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</w:pPr>
            <w:r w:rsidRPr="00EA71CD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>Licence No</w:t>
            </w:r>
            <w:r w:rsidRPr="00EA71CD">
              <w:rPr>
                <w:rFonts w:ascii="Times New Roman" w:eastAsia="Times New Roman" w:hAnsi="Times New Roman" w:cs="Times New Roman"/>
                <w:b/>
                <w:bCs/>
                <w:i/>
                <w:lang w:val="en-GB" w:eastAsia="lv-LV"/>
              </w:rPr>
              <w:t xml:space="preserve"> </w:t>
            </w:r>
            <w:r w:rsidRPr="00EA71CD">
              <w:rPr>
                <w:rFonts w:ascii="Times New Roman" w:hAnsi="Times New Roman" w:cs="Times New Roman"/>
                <w:b/>
                <w:i/>
                <w:lang w:val="en-GB"/>
              </w:rPr>
              <w:t>R</w:t>
            </w:r>
            <w:r w:rsidR="001C7413" w:rsidRPr="00EA71CD">
              <w:rPr>
                <w:rFonts w:ascii="Times New Roman" w:hAnsi="Times New Roman" w:cs="Times New Roman"/>
                <w:b/>
                <w:i/>
                <w:lang w:val="en-GB"/>
              </w:rPr>
              <w:t>000</w:t>
            </w:r>
            <w:r w:rsidR="00873281">
              <w:rPr>
                <w:rFonts w:ascii="Times New Roman" w:hAnsi="Times New Roman" w:cs="Times New Roman"/>
                <w:b/>
                <w:i/>
                <w:lang w:val="en-GB"/>
              </w:rPr>
              <w:t>57</w:t>
            </w:r>
            <w:r w:rsidRPr="00EA71CD">
              <w:rPr>
                <w:rFonts w:ascii="Times New Roman" w:hAnsi="Times New Roman" w:cs="Times New Roman"/>
                <w:b/>
                <w:i/>
                <w:lang w:val="en-GB"/>
              </w:rPr>
              <w:t xml:space="preserve"> </w:t>
            </w:r>
            <w:r w:rsidRPr="00EA71CD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>Annex 7</w:t>
            </w:r>
          </w:p>
        </w:tc>
      </w:tr>
      <w:tr w:rsidR="006B0BF5" w14:paraId="1C73B889" w14:textId="77777777" w:rsidTr="00380753">
        <w:tc>
          <w:tcPr>
            <w:tcW w:w="9394" w:type="dxa"/>
            <w:gridSpan w:val="3"/>
            <w:tcBorders>
              <w:bottom w:val="single" w:sz="4" w:space="0" w:color="auto"/>
            </w:tcBorders>
          </w:tcPr>
          <w:p w14:paraId="4C05FACF" w14:textId="77777777" w:rsidR="00194C7E" w:rsidRPr="00EA71CD" w:rsidRDefault="00194C7E" w:rsidP="00DA47B2">
            <w:pPr>
              <w:rPr>
                <w:rFonts w:ascii="Times New Roman" w:hAnsi="Times New Roman" w:cs="Times New Roman"/>
                <w:b/>
                <w:sz w:val="4"/>
                <w:szCs w:val="4"/>
              </w:rPr>
            </w:pPr>
          </w:p>
        </w:tc>
      </w:tr>
      <w:tr w:rsidR="006B0BF5" w14:paraId="72564CCA" w14:textId="77777777" w:rsidTr="00380753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7B1160" w14:textId="77777777" w:rsidR="00194C7E" w:rsidRPr="00EA71CD" w:rsidRDefault="00000000" w:rsidP="00DA47B2">
            <w:pPr>
              <w:rPr>
                <w:rFonts w:ascii="Times New Roman" w:eastAsia="Times New Roman" w:hAnsi="Times New Roman" w:cs="Times New Roman"/>
                <w:lang w:eastAsia="lv-LV"/>
              </w:rPr>
            </w:pPr>
            <w:r w:rsidRPr="00EA71CD">
              <w:rPr>
                <w:rFonts w:ascii="Times New Roman" w:eastAsia="Times New Roman" w:hAnsi="Times New Roman" w:cs="Times New Roman"/>
                <w:lang w:eastAsia="lv-LV"/>
              </w:rPr>
              <w:t>Pārbaudes (inspekcijas) datums, kas ir par pamatu speciālās atļaujas (licences) piešķiršanai</w:t>
            </w:r>
          </w:p>
        </w:tc>
      </w:tr>
      <w:tr w:rsidR="006B0BF5" w14:paraId="1416FEC4" w14:textId="77777777" w:rsidTr="00DA47B2">
        <w:tc>
          <w:tcPr>
            <w:tcW w:w="93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CD512" w14:textId="77777777" w:rsidR="00194C7E" w:rsidRPr="00EA71CD" w:rsidRDefault="00000000" w:rsidP="007E50D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lv-LV"/>
              </w:rPr>
            </w:pPr>
            <w:r w:rsidRPr="00EA71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Date of inspection on which authorisation granted</w:t>
            </w:r>
          </w:p>
        </w:tc>
      </w:tr>
      <w:tr w:rsidR="006B0BF5" w14:paraId="4275BF6D" w14:textId="77777777" w:rsidTr="00DA47B2">
        <w:tc>
          <w:tcPr>
            <w:tcW w:w="284" w:type="dxa"/>
            <w:tcBorders>
              <w:top w:val="single" w:sz="4" w:space="0" w:color="auto"/>
              <w:left w:val="single" w:sz="4" w:space="0" w:color="auto"/>
            </w:tcBorders>
          </w:tcPr>
          <w:p w14:paraId="513855FB" w14:textId="77777777" w:rsidR="00194C7E" w:rsidRPr="00854EF8" w:rsidRDefault="00194C7E" w:rsidP="00DA47B2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79476189" w14:textId="77777777" w:rsidR="00194C7E" w:rsidRPr="00EA71CD" w:rsidRDefault="00194C7E" w:rsidP="00DA47B2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lv-LV"/>
              </w:rPr>
            </w:pPr>
          </w:p>
        </w:tc>
      </w:tr>
      <w:tr w:rsidR="006B0BF5" w14:paraId="23CED75A" w14:textId="77777777" w:rsidTr="00DA47B2">
        <w:tc>
          <w:tcPr>
            <w:tcW w:w="284" w:type="dxa"/>
            <w:tcBorders>
              <w:left w:val="single" w:sz="4" w:space="0" w:color="auto"/>
            </w:tcBorders>
          </w:tcPr>
          <w:p w14:paraId="3A3D9FC6" w14:textId="77777777" w:rsidR="00194C7E" w:rsidRPr="00854EF8" w:rsidRDefault="00194C7E" w:rsidP="00DA47B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right w:val="single" w:sz="4" w:space="0" w:color="auto"/>
            </w:tcBorders>
          </w:tcPr>
          <w:p w14:paraId="69274D56" w14:textId="77777777" w:rsidR="00194C7E" w:rsidRPr="00CE76F1" w:rsidRDefault="00000000" w:rsidP="008921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eastAsia="lv-LV"/>
              </w:rPr>
              <w:t>31</w:t>
            </w:r>
            <w:r w:rsidR="00BD1C4B" w:rsidRPr="00EA71CD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eastAsia="lv-LV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eastAsia="lv-LV"/>
              </w:rPr>
              <w:t>05</w:t>
            </w:r>
            <w:r w:rsidR="00BD1C4B" w:rsidRPr="00EA71CD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eastAsia="lv-LV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eastAsia="lv-LV"/>
              </w:rPr>
              <w:t>4</w:t>
            </w:r>
            <w:r w:rsidR="00BD1C4B" w:rsidRPr="00EA71CD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eastAsia="lv-LV"/>
              </w:rPr>
              <w:t>.</w:t>
            </w:r>
          </w:p>
        </w:tc>
      </w:tr>
      <w:tr w:rsidR="006B0BF5" w14:paraId="4F214C0A" w14:textId="77777777" w:rsidTr="00DA47B2"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1285BE1" w14:textId="77777777" w:rsidR="00194C7E" w:rsidRPr="00854EF8" w:rsidRDefault="00194C7E" w:rsidP="00DA47B2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459ABD2" w14:textId="77777777" w:rsidR="00194C7E" w:rsidRPr="00CE76F1" w:rsidRDefault="00194C7E" w:rsidP="00DA47B2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lv-LV"/>
              </w:rPr>
            </w:pPr>
          </w:p>
        </w:tc>
      </w:tr>
      <w:tr w:rsidR="006B0BF5" w14:paraId="7A13FCE7" w14:textId="77777777" w:rsidTr="00DA47B2">
        <w:tc>
          <w:tcPr>
            <w:tcW w:w="93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6EF0AD" w14:textId="77777777" w:rsidR="0032544B" w:rsidRPr="00EA71CD" w:rsidRDefault="00000000" w:rsidP="0032544B">
            <w:pPr>
              <w:rPr>
                <w:rFonts w:ascii="Times New Roman" w:eastAsia="Times New Roman" w:hAnsi="Times New Roman" w:cs="Times New Roman"/>
                <w:lang w:eastAsia="lv-LV"/>
              </w:rPr>
            </w:pPr>
            <w:r w:rsidRPr="00EA71CD">
              <w:rPr>
                <w:rFonts w:ascii="Times New Roman" w:eastAsia="Times New Roman" w:hAnsi="Times New Roman" w:cs="Times New Roman"/>
                <w:lang w:eastAsia="lv-LV"/>
              </w:rPr>
              <w:t>Pēdējās inspekcijas joma</w:t>
            </w:r>
          </w:p>
        </w:tc>
      </w:tr>
      <w:tr w:rsidR="006B0BF5" w14:paraId="2AC58210" w14:textId="77777777" w:rsidTr="00DA47B2">
        <w:tc>
          <w:tcPr>
            <w:tcW w:w="93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24DF" w14:textId="77777777" w:rsidR="0032544B" w:rsidRPr="00EA71CD" w:rsidRDefault="00000000" w:rsidP="0032544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lv-LV"/>
              </w:rPr>
            </w:pPr>
            <w:r w:rsidRPr="00EA71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Scope of last inspection</w:t>
            </w:r>
          </w:p>
        </w:tc>
      </w:tr>
      <w:tr w:rsidR="006B0BF5" w14:paraId="515B0145" w14:textId="77777777" w:rsidTr="00DA47B2">
        <w:tc>
          <w:tcPr>
            <w:tcW w:w="284" w:type="dxa"/>
            <w:tcBorders>
              <w:top w:val="single" w:sz="4" w:space="0" w:color="auto"/>
              <w:left w:val="single" w:sz="4" w:space="0" w:color="auto"/>
            </w:tcBorders>
          </w:tcPr>
          <w:p w14:paraId="761B6DCF" w14:textId="77777777" w:rsidR="00194C7E" w:rsidRPr="00854EF8" w:rsidRDefault="00194C7E" w:rsidP="00DA47B2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550A1C7" w14:textId="77777777" w:rsidR="00194C7E" w:rsidRPr="00EA71CD" w:rsidRDefault="00194C7E" w:rsidP="00DA47B2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lv-LV"/>
              </w:rPr>
            </w:pPr>
          </w:p>
        </w:tc>
      </w:tr>
      <w:tr w:rsidR="006B0BF5" w14:paraId="4986ED64" w14:textId="77777777" w:rsidTr="00DA47B2">
        <w:tc>
          <w:tcPr>
            <w:tcW w:w="284" w:type="dxa"/>
            <w:tcBorders>
              <w:left w:val="single" w:sz="4" w:space="0" w:color="auto"/>
            </w:tcBorders>
          </w:tcPr>
          <w:p w14:paraId="2B4C93D4" w14:textId="77777777" w:rsidR="00194C7E" w:rsidRPr="00854EF8" w:rsidRDefault="00194C7E" w:rsidP="00DA47B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right w:val="single" w:sz="4" w:space="0" w:color="auto"/>
            </w:tcBorders>
          </w:tcPr>
          <w:p w14:paraId="33CFE4BD" w14:textId="77777777" w:rsidR="00194C7E" w:rsidRPr="00EA71CD" w:rsidRDefault="00000000" w:rsidP="00DA47B2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lv-LV"/>
              </w:rPr>
            </w:pPr>
            <w:r w:rsidRPr="00EA71C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v-LV"/>
              </w:rPr>
              <w:t xml:space="preserve">Atbilstības novērtēšana </w:t>
            </w:r>
          </w:p>
        </w:tc>
      </w:tr>
      <w:tr w:rsidR="006B0BF5" w14:paraId="5EB05A65" w14:textId="77777777" w:rsidTr="00DA47B2"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84E0126" w14:textId="77777777" w:rsidR="00194C7E" w:rsidRPr="00854EF8" w:rsidRDefault="00194C7E" w:rsidP="00DA47B2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911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38EF741" w14:textId="77777777" w:rsidR="00194C7E" w:rsidRPr="00EA71CD" w:rsidRDefault="00194C7E" w:rsidP="00DA47B2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en-GB" w:eastAsia="lv-LV"/>
              </w:rPr>
            </w:pPr>
          </w:p>
        </w:tc>
      </w:tr>
    </w:tbl>
    <w:p w14:paraId="2E88B01B" w14:textId="77777777" w:rsidR="007F63DF" w:rsidRPr="00854EF8" w:rsidRDefault="007F63DF" w:rsidP="0049000B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tbl>
      <w:tblPr>
        <w:tblStyle w:val="TableGrid"/>
        <w:tblW w:w="0" w:type="auto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1"/>
        <w:gridCol w:w="8019"/>
      </w:tblGrid>
      <w:tr w:rsidR="006B0BF5" w14:paraId="068D7885" w14:textId="77777777" w:rsidTr="00307709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14:paraId="4CD8C65D" w14:textId="77777777" w:rsidR="00B14BB9" w:rsidRPr="0054624B" w:rsidRDefault="00B14BB9" w:rsidP="007F0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19" w:type="dxa"/>
            <w:tcBorders>
              <w:top w:val="nil"/>
              <w:left w:val="nil"/>
              <w:bottom w:val="nil"/>
              <w:right w:val="nil"/>
            </w:tcBorders>
          </w:tcPr>
          <w:p w14:paraId="333EAD5C" w14:textId="77777777" w:rsidR="00B14BB9" w:rsidRPr="0054624B" w:rsidRDefault="00000000" w:rsidP="00582461">
            <w:pPr>
              <w:shd w:val="clear" w:color="auto" w:fill="FFFFFF"/>
              <w:ind w:firstLine="250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</w:pPr>
            <w:r w:rsidRPr="005462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 xml:space="preserve">Licences Nr. </w:t>
            </w:r>
            <w:r w:rsidRPr="0054624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</w:t>
            </w:r>
            <w:r w:rsidR="001C7413" w:rsidRPr="0054624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00</w:t>
            </w:r>
            <w:r w:rsidR="008732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7</w:t>
            </w:r>
            <w:r w:rsidRPr="0054624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5462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>8.pielikums</w:t>
            </w:r>
          </w:p>
        </w:tc>
      </w:tr>
      <w:tr w:rsidR="006B0BF5" w14:paraId="6A5656D8" w14:textId="77777777" w:rsidTr="00307709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14:paraId="7C552E7A" w14:textId="77777777" w:rsidR="00B14BB9" w:rsidRPr="0054624B" w:rsidRDefault="00B14BB9" w:rsidP="007F0D4C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8019" w:type="dxa"/>
            <w:tcBorders>
              <w:top w:val="nil"/>
              <w:left w:val="nil"/>
              <w:bottom w:val="nil"/>
              <w:right w:val="nil"/>
            </w:tcBorders>
          </w:tcPr>
          <w:p w14:paraId="6AE4E5F2" w14:textId="77777777" w:rsidR="00B14BB9" w:rsidRPr="0054624B" w:rsidRDefault="00000000" w:rsidP="00582461">
            <w:pPr>
              <w:shd w:val="clear" w:color="auto" w:fill="FFFFFF"/>
              <w:ind w:firstLine="250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</w:pPr>
            <w:r w:rsidRPr="0054624B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 xml:space="preserve">Licence No </w:t>
            </w:r>
            <w:r w:rsidRPr="0054624B">
              <w:rPr>
                <w:rFonts w:ascii="Times New Roman" w:eastAsia="Calibri" w:hAnsi="Times New Roman" w:cs="Times New Roman"/>
                <w:b/>
                <w:i/>
                <w:lang w:val="en-GB"/>
              </w:rPr>
              <w:t>R</w:t>
            </w:r>
            <w:r w:rsidR="001C7413" w:rsidRPr="0054624B">
              <w:rPr>
                <w:rFonts w:ascii="Times New Roman" w:eastAsia="Calibri" w:hAnsi="Times New Roman" w:cs="Times New Roman"/>
                <w:b/>
                <w:i/>
                <w:lang w:val="en-GB"/>
              </w:rPr>
              <w:t>000</w:t>
            </w:r>
            <w:r w:rsidR="00873281">
              <w:rPr>
                <w:rFonts w:ascii="Times New Roman" w:eastAsia="Calibri" w:hAnsi="Times New Roman" w:cs="Times New Roman"/>
                <w:b/>
                <w:i/>
                <w:lang w:val="en-GB"/>
              </w:rPr>
              <w:t>57</w:t>
            </w:r>
            <w:r w:rsidRPr="0054624B">
              <w:rPr>
                <w:rFonts w:ascii="Times New Roman" w:eastAsia="Calibri" w:hAnsi="Times New Roman" w:cs="Times New Roman"/>
                <w:b/>
                <w:i/>
                <w:lang w:val="en-GB"/>
              </w:rPr>
              <w:t xml:space="preserve"> </w:t>
            </w:r>
            <w:r w:rsidRPr="0054624B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GB" w:eastAsia="lv-LV"/>
              </w:rPr>
              <w:t>Annex 8</w:t>
            </w:r>
          </w:p>
        </w:tc>
      </w:tr>
      <w:tr w:rsidR="006B0BF5" w14:paraId="18736B79" w14:textId="77777777" w:rsidTr="00307709">
        <w:tc>
          <w:tcPr>
            <w:tcW w:w="95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4E85E5" w14:textId="77777777" w:rsidR="007D4A89" w:rsidRPr="0054624B" w:rsidRDefault="007D4A89" w:rsidP="0016181B">
            <w:pPr>
              <w:rPr>
                <w:rFonts w:ascii="Times New Roman" w:eastAsia="Times New Roman" w:hAnsi="Times New Roman" w:cs="Times New Roman"/>
                <w:sz w:val="4"/>
                <w:szCs w:val="4"/>
                <w:lang w:eastAsia="lv-LV"/>
              </w:rPr>
            </w:pPr>
          </w:p>
        </w:tc>
      </w:tr>
      <w:tr w:rsidR="006B0BF5" w14:paraId="4A416D51" w14:textId="77777777" w:rsidTr="00307709">
        <w:tc>
          <w:tcPr>
            <w:tcW w:w="95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EECD29" w14:textId="77777777" w:rsidR="00096262" w:rsidRPr="0054624B" w:rsidRDefault="00000000" w:rsidP="0016181B">
            <w:pPr>
              <w:rPr>
                <w:rFonts w:ascii="Times New Roman" w:eastAsia="Times New Roman" w:hAnsi="Times New Roman" w:cs="Times New Roman"/>
                <w:lang w:eastAsia="lv-LV"/>
              </w:rPr>
            </w:pPr>
            <w:r w:rsidRPr="0054624B">
              <w:rPr>
                <w:rFonts w:ascii="Times New Roman" w:eastAsia="Times New Roman" w:hAnsi="Times New Roman" w:cs="Times New Roman"/>
                <w:lang w:eastAsia="lv-LV"/>
              </w:rPr>
              <w:t xml:space="preserve">Speciālās darbības veidi (vajadzīgo atzīmēt ar </w:t>
            </w:r>
            <w:r w:rsidR="0016181B" w:rsidRPr="0054624B">
              <w:rPr>
                <w:rFonts w:ascii="Times New Roman" w:eastAsia="Times New Roman" w:hAnsi="Times New Roman" w:cs="Times New Roman"/>
                <w:lang w:eastAsia="lv-LV"/>
              </w:rPr>
              <w:t>X</w:t>
            </w:r>
            <w:r w:rsidRPr="0054624B">
              <w:rPr>
                <w:rFonts w:ascii="Times New Roman" w:eastAsia="Times New Roman" w:hAnsi="Times New Roman" w:cs="Times New Roman"/>
                <w:lang w:eastAsia="lv-LV"/>
              </w:rPr>
              <w:t>) un par narkotisko un psihotropo zāļu ražošanu vai importēšanu atbildīgā(-s) persona(-s)</w:t>
            </w:r>
          </w:p>
        </w:tc>
      </w:tr>
      <w:tr w:rsidR="006B0BF5" w14:paraId="31213EE5" w14:textId="77777777" w:rsidTr="00307709">
        <w:tc>
          <w:tcPr>
            <w:tcW w:w="95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0BAAF2" w14:textId="77777777" w:rsidR="007D4A89" w:rsidRDefault="00000000" w:rsidP="0016181B">
            <w:pP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</w:pPr>
            <w:r w:rsidRPr="0054624B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lv-LV"/>
              </w:rPr>
              <w:t>Particular authorised activities (mark "X" where appropriate) and responsible person(s)</w:t>
            </w:r>
          </w:p>
          <w:tbl>
            <w:tblPr>
              <w:tblStyle w:val="TableGrid"/>
              <w:tblW w:w="9356" w:type="dxa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2"/>
              <w:gridCol w:w="4142"/>
              <w:gridCol w:w="4652"/>
            </w:tblGrid>
            <w:tr w:rsidR="006B0BF5" w14:paraId="731EC2E4" w14:textId="77777777" w:rsidTr="00700180">
              <w:tc>
                <w:tcPr>
                  <w:tcW w:w="4704" w:type="dxa"/>
                  <w:gridSpan w:val="2"/>
                  <w:tcBorders>
                    <w:top w:val="single" w:sz="4" w:space="0" w:color="auto"/>
                    <w:bottom w:val="nil"/>
                    <w:right w:val="single" w:sz="4" w:space="0" w:color="auto"/>
                  </w:tcBorders>
                  <w:vAlign w:val="bottom"/>
                </w:tcPr>
                <w:p w14:paraId="19A9DCAF" w14:textId="77777777" w:rsidR="00700180" w:rsidRPr="009146FB" w:rsidRDefault="00000000" w:rsidP="0070018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146FB">
                    <w:rPr>
                      <w:rFonts w:ascii="Times New Roman" w:hAnsi="Times New Roman" w:cs="Times New Roman"/>
                      <w:sz w:val="24"/>
                      <w:szCs w:val="24"/>
                    </w:rPr>
                    <w:t>Speciālās darbības veids</w:t>
                  </w:r>
                </w:p>
              </w:tc>
              <w:tc>
                <w:tcPr>
                  <w:tcW w:w="4652" w:type="dxa"/>
                  <w:tcBorders>
                    <w:top w:val="single" w:sz="4" w:space="0" w:color="auto"/>
                    <w:left w:val="single" w:sz="4" w:space="0" w:color="auto"/>
                    <w:bottom w:val="nil"/>
                  </w:tcBorders>
                  <w:vAlign w:val="center"/>
                </w:tcPr>
                <w:p w14:paraId="2483E617" w14:textId="77777777" w:rsidR="00700180" w:rsidRPr="009146FB" w:rsidRDefault="00000000" w:rsidP="00700180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Par narkotisko un psihotropo zāļu ražošanu vai importu atbildīgās(-o) personas(-u) amats, vārds, uzvārds</w:t>
                  </w:r>
                </w:p>
              </w:tc>
            </w:tr>
            <w:tr w:rsidR="006B0BF5" w14:paraId="5DC1FF76" w14:textId="77777777" w:rsidTr="00700180">
              <w:tc>
                <w:tcPr>
                  <w:tcW w:w="4704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278A0E" w14:textId="77777777" w:rsidR="00700180" w:rsidRPr="009146FB" w:rsidRDefault="00000000" w:rsidP="0070018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  <w:lang w:val="en-GB" w:eastAsia="lv-LV"/>
                    </w:rPr>
                    <w:t>Particular activity</w:t>
                  </w:r>
                </w:p>
              </w:tc>
              <w:tc>
                <w:tcPr>
                  <w:tcW w:w="465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E82436" w14:textId="77777777" w:rsidR="00700180" w:rsidRPr="009146FB" w:rsidRDefault="00000000" w:rsidP="00700180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lv-LV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  <w:lang w:val="en-GB" w:eastAsia="lv-LV"/>
                    </w:rPr>
                    <w:t>Name, surname, position of a person(-s) responsible for manufacturing of narcotic and psychotropic medicinal products</w:t>
                  </w:r>
                </w:p>
              </w:tc>
            </w:tr>
            <w:tr w:rsidR="006B0BF5" w14:paraId="0ACC6892" w14:textId="77777777" w:rsidTr="00700180">
              <w:tc>
                <w:tcPr>
                  <w:tcW w:w="562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76723585" w14:textId="77777777" w:rsidR="00700180" w:rsidRPr="00416769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highlight w:val="yellow"/>
                      <w:lang w:val="en-GB" w:eastAsia="lv-LV"/>
                    </w:rPr>
                  </w:pPr>
                </w:p>
              </w:tc>
              <w:tc>
                <w:tcPr>
                  <w:tcW w:w="414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167C1F7D" w14:textId="77777777" w:rsidR="00700180" w:rsidRPr="009146FB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lang w:val="en-GB" w:eastAsia="lv-LV"/>
                    </w:rPr>
                  </w:pPr>
                </w:p>
              </w:tc>
              <w:tc>
                <w:tcPr>
                  <w:tcW w:w="4652" w:type="dxa"/>
                  <w:tcBorders>
                    <w:left w:val="single" w:sz="4" w:space="0" w:color="auto"/>
                    <w:bottom w:val="nil"/>
                  </w:tcBorders>
                </w:tcPr>
                <w:p w14:paraId="32D0AEBD" w14:textId="77777777" w:rsidR="00700180" w:rsidRPr="009146FB" w:rsidRDefault="00700180" w:rsidP="00700180">
                  <w:pPr>
                    <w:rPr>
                      <w:rFonts w:ascii="Times New Roman" w:eastAsia="Times New Roman" w:hAnsi="Times New Roman" w:cs="Times New Roman"/>
                      <w:sz w:val="8"/>
                      <w:szCs w:val="8"/>
                      <w:lang w:eastAsia="lv-LV"/>
                    </w:rPr>
                  </w:pPr>
                </w:p>
              </w:tc>
            </w:tr>
            <w:tr w:rsidR="006B0BF5" w14:paraId="67E17341" w14:textId="77777777" w:rsidTr="00700180">
              <w:tc>
                <w:tcPr>
                  <w:tcW w:w="562" w:type="dxa"/>
                  <w:tcBorders>
                    <w:top w:val="nil"/>
                    <w:bottom w:val="nil"/>
                    <w:right w:val="nil"/>
                  </w:tcBorders>
                </w:tcPr>
                <w:p w14:paraId="5ED46FB2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noProof/>
                        <w:sz w:val="24"/>
                        <w:szCs w:val="24"/>
                        <w:lang w:eastAsia="lv-LV"/>
                      </w:rPr>
                      <w:id w:val="58824880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07709">
                        <w:rPr>
                          <w:rFonts w:ascii="MS Gothic" w:eastAsia="MS Gothic" w:hAnsi="MS Gothic" w:cs="Times New Roman" w:hint="eastAsia"/>
                          <w:b/>
                          <w:noProof/>
                          <w:sz w:val="24"/>
                          <w:szCs w:val="24"/>
                          <w:lang w:eastAsia="lv-LV"/>
                        </w:rPr>
                        <w:t>☒</w:t>
                      </w:r>
                    </w:sdtContent>
                  </w:sdt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16CDE485" w14:textId="77777777" w:rsidR="00700180" w:rsidRPr="00307709" w:rsidRDefault="00000000" w:rsidP="00700180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30770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lv-LV"/>
                    </w:rPr>
                    <w:t>narkotisko zāļu ražošana</w:t>
                  </w:r>
                </w:p>
              </w:tc>
              <w:tc>
                <w:tcPr>
                  <w:tcW w:w="4652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C48885" w14:textId="77777777" w:rsidR="00700180" w:rsidRPr="00D221BB" w:rsidRDefault="00000000" w:rsidP="00700180">
                  <w:pPr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</w:pP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Kvalificētā persona/</w:t>
                  </w:r>
                  <w:r w:rsidRPr="00D221BB">
                    <w:rPr>
                      <w:bCs/>
                    </w:rPr>
                    <w:t xml:space="preserve"> </w:t>
                  </w: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Par kvalitātes kontroli atbildīgā persona</w:t>
                  </w:r>
                </w:p>
                <w:p w14:paraId="55B65E16" w14:textId="77777777" w:rsidR="00D221BB" w:rsidRDefault="00000000" w:rsidP="00700180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  <w:proofErr w:type="spellStart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>Nataļja</w:t>
                  </w:r>
                  <w:proofErr w:type="spellEnd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 xml:space="preserve"> Kirejenkova</w:t>
                  </w:r>
                </w:p>
                <w:p w14:paraId="504450ED" w14:textId="77777777" w:rsidR="00254C4E" w:rsidRPr="009146FB" w:rsidRDefault="00254C4E" w:rsidP="00700180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</w:p>
              </w:tc>
            </w:tr>
            <w:tr w:rsidR="006B0BF5" w14:paraId="2F365AD6" w14:textId="77777777" w:rsidTr="00700180">
              <w:tc>
                <w:tcPr>
                  <w:tcW w:w="562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4F0F78AD" w14:textId="77777777" w:rsidR="00700180" w:rsidRPr="00416769" w:rsidRDefault="0070018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F956C8D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  <w:lang w:val="en-GB" w:eastAsia="lv-LV"/>
                    </w:rPr>
                    <w:t>manufacturing of narcotic medicinal products</w:t>
                  </w:r>
                </w:p>
              </w:tc>
              <w:tc>
                <w:tcPr>
                  <w:tcW w:w="4652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721FAF" w14:textId="77777777" w:rsidR="00700180" w:rsidRPr="009146FB" w:rsidRDefault="00700180" w:rsidP="00700180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</w:p>
              </w:tc>
            </w:tr>
            <w:tr w:rsidR="006B0BF5" w14:paraId="01C72416" w14:textId="77777777" w:rsidTr="00700180">
              <w:tc>
                <w:tcPr>
                  <w:tcW w:w="562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53478A8C" w14:textId="77777777" w:rsidR="00700180" w:rsidRPr="00416769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highlight w:val="yellow"/>
                      <w:lang w:val="en-GB" w:eastAsia="lv-LV"/>
                    </w:rPr>
                  </w:pPr>
                </w:p>
              </w:tc>
              <w:tc>
                <w:tcPr>
                  <w:tcW w:w="414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7A9B0FA5" w14:textId="77777777" w:rsidR="00700180" w:rsidRPr="009146FB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lang w:val="en-GB" w:eastAsia="lv-LV"/>
                    </w:rPr>
                  </w:pPr>
                </w:p>
              </w:tc>
              <w:tc>
                <w:tcPr>
                  <w:tcW w:w="4652" w:type="dxa"/>
                  <w:tcBorders>
                    <w:top w:val="single" w:sz="4" w:space="0" w:color="auto"/>
                    <w:left w:val="single" w:sz="4" w:space="0" w:color="auto"/>
                    <w:bottom w:val="nil"/>
                  </w:tcBorders>
                </w:tcPr>
                <w:p w14:paraId="29B437A3" w14:textId="77777777" w:rsidR="00700180" w:rsidRPr="009146FB" w:rsidRDefault="00700180" w:rsidP="00700180">
                  <w:pPr>
                    <w:rPr>
                      <w:rFonts w:ascii="Times New Roman" w:eastAsia="Times New Roman" w:hAnsi="Times New Roman" w:cs="Times New Roman"/>
                      <w:sz w:val="8"/>
                      <w:szCs w:val="8"/>
                      <w:lang w:eastAsia="lv-LV"/>
                    </w:rPr>
                  </w:pPr>
                </w:p>
              </w:tc>
            </w:tr>
            <w:tr w:rsidR="006B0BF5" w14:paraId="489BDED7" w14:textId="77777777" w:rsidTr="00700180"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4FC0187D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noProof/>
                        <w:sz w:val="24"/>
                        <w:szCs w:val="24"/>
                        <w:lang w:eastAsia="lv-LV"/>
                      </w:rPr>
                      <w:id w:val="901809660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07709">
                        <w:rPr>
                          <w:rFonts w:ascii="MS Gothic" w:eastAsia="MS Gothic" w:hAnsi="MS Gothic" w:cs="Times New Roman" w:hint="eastAsia"/>
                          <w:b/>
                          <w:noProof/>
                          <w:sz w:val="24"/>
                          <w:szCs w:val="24"/>
                          <w:lang w:eastAsia="lv-LV"/>
                        </w:rPr>
                        <w:t>☒</w:t>
                      </w:r>
                    </w:sdtContent>
                  </w:sdt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17784B9B" w14:textId="77777777" w:rsidR="00700180" w:rsidRPr="00307709" w:rsidRDefault="00000000" w:rsidP="00700180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30770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lv-LV"/>
                    </w:rPr>
                    <w:t>narkotisko zāļu importēšana</w:t>
                  </w:r>
                </w:p>
              </w:tc>
              <w:tc>
                <w:tcPr>
                  <w:tcW w:w="4652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F93BC4" w14:textId="77777777" w:rsidR="00D221BB" w:rsidRPr="00D221BB" w:rsidRDefault="00000000" w:rsidP="00D221BB">
                  <w:pPr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</w:pP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Kvalificētā persona/</w:t>
                  </w:r>
                  <w:r w:rsidRPr="00D221BB">
                    <w:rPr>
                      <w:bCs/>
                    </w:rPr>
                    <w:t xml:space="preserve"> </w:t>
                  </w: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Par kvalitātes kontroli atbildīgā persona</w:t>
                  </w:r>
                </w:p>
                <w:p w14:paraId="0076D2D5" w14:textId="77777777" w:rsidR="00700180" w:rsidRDefault="00000000" w:rsidP="00D221BB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  <w:proofErr w:type="spellStart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>Nataļja</w:t>
                  </w:r>
                  <w:proofErr w:type="spellEnd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 xml:space="preserve"> Kirejenkova</w:t>
                  </w:r>
                </w:p>
                <w:p w14:paraId="6982D5F8" w14:textId="77777777" w:rsidR="00922461" w:rsidRDefault="00922461" w:rsidP="00D221BB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</w:p>
                <w:p w14:paraId="5B578BD2" w14:textId="77777777" w:rsidR="00922461" w:rsidRPr="009146FB" w:rsidRDefault="00922461" w:rsidP="00D221BB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</w:p>
              </w:tc>
            </w:tr>
            <w:tr w:rsidR="006B0BF5" w14:paraId="2248462B" w14:textId="77777777" w:rsidTr="00700180">
              <w:tc>
                <w:tcPr>
                  <w:tcW w:w="562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1EC0B8FF" w14:textId="77777777" w:rsidR="00700180" w:rsidRPr="00416769" w:rsidRDefault="0070018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  <w:highlight w:val="yellow"/>
                    </w:rPr>
                  </w:pPr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6285CEC6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  <w:lang w:val="en-GB" w:eastAsia="lv-LV"/>
                    </w:rPr>
                    <w:t>importing of narcotic medicinal products</w:t>
                  </w:r>
                </w:p>
              </w:tc>
              <w:tc>
                <w:tcPr>
                  <w:tcW w:w="4652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5A6E5A" w14:textId="77777777" w:rsidR="00700180" w:rsidRPr="009146FB" w:rsidRDefault="00700180" w:rsidP="00700180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</w:p>
              </w:tc>
            </w:tr>
            <w:tr w:rsidR="006B0BF5" w14:paraId="2E5E672F" w14:textId="77777777" w:rsidTr="00700180">
              <w:tc>
                <w:tcPr>
                  <w:tcW w:w="562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49B8A06F" w14:textId="77777777" w:rsidR="00700180" w:rsidRPr="00416769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highlight w:val="yellow"/>
                      <w:lang w:val="en-GB" w:eastAsia="lv-LV"/>
                    </w:rPr>
                  </w:pPr>
                </w:p>
              </w:tc>
              <w:tc>
                <w:tcPr>
                  <w:tcW w:w="414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4AEFA0BC" w14:textId="77777777" w:rsidR="00700180" w:rsidRPr="009146FB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lang w:val="en-GB" w:eastAsia="lv-LV"/>
                    </w:rPr>
                  </w:pPr>
                </w:p>
              </w:tc>
              <w:tc>
                <w:tcPr>
                  <w:tcW w:w="4652" w:type="dxa"/>
                  <w:tcBorders>
                    <w:top w:val="single" w:sz="4" w:space="0" w:color="auto"/>
                    <w:left w:val="single" w:sz="4" w:space="0" w:color="auto"/>
                    <w:bottom w:val="nil"/>
                  </w:tcBorders>
                </w:tcPr>
                <w:p w14:paraId="65F6210A" w14:textId="77777777" w:rsidR="00700180" w:rsidRPr="009146FB" w:rsidRDefault="00700180" w:rsidP="00700180">
                  <w:pPr>
                    <w:rPr>
                      <w:rFonts w:ascii="Times New Roman" w:eastAsia="Times New Roman" w:hAnsi="Times New Roman" w:cs="Times New Roman"/>
                      <w:sz w:val="8"/>
                      <w:szCs w:val="8"/>
                      <w:lang w:eastAsia="lv-LV"/>
                    </w:rPr>
                  </w:pPr>
                </w:p>
              </w:tc>
            </w:tr>
            <w:tr w:rsidR="006B0BF5" w14:paraId="693C2C81" w14:textId="77777777" w:rsidTr="00700180"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76A934C9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noProof/>
                        <w:sz w:val="24"/>
                        <w:szCs w:val="24"/>
                        <w:lang w:eastAsia="lv-LV"/>
                      </w:rPr>
                      <w:id w:val="152404944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9146FB">
                        <w:rPr>
                          <w:rFonts w:ascii="MS Gothic" w:eastAsia="MS Gothic" w:hAnsi="MS Gothic" w:cs="Times New Roman" w:hint="eastAsia"/>
                          <w:b/>
                          <w:noProof/>
                          <w:sz w:val="24"/>
                          <w:szCs w:val="24"/>
                          <w:lang w:eastAsia="lv-LV"/>
                        </w:rPr>
                        <w:t>☒</w:t>
                      </w:r>
                    </w:sdtContent>
                  </w:sdt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545B047F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>psihotropo zāļu ražošana</w:t>
                  </w:r>
                </w:p>
              </w:tc>
              <w:tc>
                <w:tcPr>
                  <w:tcW w:w="4652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C8512E" w14:textId="77777777" w:rsidR="00D221BB" w:rsidRPr="00D221BB" w:rsidRDefault="00000000" w:rsidP="00D221BB">
                  <w:pPr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</w:pP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Kvalificētā persona/</w:t>
                  </w:r>
                  <w:r w:rsidRPr="00D221BB">
                    <w:rPr>
                      <w:bCs/>
                    </w:rPr>
                    <w:t xml:space="preserve"> </w:t>
                  </w: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Par kvalitātes kontroli atbildīgā persona</w:t>
                  </w:r>
                </w:p>
                <w:p w14:paraId="19DF31C6" w14:textId="77777777" w:rsidR="00700180" w:rsidRDefault="00000000" w:rsidP="00D221BB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  <w:proofErr w:type="spellStart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>Nataļja</w:t>
                  </w:r>
                  <w:proofErr w:type="spellEnd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 xml:space="preserve"> Kirejenkova</w:t>
                  </w:r>
                </w:p>
                <w:p w14:paraId="2285272A" w14:textId="77777777" w:rsidR="00254C4E" w:rsidRPr="009146FB" w:rsidRDefault="00254C4E" w:rsidP="00D221BB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</w:p>
              </w:tc>
            </w:tr>
            <w:tr w:rsidR="006B0BF5" w14:paraId="69FC25D5" w14:textId="77777777" w:rsidTr="00700180">
              <w:tc>
                <w:tcPr>
                  <w:tcW w:w="562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44843E2F" w14:textId="77777777" w:rsidR="00700180" w:rsidRPr="00416769" w:rsidRDefault="0070018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  <w:highlight w:val="yellow"/>
                    </w:rPr>
                  </w:pPr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0526B71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  <w:lang w:val="en-GB" w:eastAsia="lv-LV"/>
                    </w:rPr>
                    <w:t>manufacturing of psychotropic medicinal products</w:t>
                  </w:r>
                </w:p>
              </w:tc>
              <w:tc>
                <w:tcPr>
                  <w:tcW w:w="4652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F083C7" w14:textId="77777777" w:rsidR="00700180" w:rsidRPr="009146FB" w:rsidRDefault="00700180" w:rsidP="00700180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</w:p>
              </w:tc>
            </w:tr>
            <w:tr w:rsidR="006B0BF5" w14:paraId="2BE0DA2E" w14:textId="77777777" w:rsidTr="00700180">
              <w:tc>
                <w:tcPr>
                  <w:tcW w:w="562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09445398" w14:textId="77777777" w:rsidR="00700180" w:rsidRPr="00416769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highlight w:val="yellow"/>
                      <w:lang w:val="en-GB" w:eastAsia="lv-LV"/>
                    </w:rPr>
                  </w:pPr>
                </w:p>
              </w:tc>
              <w:tc>
                <w:tcPr>
                  <w:tcW w:w="414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1D47A153" w14:textId="77777777" w:rsidR="00700180" w:rsidRPr="009146FB" w:rsidRDefault="00700180" w:rsidP="00700180">
                  <w:pPr>
                    <w:ind w:left="322"/>
                    <w:rPr>
                      <w:rFonts w:ascii="Times New Roman" w:eastAsia="Times New Roman" w:hAnsi="Times New Roman" w:cs="Times New Roman"/>
                      <w:i/>
                      <w:iCs/>
                      <w:sz w:val="8"/>
                      <w:szCs w:val="8"/>
                      <w:lang w:val="en-GB" w:eastAsia="lv-LV"/>
                    </w:rPr>
                  </w:pPr>
                </w:p>
              </w:tc>
              <w:tc>
                <w:tcPr>
                  <w:tcW w:w="4652" w:type="dxa"/>
                  <w:tcBorders>
                    <w:top w:val="single" w:sz="4" w:space="0" w:color="auto"/>
                    <w:left w:val="single" w:sz="4" w:space="0" w:color="auto"/>
                    <w:bottom w:val="nil"/>
                  </w:tcBorders>
                </w:tcPr>
                <w:p w14:paraId="60049BFB" w14:textId="77777777" w:rsidR="00700180" w:rsidRPr="009146FB" w:rsidRDefault="00700180" w:rsidP="00700180">
                  <w:pPr>
                    <w:rPr>
                      <w:rFonts w:ascii="Times New Roman" w:eastAsia="Times New Roman" w:hAnsi="Times New Roman" w:cs="Times New Roman"/>
                      <w:sz w:val="8"/>
                      <w:szCs w:val="8"/>
                      <w:lang w:eastAsia="lv-LV"/>
                    </w:rPr>
                  </w:pPr>
                </w:p>
              </w:tc>
            </w:tr>
            <w:tr w:rsidR="006B0BF5" w14:paraId="087632AE" w14:textId="77777777" w:rsidTr="00700180"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6C1EE30F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noProof/>
                        <w:sz w:val="24"/>
                        <w:szCs w:val="24"/>
                        <w:lang w:eastAsia="lv-LV"/>
                      </w:rPr>
                      <w:id w:val="1602208932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9146FB">
                        <w:rPr>
                          <w:rFonts w:ascii="MS Gothic" w:eastAsia="MS Gothic" w:hAnsi="MS Gothic" w:cs="Times New Roman" w:hint="eastAsia"/>
                          <w:b/>
                          <w:noProof/>
                          <w:sz w:val="24"/>
                          <w:szCs w:val="24"/>
                          <w:lang w:eastAsia="lv-LV"/>
                        </w:rPr>
                        <w:t>☒</w:t>
                      </w:r>
                    </w:sdtContent>
                  </w:sdt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77F9BA2C" w14:textId="77777777" w:rsidR="00700180" w:rsidRPr="00307709" w:rsidRDefault="00000000" w:rsidP="00700180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30770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lv-LV"/>
                    </w:rPr>
                    <w:t>psihotropo zāļu importēšana</w:t>
                  </w:r>
                </w:p>
              </w:tc>
              <w:tc>
                <w:tcPr>
                  <w:tcW w:w="4652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681069" w14:textId="77777777" w:rsidR="00D221BB" w:rsidRPr="00D221BB" w:rsidRDefault="00000000" w:rsidP="00D221BB">
                  <w:pPr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</w:pP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Kvalificētā persona/</w:t>
                  </w:r>
                  <w:r w:rsidRPr="00D221BB">
                    <w:rPr>
                      <w:bCs/>
                    </w:rPr>
                    <w:t xml:space="preserve"> </w:t>
                  </w:r>
                  <w:r w:rsidRPr="00D221BB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  <w:lang w:eastAsia="lv-LV"/>
                    </w:rPr>
                    <w:t>Par kvalitātes kontroli atbildīgā persona</w:t>
                  </w:r>
                </w:p>
                <w:p w14:paraId="2D4A71AD" w14:textId="77777777" w:rsidR="00700180" w:rsidRDefault="00000000" w:rsidP="00D221BB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  <w:proofErr w:type="spellStart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>Nataļja</w:t>
                  </w:r>
                  <w:proofErr w:type="spellEnd"/>
                  <w:r w:rsidRPr="00D221B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  <w:t xml:space="preserve"> Kirejenkova</w:t>
                  </w:r>
                </w:p>
                <w:p w14:paraId="1BF7B20C" w14:textId="77777777" w:rsidR="00254C4E" w:rsidRPr="009146FB" w:rsidRDefault="00254C4E" w:rsidP="00D221BB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lv-LV"/>
                    </w:rPr>
                  </w:pPr>
                </w:p>
              </w:tc>
            </w:tr>
            <w:tr w:rsidR="006B0BF5" w14:paraId="5784D619" w14:textId="77777777" w:rsidTr="00700180">
              <w:tc>
                <w:tcPr>
                  <w:tcW w:w="562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3982F927" w14:textId="77777777" w:rsidR="00700180" w:rsidRPr="009146FB" w:rsidRDefault="0070018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09D32FE" w14:textId="77777777" w:rsidR="00700180" w:rsidRPr="009146FB" w:rsidRDefault="00000000" w:rsidP="0070018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146FB"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  <w:lang w:val="en-GB" w:eastAsia="lv-LV"/>
                    </w:rPr>
                    <w:t>importing of psychotropic medicinal products</w:t>
                  </w:r>
                </w:p>
              </w:tc>
              <w:tc>
                <w:tcPr>
                  <w:tcW w:w="4652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BA34B4" w14:textId="77777777" w:rsidR="00700180" w:rsidRPr="00B14BB9" w:rsidRDefault="00700180" w:rsidP="00700180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1E166ED3" w14:textId="77777777" w:rsidR="00700180" w:rsidRDefault="00700180" w:rsidP="007001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A66426" w14:textId="77777777" w:rsidR="00700180" w:rsidRDefault="00700180" w:rsidP="0016181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lv-LV"/>
              </w:rPr>
            </w:pPr>
          </w:p>
          <w:p w14:paraId="535CFB4B" w14:textId="77777777" w:rsidR="00307709" w:rsidRPr="0054624B" w:rsidRDefault="00307709" w:rsidP="0016181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lv-LV"/>
              </w:rPr>
            </w:pPr>
          </w:p>
        </w:tc>
      </w:tr>
    </w:tbl>
    <w:p w14:paraId="63769814" w14:textId="77777777" w:rsidR="00F64204" w:rsidRPr="00C475B2" w:rsidRDefault="00F64204" w:rsidP="00F642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64204" w:rsidRPr="00C475B2" w:rsidSect="002E2D58">
      <w:footerReference w:type="default" r:id="rId12"/>
      <w:headerReference w:type="first" r:id="rId13"/>
      <w:footerReference w:type="first" r:id="rId14"/>
      <w:pgSz w:w="12240" w:h="15840"/>
      <w:pgMar w:top="1418" w:right="1134" w:bottom="851" w:left="1531" w:header="709" w:footer="4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15390C" w14:textId="77777777" w:rsidR="00813B45" w:rsidRDefault="00813B45">
      <w:pPr>
        <w:spacing w:after="0" w:line="240" w:lineRule="auto"/>
      </w:pPr>
      <w:r>
        <w:separator/>
      </w:r>
    </w:p>
  </w:endnote>
  <w:endnote w:type="continuationSeparator" w:id="0">
    <w:p w14:paraId="1F726F88" w14:textId="77777777" w:rsidR="00813B45" w:rsidRDefault="00813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5026513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5F4FDFBE" w14:textId="77777777" w:rsidR="00FA6A09" w:rsidRPr="006131EE" w:rsidRDefault="00000000">
        <w:pPr>
          <w:pStyle w:val="Footer"/>
          <w:jc w:val="right"/>
          <w:rPr>
            <w:rFonts w:ascii="Times New Roman" w:hAnsi="Times New Roman" w:cs="Times New Roman"/>
            <w:sz w:val="20"/>
            <w:szCs w:val="20"/>
          </w:rPr>
        </w:pPr>
        <w:r w:rsidRPr="006131EE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6131EE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6131EE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  <w:szCs w:val="20"/>
          </w:rPr>
          <w:t>5</w:t>
        </w:r>
        <w:r w:rsidRPr="006131EE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16476A78" w14:textId="77777777" w:rsidR="00FA6A09" w:rsidRPr="00F64204" w:rsidRDefault="00000000" w:rsidP="00972F58">
    <w:pPr>
      <w:pStyle w:val="Footer"/>
      <w:jc w:val="center"/>
    </w:pPr>
    <w:r w:rsidRPr="00CE72A6">
      <w:rPr>
        <w:rFonts w:ascii="Times New Roman" w:hAnsi="Times New Roman"/>
        <w:color w:val="000000"/>
        <w:sz w:val="20"/>
        <w:szCs w:val="20"/>
      </w:rPr>
      <w:t>DOKUMENTS PARAKSTĪTS AR DROŠU ELEKTRONISKO PARAKSTU UN SATUR LAIKA ZĪMOG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49DE0" w14:textId="77777777" w:rsidR="00FA6A09" w:rsidRPr="00972F58" w:rsidRDefault="00000000" w:rsidP="00972F58">
    <w:pPr>
      <w:pStyle w:val="Footer"/>
      <w:jc w:val="center"/>
    </w:pPr>
    <w:r w:rsidRPr="00CE72A6">
      <w:rPr>
        <w:rFonts w:ascii="Times New Roman" w:hAnsi="Times New Roman"/>
        <w:color w:val="000000"/>
        <w:sz w:val="20"/>
        <w:szCs w:val="20"/>
      </w:rPr>
      <w:t>DOKUMENTS PARAKSTĪTS AR DROŠU ELEKTRONISKO PARAKSTU UN SATUR LAIKA ZĪMOG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3CE85A" w14:textId="77777777" w:rsidR="00813B45" w:rsidRDefault="00813B45">
      <w:pPr>
        <w:spacing w:after="0" w:line="240" w:lineRule="auto"/>
      </w:pPr>
      <w:r>
        <w:separator/>
      </w:r>
    </w:p>
  </w:footnote>
  <w:footnote w:type="continuationSeparator" w:id="0">
    <w:p w14:paraId="116AEA0F" w14:textId="77777777" w:rsidR="00813B45" w:rsidRDefault="00813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C1E053" w14:textId="77777777" w:rsidR="00FA6A09" w:rsidRPr="00E915CA" w:rsidRDefault="00000000" w:rsidP="00E915CA">
    <w:pPr>
      <w:pStyle w:val="Header"/>
      <w:jc w:val="center"/>
      <w:rPr>
        <w:sz w:val="16"/>
        <w:szCs w:val="16"/>
      </w:rPr>
    </w:pPr>
    <w:r>
      <w:rPr>
        <w:noProof/>
      </w:rPr>
      <w:drawing>
        <wp:inline distT="0" distB="0" distL="0" distR="0" wp14:anchorId="69FA16D0" wp14:editId="3A4A2053">
          <wp:extent cx="5669915" cy="1036320"/>
          <wp:effectExtent l="0" t="0" r="698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69915" cy="1036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8C6E62B" wp14:editId="1178ED8B">
          <wp:extent cx="5925185" cy="209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25185" cy="20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673DB2E1" wp14:editId="45044338">
          <wp:extent cx="4401820" cy="63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401820" cy="6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C7B8AE" w14:textId="77777777" w:rsidR="00FA6A09" w:rsidRDefault="00000000">
    <w:pPr>
      <w:pStyle w:val="Header"/>
    </w:pPr>
    <w:r w:rsidRPr="006B11A0">
      <w:rPr>
        <w:rFonts w:ascii="Calibri" w:eastAsia="Calibri" w:hAnsi="Calibri" w:cs="Times New Roman"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F93A13F" wp14:editId="6D9DC8EC">
              <wp:simplePos x="0" y="0"/>
              <wp:positionH relativeFrom="margin">
                <wp:posOffset>-2126</wp:posOffset>
              </wp:positionH>
              <wp:positionV relativeFrom="page">
                <wp:posOffset>1868557</wp:posOffset>
              </wp:positionV>
              <wp:extent cx="5908344" cy="223879"/>
              <wp:effectExtent l="0" t="0" r="16510" b="508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8344" cy="22387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31FA2C" w14:textId="77777777" w:rsidR="00FA6A09" w:rsidRPr="00AC438F" w:rsidRDefault="00000000" w:rsidP="00E915CA">
                          <w:pPr>
                            <w:spacing w:after="0" w:line="194" w:lineRule="exact"/>
                            <w:ind w:left="20" w:right="-45"/>
                            <w:jc w:val="center"/>
                            <w:rPr>
                              <w:rFonts w:ascii="Times New Roman" w:eastAsia="Times New Roman" w:hAnsi="Times New Roman"/>
                              <w:sz w:val="18"/>
                              <w:szCs w:val="18"/>
                            </w:rPr>
                          </w:pPr>
                          <w:r w:rsidRPr="00AC438F">
                            <w:rPr>
                              <w:rFonts w:ascii="Times New Roman" w:eastAsia="Times New Roman" w:hAnsi="Times New Roman"/>
                              <w:color w:val="231F20"/>
                              <w:sz w:val="18"/>
                              <w:szCs w:val="18"/>
                            </w:rPr>
                            <w:t xml:space="preserve">Jersikas iela 15, Rīga, LV-1003, Latvia, </w:t>
                          </w:r>
                          <w:proofErr w:type="spellStart"/>
                          <w:r w:rsidRPr="00AC438F">
                            <w:rPr>
                              <w:rFonts w:ascii="Times New Roman" w:eastAsia="Times New Roman" w:hAnsi="Times New Roman"/>
                              <w:color w:val="231F20"/>
                              <w:sz w:val="18"/>
                              <w:szCs w:val="18"/>
                            </w:rPr>
                            <w:t>phone</w:t>
                          </w:r>
                          <w:proofErr w:type="spellEnd"/>
                          <w:r w:rsidRPr="00AC438F">
                            <w:rPr>
                              <w:rFonts w:ascii="Times New Roman" w:eastAsia="Times New Roman" w:hAnsi="Times New Roman"/>
                              <w:color w:val="231F20"/>
                              <w:sz w:val="18"/>
                              <w:szCs w:val="18"/>
                            </w:rPr>
                            <w:t xml:space="preserve"> +371 67078424, fax +371 67078428, e-</w:t>
                          </w:r>
                          <w:proofErr w:type="spellStart"/>
                          <w:r w:rsidRPr="00AC438F">
                            <w:rPr>
                              <w:rFonts w:ascii="Times New Roman" w:eastAsia="Times New Roman" w:hAnsi="Times New Roman"/>
                              <w:color w:val="231F20"/>
                              <w:sz w:val="18"/>
                              <w:szCs w:val="18"/>
                            </w:rPr>
                            <w:t>mail</w:t>
                          </w:r>
                          <w:proofErr w:type="spellEnd"/>
                          <w:r w:rsidRPr="00AC438F">
                            <w:rPr>
                              <w:rFonts w:ascii="Times New Roman" w:eastAsia="Times New Roman" w:hAnsi="Times New Roman"/>
                              <w:color w:val="231F20"/>
                              <w:sz w:val="18"/>
                              <w:szCs w:val="18"/>
                            </w:rPr>
                            <w:t xml:space="preserve"> info@zva.gov.lv, www.zva.gov.lv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2049" type="#_x0000_t202" style="width:465.2pt;height:17.65pt;margin-top:147.15pt;margin-left:-0.15pt;mso-height-percent:0;mso-height-relative:page;mso-position-horizontal-relative:margin;mso-position-vertical-relative:page;mso-width-percent:0;mso-width-relative:page;mso-wrap-distance-bottom:0;mso-wrap-distance-left:9pt;mso-wrap-distance-right:9pt;mso-wrap-distance-top:0;mso-wrap-style:square;position:absolute;v-text-anchor:top;visibility:visible;z-index:251659264" filled="f" stroked="f">
              <v:textbox inset="0,0,0,0">
                <w:txbxContent>
                  <w:p w:rsidR="00FA6A09" w:rsidRPr="00AC438F" w:rsidP="00E915CA" w14:paraId="63B0F24A" w14:textId="77777777">
                    <w:pPr>
                      <w:spacing w:after="0" w:line="194" w:lineRule="exact"/>
                      <w:ind w:left="20" w:right="-45"/>
                      <w:jc w:val="center"/>
                      <w:rPr>
                        <w:rFonts w:ascii="Times New Roman" w:eastAsia="Times New Roman" w:hAnsi="Times New Roman"/>
                        <w:sz w:val="18"/>
                        <w:szCs w:val="18"/>
                      </w:rPr>
                    </w:pPr>
                    <w:r w:rsidRPr="00AC438F">
                      <w:rPr>
                        <w:rFonts w:ascii="Times New Roman" w:eastAsia="Times New Roman" w:hAnsi="Times New Roman"/>
                        <w:color w:val="231F20"/>
                        <w:sz w:val="18"/>
                        <w:szCs w:val="18"/>
                      </w:rPr>
                      <w:t xml:space="preserve">Jersikas iela 15, Rīga, LV-1003, Latvia, </w:t>
                    </w:r>
                    <w:r w:rsidRPr="00AC438F">
                      <w:rPr>
                        <w:rFonts w:ascii="Times New Roman" w:eastAsia="Times New Roman" w:hAnsi="Times New Roman"/>
                        <w:color w:val="231F20"/>
                        <w:sz w:val="18"/>
                        <w:szCs w:val="18"/>
                      </w:rPr>
                      <w:t>phone</w:t>
                    </w:r>
                    <w:r w:rsidRPr="00AC438F">
                      <w:rPr>
                        <w:rFonts w:ascii="Times New Roman" w:eastAsia="Times New Roman" w:hAnsi="Times New Roman"/>
                        <w:color w:val="231F20"/>
                        <w:sz w:val="18"/>
                        <w:szCs w:val="18"/>
                      </w:rPr>
                      <w:t xml:space="preserve"> +371 67078424, fax +371 67078428, e-</w:t>
                    </w:r>
                    <w:r w:rsidRPr="00AC438F">
                      <w:rPr>
                        <w:rFonts w:ascii="Times New Roman" w:eastAsia="Times New Roman" w:hAnsi="Times New Roman"/>
                        <w:color w:val="231F20"/>
                        <w:sz w:val="18"/>
                        <w:szCs w:val="18"/>
                      </w:rPr>
                      <w:t>mail</w:t>
                    </w:r>
                    <w:r w:rsidRPr="00AC438F">
                      <w:rPr>
                        <w:rFonts w:ascii="Times New Roman" w:eastAsia="Times New Roman" w:hAnsi="Times New Roman"/>
                        <w:color w:val="231F20"/>
                        <w:sz w:val="18"/>
                        <w:szCs w:val="18"/>
                      </w:rPr>
                      <w:t xml:space="preserve"> info@zva.gov.lv, www.zva.gov.lv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3638A"/>
    <w:multiLevelType w:val="hybridMultilevel"/>
    <w:tmpl w:val="C34248F2"/>
    <w:lvl w:ilvl="0" w:tplc="9C7EF5D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2B24E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9A0A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AA83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6C7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E031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45B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AA86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A41F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6D1814"/>
    <w:multiLevelType w:val="multilevel"/>
    <w:tmpl w:val="BC42E236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2891FBA"/>
    <w:multiLevelType w:val="hybridMultilevel"/>
    <w:tmpl w:val="0A967254"/>
    <w:lvl w:ilvl="0" w:tplc="1E6A52EC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BE460F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CA51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0FB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9E78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604B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E50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B2FD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38B5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11835"/>
    <w:multiLevelType w:val="multilevel"/>
    <w:tmpl w:val="A434E99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1728338727">
    <w:abstractNumId w:val="0"/>
  </w:num>
  <w:num w:numId="2" w16cid:durableId="1574851513">
    <w:abstractNumId w:val="3"/>
  </w:num>
  <w:num w:numId="3" w16cid:durableId="2019042284">
    <w:abstractNumId w:val="1"/>
  </w:num>
  <w:num w:numId="4" w16cid:durableId="18615068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MjE1NDU3NzEzt7BU0lEKTi0uzszPAykwrAUAPNiLVywAAAA="/>
  </w:docVars>
  <w:rsids>
    <w:rsidRoot w:val="003E1BFE"/>
    <w:rsid w:val="00005BC5"/>
    <w:rsid w:val="000067B6"/>
    <w:rsid w:val="00011B6C"/>
    <w:rsid w:val="00012FA0"/>
    <w:rsid w:val="000154FA"/>
    <w:rsid w:val="000156AD"/>
    <w:rsid w:val="00017FB3"/>
    <w:rsid w:val="00021D66"/>
    <w:rsid w:val="000228ED"/>
    <w:rsid w:val="000234B1"/>
    <w:rsid w:val="00024F3B"/>
    <w:rsid w:val="00035493"/>
    <w:rsid w:val="00043DA6"/>
    <w:rsid w:val="000477FF"/>
    <w:rsid w:val="000564BA"/>
    <w:rsid w:val="000658DC"/>
    <w:rsid w:val="0006746C"/>
    <w:rsid w:val="00067A57"/>
    <w:rsid w:val="00075081"/>
    <w:rsid w:val="00075951"/>
    <w:rsid w:val="00075B38"/>
    <w:rsid w:val="00080E13"/>
    <w:rsid w:val="00081988"/>
    <w:rsid w:val="00082E33"/>
    <w:rsid w:val="00086522"/>
    <w:rsid w:val="0008757C"/>
    <w:rsid w:val="00091671"/>
    <w:rsid w:val="00093AAF"/>
    <w:rsid w:val="00096262"/>
    <w:rsid w:val="000A5DDF"/>
    <w:rsid w:val="000B05B3"/>
    <w:rsid w:val="000B2898"/>
    <w:rsid w:val="000B30F2"/>
    <w:rsid w:val="000B31B9"/>
    <w:rsid w:val="000B7930"/>
    <w:rsid w:val="000C1256"/>
    <w:rsid w:val="000C7F02"/>
    <w:rsid w:val="000D22CA"/>
    <w:rsid w:val="000D2A3C"/>
    <w:rsid w:val="000D4903"/>
    <w:rsid w:val="000D4971"/>
    <w:rsid w:val="000E1306"/>
    <w:rsid w:val="000E403B"/>
    <w:rsid w:val="000E7365"/>
    <w:rsid w:val="000F3F96"/>
    <w:rsid w:val="000F71B1"/>
    <w:rsid w:val="000F7349"/>
    <w:rsid w:val="000F792A"/>
    <w:rsid w:val="00101F85"/>
    <w:rsid w:val="00103636"/>
    <w:rsid w:val="001077F6"/>
    <w:rsid w:val="00107E78"/>
    <w:rsid w:val="001140D4"/>
    <w:rsid w:val="00117258"/>
    <w:rsid w:val="00121203"/>
    <w:rsid w:val="0012133A"/>
    <w:rsid w:val="0012330C"/>
    <w:rsid w:val="00123BD2"/>
    <w:rsid w:val="001305F0"/>
    <w:rsid w:val="00133A32"/>
    <w:rsid w:val="00140328"/>
    <w:rsid w:val="00153DF7"/>
    <w:rsid w:val="00153E22"/>
    <w:rsid w:val="001547BC"/>
    <w:rsid w:val="00156C01"/>
    <w:rsid w:val="00156FD2"/>
    <w:rsid w:val="00157B94"/>
    <w:rsid w:val="00160947"/>
    <w:rsid w:val="001610B5"/>
    <w:rsid w:val="0016181B"/>
    <w:rsid w:val="00162171"/>
    <w:rsid w:val="0016236E"/>
    <w:rsid w:val="0016544F"/>
    <w:rsid w:val="00165B42"/>
    <w:rsid w:val="0017489C"/>
    <w:rsid w:val="00175002"/>
    <w:rsid w:val="001774DD"/>
    <w:rsid w:val="0018033E"/>
    <w:rsid w:val="00180A8C"/>
    <w:rsid w:val="0018343E"/>
    <w:rsid w:val="0018773C"/>
    <w:rsid w:val="00187817"/>
    <w:rsid w:val="00194C7E"/>
    <w:rsid w:val="0019543D"/>
    <w:rsid w:val="0019597D"/>
    <w:rsid w:val="00195FCC"/>
    <w:rsid w:val="001962A2"/>
    <w:rsid w:val="00196BE2"/>
    <w:rsid w:val="001A4BF0"/>
    <w:rsid w:val="001B2F65"/>
    <w:rsid w:val="001B7F82"/>
    <w:rsid w:val="001C0946"/>
    <w:rsid w:val="001C7413"/>
    <w:rsid w:val="001C753C"/>
    <w:rsid w:val="001D1232"/>
    <w:rsid w:val="001D1258"/>
    <w:rsid w:val="001D1DDA"/>
    <w:rsid w:val="001D3157"/>
    <w:rsid w:val="001D335F"/>
    <w:rsid w:val="001F282A"/>
    <w:rsid w:val="001F77AA"/>
    <w:rsid w:val="00201EB9"/>
    <w:rsid w:val="002039C8"/>
    <w:rsid w:val="00203DAC"/>
    <w:rsid w:val="00210FBD"/>
    <w:rsid w:val="002115EF"/>
    <w:rsid w:val="00216DC0"/>
    <w:rsid w:val="00217264"/>
    <w:rsid w:val="0022601C"/>
    <w:rsid w:val="0023017A"/>
    <w:rsid w:val="00232F1F"/>
    <w:rsid w:val="002333E4"/>
    <w:rsid w:val="00237B08"/>
    <w:rsid w:val="00245135"/>
    <w:rsid w:val="00246CFF"/>
    <w:rsid w:val="00250A63"/>
    <w:rsid w:val="0025139B"/>
    <w:rsid w:val="00253889"/>
    <w:rsid w:val="00254C4E"/>
    <w:rsid w:val="00254E76"/>
    <w:rsid w:val="0025669A"/>
    <w:rsid w:val="00272262"/>
    <w:rsid w:val="00274752"/>
    <w:rsid w:val="0028181C"/>
    <w:rsid w:val="002867D0"/>
    <w:rsid w:val="002967E5"/>
    <w:rsid w:val="002A31EB"/>
    <w:rsid w:val="002A6BF9"/>
    <w:rsid w:val="002B118A"/>
    <w:rsid w:val="002C0B67"/>
    <w:rsid w:val="002C47DD"/>
    <w:rsid w:val="002C5575"/>
    <w:rsid w:val="002D18D5"/>
    <w:rsid w:val="002D45FC"/>
    <w:rsid w:val="002D56F4"/>
    <w:rsid w:val="002E05AB"/>
    <w:rsid w:val="002E2D58"/>
    <w:rsid w:val="002F289B"/>
    <w:rsid w:val="002F33D6"/>
    <w:rsid w:val="00300143"/>
    <w:rsid w:val="003047E5"/>
    <w:rsid w:val="00306BCB"/>
    <w:rsid w:val="00307709"/>
    <w:rsid w:val="00310807"/>
    <w:rsid w:val="003151E9"/>
    <w:rsid w:val="003165BA"/>
    <w:rsid w:val="00321424"/>
    <w:rsid w:val="003219B6"/>
    <w:rsid w:val="003241DC"/>
    <w:rsid w:val="00324F09"/>
    <w:rsid w:val="0032544B"/>
    <w:rsid w:val="00325679"/>
    <w:rsid w:val="003276DC"/>
    <w:rsid w:val="00344664"/>
    <w:rsid w:val="0035478B"/>
    <w:rsid w:val="003637F5"/>
    <w:rsid w:val="00363931"/>
    <w:rsid w:val="00363E9C"/>
    <w:rsid w:val="003718C6"/>
    <w:rsid w:val="00372719"/>
    <w:rsid w:val="003751C2"/>
    <w:rsid w:val="00380753"/>
    <w:rsid w:val="00380E71"/>
    <w:rsid w:val="003843A6"/>
    <w:rsid w:val="00384E7E"/>
    <w:rsid w:val="003878F5"/>
    <w:rsid w:val="0039110F"/>
    <w:rsid w:val="00394EFD"/>
    <w:rsid w:val="003B0F7F"/>
    <w:rsid w:val="003B3AE9"/>
    <w:rsid w:val="003B5C17"/>
    <w:rsid w:val="003C0270"/>
    <w:rsid w:val="003C233E"/>
    <w:rsid w:val="003C27FF"/>
    <w:rsid w:val="003C3693"/>
    <w:rsid w:val="003C3F4F"/>
    <w:rsid w:val="003C5D5D"/>
    <w:rsid w:val="003D2116"/>
    <w:rsid w:val="003E1BFE"/>
    <w:rsid w:val="003E326E"/>
    <w:rsid w:val="003E6BBF"/>
    <w:rsid w:val="003E7F70"/>
    <w:rsid w:val="00400DCF"/>
    <w:rsid w:val="0040538C"/>
    <w:rsid w:val="00407558"/>
    <w:rsid w:val="004107A4"/>
    <w:rsid w:val="0041291C"/>
    <w:rsid w:val="00416769"/>
    <w:rsid w:val="00417B75"/>
    <w:rsid w:val="00417EDF"/>
    <w:rsid w:val="00421472"/>
    <w:rsid w:val="00421DBA"/>
    <w:rsid w:val="00433263"/>
    <w:rsid w:val="004467E1"/>
    <w:rsid w:val="00450B3D"/>
    <w:rsid w:val="00451547"/>
    <w:rsid w:val="00463380"/>
    <w:rsid w:val="00465024"/>
    <w:rsid w:val="00472F30"/>
    <w:rsid w:val="0047441E"/>
    <w:rsid w:val="00475000"/>
    <w:rsid w:val="004869CF"/>
    <w:rsid w:val="0049000B"/>
    <w:rsid w:val="00496C6F"/>
    <w:rsid w:val="004A3F31"/>
    <w:rsid w:val="004A77B5"/>
    <w:rsid w:val="004A7ADA"/>
    <w:rsid w:val="004B0D51"/>
    <w:rsid w:val="004B4F0D"/>
    <w:rsid w:val="004B5253"/>
    <w:rsid w:val="004B6B7C"/>
    <w:rsid w:val="004C4159"/>
    <w:rsid w:val="004C67C7"/>
    <w:rsid w:val="004C7935"/>
    <w:rsid w:val="004D01A6"/>
    <w:rsid w:val="004D2625"/>
    <w:rsid w:val="004D4192"/>
    <w:rsid w:val="004D795B"/>
    <w:rsid w:val="004E0781"/>
    <w:rsid w:val="004E0C9C"/>
    <w:rsid w:val="004E1867"/>
    <w:rsid w:val="004E570C"/>
    <w:rsid w:val="004E5AF5"/>
    <w:rsid w:val="004E64D1"/>
    <w:rsid w:val="004F0D77"/>
    <w:rsid w:val="004F0F32"/>
    <w:rsid w:val="004F1023"/>
    <w:rsid w:val="004F5733"/>
    <w:rsid w:val="004F5B5E"/>
    <w:rsid w:val="00500DFD"/>
    <w:rsid w:val="00501360"/>
    <w:rsid w:val="00510F46"/>
    <w:rsid w:val="00521D50"/>
    <w:rsid w:val="0052512D"/>
    <w:rsid w:val="00531D4E"/>
    <w:rsid w:val="0053233C"/>
    <w:rsid w:val="0054146E"/>
    <w:rsid w:val="00543487"/>
    <w:rsid w:val="0054624B"/>
    <w:rsid w:val="005468CA"/>
    <w:rsid w:val="00547192"/>
    <w:rsid w:val="00550518"/>
    <w:rsid w:val="00552D00"/>
    <w:rsid w:val="005550A5"/>
    <w:rsid w:val="00566D2C"/>
    <w:rsid w:val="00566E7C"/>
    <w:rsid w:val="00570A25"/>
    <w:rsid w:val="0057211F"/>
    <w:rsid w:val="005737EB"/>
    <w:rsid w:val="0057719D"/>
    <w:rsid w:val="00582461"/>
    <w:rsid w:val="00584271"/>
    <w:rsid w:val="00594AA2"/>
    <w:rsid w:val="00595A8D"/>
    <w:rsid w:val="005A4F44"/>
    <w:rsid w:val="005A64B6"/>
    <w:rsid w:val="005B1DCD"/>
    <w:rsid w:val="005B2134"/>
    <w:rsid w:val="005B3FEF"/>
    <w:rsid w:val="005B6FB1"/>
    <w:rsid w:val="005C2774"/>
    <w:rsid w:val="005C44F5"/>
    <w:rsid w:val="005D3B57"/>
    <w:rsid w:val="005D4BF6"/>
    <w:rsid w:val="005D5230"/>
    <w:rsid w:val="005D5560"/>
    <w:rsid w:val="005D5A4B"/>
    <w:rsid w:val="005E6161"/>
    <w:rsid w:val="005F0E5A"/>
    <w:rsid w:val="005F5168"/>
    <w:rsid w:val="00600DB9"/>
    <w:rsid w:val="00602460"/>
    <w:rsid w:val="0060328A"/>
    <w:rsid w:val="006070B6"/>
    <w:rsid w:val="00607383"/>
    <w:rsid w:val="00607582"/>
    <w:rsid w:val="006131EE"/>
    <w:rsid w:val="006132D5"/>
    <w:rsid w:val="00614E2B"/>
    <w:rsid w:val="006201D8"/>
    <w:rsid w:val="00620A60"/>
    <w:rsid w:val="00626614"/>
    <w:rsid w:val="00626A41"/>
    <w:rsid w:val="00632152"/>
    <w:rsid w:val="0064054B"/>
    <w:rsid w:val="006420B0"/>
    <w:rsid w:val="00642692"/>
    <w:rsid w:val="0065280B"/>
    <w:rsid w:val="00653DE8"/>
    <w:rsid w:val="006541AD"/>
    <w:rsid w:val="00654E88"/>
    <w:rsid w:val="0066325D"/>
    <w:rsid w:val="0066398D"/>
    <w:rsid w:val="00671C25"/>
    <w:rsid w:val="00674FD6"/>
    <w:rsid w:val="0068061B"/>
    <w:rsid w:val="00684B4C"/>
    <w:rsid w:val="0068693B"/>
    <w:rsid w:val="00695004"/>
    <w:rsid w:val="006A02CA"/>
    <w:rsid w:val="006A2699"/>
    <w:rsid w:val="006A4A3F"/>
    <w:rsid w:val="006A53FA"/>
    <w:rsid w:val="006A61E7"/>
    <w:rsid w:val="006A7E70"/>
    <w:rsid w:val="006B04EF"/>
    <w:rsid w:val="006B0BF5"/>
    <w:rsid w:val="006B1966"/>
    <w:rsid w:val="006B4EF7"/>
    <w:rsid w:val="006B792E"/>
    <w:rsid w:val="006B7D05"/>
    <w:rsid w:val="006C1A7B"/>
    <w:rsid w:val="006C3291"/>
    <w:rsid w:val="006C5D8B"/>
    <w:rsid w:val="006C5EE9"/>
    <w:rsid w:val="006C6380"/>
    <w:rsid w:val="006C788A"/>
    <w:rsid w:val="006D4954"/>
    <w:rsid w:val="006D6094"/>
    <w:rsid w:val="006D7C3B"/>
    <w:rsid w:val="006E0939"/>
    <w:rsid w:val="006E14D5"/>
    <w:rsid w:val="006E1555"/>
    <w:rsid w:val="006E24C9"/>
    <w:rsid w:val="006E789F"/>
    <w:rsid w:val="006F5E04"/>
    <w:rsid w:val="006F6D32"/>
    <w:rsid w:val="006F7EE8"/>
    <w:rsid w:val="00700180"/>
    <w:rsid w:val="00701343"/>
    <w:rsid w:val="0070342A"/>
    <w:rsid w:val="00703C8C"/>
    <w:rsid w:val="00705FF0"/>
    <w:rsid w:val="00706928"/>
    <w:rsid w:val="00712F32"/>
    <w:rsid w:val="00713812"/>
    <w:rsid w:val="00714BA1"/>
    <w:rsid w:val="00720D9D"/>
    <w:rsid w:val="00721A34"/>
    <w:rsid w:val="0072309B"/>
    <w:rsid w:val="0072411D"/>
    <w:rsid w:val="007252C1"/>
    <w:rsid w:val="00733FA8"/>
    <w:rsid w:val="007341CD"/>
    <w:rsid w:val="00740A0F"/>
    <w:rsid w:val="00742056"/>
    <w:rsid w:val="0074757B"/>
    <w:rsid w:val="00750E80"/>
    <w:rsid w:val="007631D9"/>
    <w:rsid w:val="00765517"/>
    <w:rsid w:val="007726B2"/>
    <w:rsid w:val="00783EA5"/>
    <w:rsid w:val="007844C6"/>
    <w:rsid w:val="00793B22"/>
    <w:rsid w:val="007A398B"/>
    <w:rsid w:val="007A763C"/>
    <w:rsid w:val="007B353A"/>
    <w:rsid w:val="007C0C0B"/>
    <w:rsid w:val="007C0D59"/>
    <w:rsid w:val="007C4E48"/>
    <w:rsid w:val="007C6C2A"/>
    <w:rsid w:val="007D4A89"/>
    <w:rsid w:val="007D4CF3"/>
    <w:rsid w:val="007D7778"/>
    <w:rsid w:val="007E0EFF"/>
    <w:rsid w:val="007E1188"/>
    <w:rsid w:val="007E3AFF"/>
    <w:rsid w:val="007E50D1"/>
    <w:rsid w:val="007E5B92"/>
    <w:rsid w:val="007F0D4C"/>
    <w:rsid w:val="007F194A"/>
    <w:rsid w:val="007F4392"/>
    <w:rsid w:val="007F63DF"/>
    <w:rsid w:val="008049FB"/>
    <w:rsid w:val="00810F9D"/>
    <w:rsid w:val="00813B45"/>
    <w:rsid w:val="0082238D"/>
    <w:rsid w:val="00824E78"/>
    <w:rsid w:val="008263EE"/>
    <w:rsid w:val="00833367"/>
    <w:rsid w:val="00836B24"/>
    <w:rsid w:val="0084015B"/>
    <w:rsid w:val="00841031"/>
    <w:rsid w:val="00842689"/>
    <w:rsid w:val="0084682A"/>
    <w:rsid w:val="00850320"/>
    <w:rsid w:val="00854EF8"/>
    <w:rsid w:val="0085570F"/>
    <w:rsid w:val="00863D27"/>
    <w:rsid w:val="00865259"/>
    <w:rsid w:val="0086777C"/>
    <w:rsid w:val="008706BF"/>
    <w:rsid w:val="008725E7"/>
    <w:rsid w:val="00873281"/>
    <w:rsid w:val="00887839"/>
    <w:rsid w:val="00892106"/>
    <w:rsid w:val="00897D82"/>
    <w:rsid w:val="008A4149"/>
    <w:rsid w:val="008A4424"/>
    <w:rsid w:val="008A50E9"/>
    <w:rsid w:val="008C4873"/>
    <w:rsid w:val="008C6E6F"/>
    <w:rsid w:val="008C7445"/>
    <w:rsid w:val="008D295D"/>
    <w:rsid w:val="008D29F9"/>
    <w:rsid w:val="008D31D7"/>
    <w:rsid w:val="008D577C"/>
    <w:rsid w:val="008E5DD5"/>
    <w:rsid w:val="008E62DD"/>
    <w:rsid w:val="008F048F"/>
    <w:rsid w:val="008F2183"/>
    <w:rsid w:val="008F274F"/>
    <w:rsid w:val="008F35A8"/>
    <w:rsid w:val="008F4FA3"/>
    <w:rsid w:val="008F6108"/>
    <w:rsid w:val="008F7BA4"/>
    <w:rsid w:val="0090346C"/>
    <w:rsid w:val="009049A7"/>
    <w:rsid w:val="00906CA3"/>
    <w:rsid w:val="00913A66"/>
    <w:rsid w:val="009146FB"/>
    <w:rsid w:val="00915E6B"/>
    <w:rsid w:val="00915E8F"/>
    <w:rsid w:val="009174EE"/>
    <w:rsid w:val="00922461"/>
    <w:rsid w:val="009266A2"/>
    <w:rsid w:val="009278B1"/>
    <w:rsid w:val="00931055"/>
    <w:rsid w:val="00931212"/>
    <w:rsid w:val="00932831"/>
    <w:rsid w:val="00935B73"/>
    <w:rsid w:val="0093716C"/>
    <w:rsid w:val="00944714"/>
    <w:rsid w:val="0094509A"/>
    <w:rsid w:val="00946C12"/>
    <w:rsid w:val="00946EAD"/>
    <w:rsid w:val="00952571"/>
    <w:rsid w:val="00966ACA"/>
    <w:rsid w:val="00972962"/>
    <w:rsid w:val="00972F58"/>
    <w:rsid w:val="00977D3A"/>
    <w:rsid w:val="009827A4"/>
    <w:rsid w:val="00984094"/>
    <w:rsid w:val="009858E5"/>
    <w:rsid w:val="0099177D"/>
    <w:rsid w:val="00991A73"/>
    <w:rsid w:val="009941A9"/>
    <w:rsid w:val="009959E4"/>
    <w:rsid w:val="009A0B9B"/>
    <w:rsid w:val="009A2483"/>
    <w:rsid w:val="009A477E"/>
    <w:rsid w:val="009B23AE"/>
    <w:rsid w:val="009B7FA6"/>
    <w:rsid w:val="009C078F"/>
    <w:rsid w:val="009C085C"/>
    <w:rsid w:val="009D342B"/>
    <w:rsid w:val="009E07A9"/>
    <w:rsid w:val="009E23C3"/>
    <w:rsid w:val="009F2328"/>
    <w:rsid w:val="00A04F0B"/>
    <w:rsid w:val="00A078E2"/>
    <w:rsid w:val="00A11CB5"/>
    <w:rsid w:val="00A15795"/>
    <w:rsid w:val="00A16C73"/>
    <w:rsid w:val="00A2494B"/>
    <w:rsid w:val="00A25451"/>
    <w:rsid w:val="00A30E86"/>
    <w:rsid w:val="00A313E6"/>
    <w:rsid w:val="00A32D11"/>
    <w:rsid w:val="00A32FCD"/>
    <w:rsid w:val="00A3515A"/>
    <w:rsid w:val="00A3526D"/>
    <w:rsid w:val="00A36ED0"/>
    <w:rsid w:val="00A37540"/>
    <w:rsid w:val="00A37E30"/>
    <w:rsid w:val="00A41E53"/>
    <w:rsid w:val="00A44321"/>
    <w:rsid w:val="00A445DA"/>
    <w:rsid w:val="00A502EE"/>
    <w:rsid w:val="00A608F1"/>
    <w:rsid w:val="00A63F74"/>
    <w:rsid w:val="00A723DA"/>
    <w:rsid w:val="00A76FB8"/>
    <w:rsid w:val="00A80DA0"/>
    <w:rsid w:val="00A902EE"/>
    <w:rsid w:val="00A96ADD"/>
    <w:rsid w:val="00A96FA8"/>
    <w:rsid w:val="00A97422"/>
    <w:rsid w:val="00AA101E"/>
    <w:rsid w:val="00AA2F8D"/>
    <w:rsid w:val="00AA4B9A"/>
    <w:rsid w:val="00AA5A0A"/>
    <w:rsid w:val="00AB45B7"/>
    <w:rsid w:val="00AB5EC5"/>
    <w:rsid w:val="00AC15F7"/>
    <w:rsid w:val="00AC307B"/>
    <w:rsid w:val="00AC438F"/>
    <w:rsid w:val="00AD0AC5"/>
    <w:rsid w:val="00AD37C2"/>
    <w:rsid w:val="00AE3847"/>
    <w:rsid w:val="00AF0B72"/>
    <w:rsid w:val="00B0005C"/>
    <w:rsid w:val="00B02C35"/>
    <w:rsid w:val="00B0575B"/>
    <w:rsid w:val="00B07AEB"/>
    <w:rsid w:val="00B13443"/>
    <w:rsid w:val="00B14BB9"/>
    <w:rsid w:val="00B17898"/>
    <w:rsid w:val="00B211FC"/>
    <w:rsid w:val="00B26209"/>
    <w:rsid w:val="00B26F6E"/>
    <w:rsid w:val="00B32C2B"/>
    <w:rsid w:val="00B35F80"/>
    <w:rsid w:val="00B37414"/>
    <w:rsid w:val="00B37CB2"/>
    <w:rsid w:val="00B41567"/>
    <w:rsid w:val="00B41964"/>
    <w:rsid w:val="00B42FF4"/>
    <w:rsid w:val="00B44B23"/>
    <w:rsid w:val="00B47A2D"/>
    <w:rsid w:val="00B50880"/>
    <w:rsid w:val="00B53F98"/>
    <w:rsid w:val="00B626DE"/>
    <w:rsid w:val="00B66B43"/>
    <w:rsid w:val="00B71CC0"/>
    <w:rsid w:val="00B72081"/>
    <w:rsid w:val="00B76A7D"/>
    <w:rsid w:val="00B90817"/>
    <w:rsid w:val="00BA16C1"/>
    <w:rsid w:val="00BB250F"/>
    <w:rsid w:val="00BB5851"/>
    <w:rsid w:val="00BB64B4"/>
    <w:rsid w:val="00BB693A"/>
    <w:rsid w:val="00BC5D69"/>
    <w:rsid w:val="00BC5D9D"/>
    <w:rsid w:val="00BD1C4B"/>
    <w:rsid w:val="00BD4C9C"/>
    <w:rsid w:val="00BD7E08"/>
    <w:rsid w:val="00BE0456"/>
    <w:rsid w:val="00BE0EB1"/>
    <w:rsid w:val="00BE6655"/>
    <w:rsid w:val="00BE67E8"/>
    <w:rsid w:val="00BF3397"/>
    <w:rsid w:val="00BF5E11"/>
    <w:rsid w:val="00C005D5"/>
    <w:rsid w:val="00C0186C"/>
    <w:rsid w:val="00C02C56"/>
    <w:rsid w:val="00C064DF"/>
    <w:rsid w:val="00C06D4A"/>
    <w:rsid w:val="00C12D62"/>
    <w:rsid w:val="00C15842"/>
    <w:rsid w:val="00C22584"/>
    <w:rsid w:val="00C25216"/>
    <w:rsid w:val="00C27F2E"/>
    <w:rsid w:val="00C34086"/>
    <w:rsid w:val="00C34105"/>
    <w:rsid w:val="00C34D7E"/>
    <w:rsid w:val="00C34EFD"/>
    <w:rsid w:val="00C44F4E"/>
    <w:rsid w:val="00C45168"/>
    <w:rsid w:val="00C47482"/>
    <w:rsid w:val="00C475B2"/>
    <w:rsid w:val="00C47EA6"/>
    <w:rsid w:val="00C5129B"/>
    <w:rsid w:val="00C51C38"/>
    <w:rsid w:val="00C53293"/>
    <w:rsid w:val="00C558EC"/>
    <w:rsid w:val="00C644D0"/>
    <w:rsid w:val="00C66661"/>
    <w:rsid w:val="00C7008D"/>
    <w:rsid w:val="00C705D6"/>
    <w:rsid w:val="00C75E04"/>
    <w:rsid w:val="00C81E9B"/>
    <w:rsid w:val="00C82117"/>
    <w:rsid w:val="00C8357F"/>
    <w:rsid w:val="00C85814"/>
    <w:rsid w:val="00CA0006"/>
    <w:rsid w:val="00CA11AC"/>
    <w:rsid w:val="00CA2EBF"/>
    <w:rsid w:val="00CA4071"/>
    <w:rsid w:val="00CA6981"/>
    <w:rsid w:val="00CB188B"/>
    <w:rsid w:val="00CB36B5"/>
    <w:rsid w:val="00CB5011"/>
    <w:rsid w:val="00CB6639"/>
    <w:rsid w:val="00CB74FA"/>
    <w:rsid w:val="00CC50B2"/>
    <w:rsid w:val="00CC6EFA"/>
    <w:rsid w:val="00CE3A71"/>
    <w:rsid w:val="00CE72A6"/>
    <w:rsid w:val="00CE76F1"/>
    <w:rsid w:val="00CF31BD"/>
    <w:rsid w:val="00D012E2"/>
    <w:rsid w:val="00D029E6"/>
    <w:rsid w:val="00D10630"/>
    <w:rsid w:val="00D15A67"/>
    <w:rsid w:val="00D20040"/>
    <w:rsid w:val="00D221BB"/>
    <w:rsid w:val="00D2484E"/>
    <w:rsid w:val="00D3141F"/>
    <w:rsid w:val="00D327B2"/>
    <w:rsid w:val="00D37188"/>
    <w:rsid w:val="00D5708E"/>
    <w:rsid w:val="00D57F7C"/>
    <w:rsid w:val="00D62619"/>
    <w:rsid w:val="00D6349F"/>
    <w:rsid w:val="00D67C3E"/>
    <w:rsid w:val="00D7185A"/>
    <w:rsid w:val="00D72221"/>
    <w:rsid w:val="00D72E26"/>
    <w:rsid w:val="00D7420D"/>
    <w:rsid w:val="00D761AC"/>
    <w:rsid w:val="00D85938"/>
    <w:rsid w:val="00D93554"/>
    <w:rsid w:val="00DA47B2"/>
    <w:rsid w:val="00DA5100"/>
    <w:rsid w:val="00DA5FE0"/>
    <w:rsid w:val="00DB1E63"/>
    <w:rsid w:val="00DB5C93"/>
    <w:rsid w:val="00DC34B2"/>
    <w:rsid w:val="00DC38AE"/>
    <w:rsid w:val="00DD1904"/>
    <w:rsid w:val="00DD3D58"/>
    <w:rsid w:val="00DE0727"/>
    <w:rsid w:val="00DE3398"/>
    <w:rsid w:val="00DF2388"/>
    <w:rsid w:val="00DF7428"/>
    <w:rsid w:val="00E02B56"/>
    <w:rsid w:val="00E033CB"/>
    <w:rsid w:val="00E06CAE"/>
    <w:rsid w:val="00E12B20"/>
    <w:rsid w:val="00E22DAE"/>
    <w:rsid w:val="00E26807"/>
    <w:rsid w:val="00E32300"/>
    <w:rsid w:val="00E323CF"/>
    <w:rsid w:val="00E32873"/>
    <w:rsid w:val="00E36004"/>
    <w:rsid w:val="00E374BB"/>
    <w:rsid w:val="00E374D2"/>
    <w:rsid w:val="00E37807"/>
    <w:rsid w:val="00E445CE"/>
    <w:rsid w:val="00E45FB3"/>
    <w:rsid w:val="00E5155C"/>
    <w:rsid w:val="00E54820"/>
    <w:rsid w:val="00E54950"/>
    <w:rsid w:val="00E576E9"/>
    <w:rsid w:val="00E71B32"/>
    <w:rsid w:val="00E72549"/>
    <w:rsid w:val="00E72B9A"/>
    <w:rsid w:val="00E72DA3"/>
    <w:rsid w:val="00E72DFA"/>
    <w:rsid w:val="00E76B53"/>
    <w:rsid w:val="00E77881"/>
    <w:rsid w:val="00E80A96"/>
    <w:rsid w:val="00E90513"/>
    <w:rsid w:val="00E915CA"/>
    <w:rsid w:val="00E91B60"/>
    <w:rsid w:val="00E95723"/>
    <w:rsid w:val="00E962C8"/>
    <w:rsid w:val="00E9799F"/>
    <w:rsid w:val="00EA26A1"/>
    <w:rsid w:val="00EA39F1"/>
    <w:rsid w:val="00EA41F5"/>
    <w:rsid w:val="00EA58EC"/>
    <w:rsid w:val="00EA71CD"/>
    <w:rsid w:val="00EB4420"/>
    <w:rsid w:val="00EC3D5B"/>
    <w:rsid w:val="00EC6746"/>
    <w:rsid w:val="00ED1684"/>
    <w:rsid w:val="00ED56EC"/>
    <w:rsid w:val="00ED76E9"/>
    <w:rsid w:val="00EE1BB1"/>
    <w:rsid w:val="00EE307F"/>
    <w:rsid w:val="00EE3864"/>
    <w:rsid w:val="00EE426C"/>
    <w:rsid w:val="00EF03D6"/>
    <w:rsid w:val="00EF44AD"/>
    <w:rsid w:val="00EF5274"/>
    <w:rsid w:val="00EF6A8B"/>
    <w:rsid w:val="00F0209A"/>
    <w:rsid w:val="00F0389E"/>
    <w:rsid w:val="00F06F5C"/>
    <w:rsid w:val="00F117A7"/>
    <w:rsid w:val="00F20170"/>
    <w:rsid w:val="00F2535A"/>
    <w:rsid w:val="00F32112"/>
    <w:rsid w:val="00F4646E"/>
    <w:rsid w:val="00F51C61"/>
    <w:rsid w:val="00F53B70"/>
    <w:rsid w:val="00F53CB9"/>
    <w:rsid w:val="00F64204"/>
    <w:rsid w:val="00F767B7"/>
    <w:rsid w:val="00F861B0"/>
    <w:rsid w:val="00F87CA4"/>
    <w:rsid w:val="00F90FA7"/>
    <w:rsid w:val="00F935F8"/>
    <w:rsid w:val="00FA0470"/>
    <w:rsid w:val="00FA48AD"/>
    <w:rsid w:val="00FA4F63"/>
    <w:rsid w:val="00FA6A09"/>
    <w:rsid w:val="00FB615D"/>
    <w:rsid w:val="00FC18A0"/>
    <w:rsid w:val="00FC1DCA"/>
    <w:rsid w:val="00FC319C"/>
    <w:rsid w:val="00FC46DD"/>
    <w:rsid w:val="00FC56C6"/>
    <w:rsid w:val="00FC5E26"/>
    <w:rsid w:val="00FD3A89"/>
    <w:rsid w:val="00FD48B2"/>
    <w:rsid w:val="00FE6A92"/>
    <w:rsid w:val="00FF66E5"/>
    <w:rsid w:val="00FF7BC4"/>
    <w:rsid w:val="00FF7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8902DA"/>
  <w15:chartTrackingRefBased/>
  <w15:docId w15:val="{1B3EAD3F-154D-4761-BEE4-FB922C6C5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1BB"/>
    <w:rPr>
      <w:lang w:val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44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4AD"/>
    <w:rPr>
      <w:rFonts w:ascii="Segoe UI" w:hAnsi="Segoe UI" w:cs="Segoe UI"/>
      <w:sz w:val="18"/>
      <w:szCs w:val="18"/>
      <w:lang w:val="lv-LV"/>
    </w:rPr>
  </w:style>
  <w:style w:type="paragraph" w:styleId="Header">
    <w:name w:val="header"/>
    <w:basedOn w:val="Normal"/>
    <w:link w:val="HeaderChar"/>
    <w:uiPriority w:val="99"/>
    <w:unhideWhenUsed/>
    <w:rsid w:val="004750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000"/>
    <w:rPr>
      <w:lang w:val="lv-LV"/>
    </w:rPr>
  </w:style>
  <w:style w:type="paragraph" w:styleId="Footer">
    <w:name w:val="footer"/>
    <w:basedOn w:val="Normal"/>
    <w:link w:val="FooterChar"/>
    <w:uiPriority w:val="99"/>
    <w:unhideWhenUsed/>
    <w:rsid w:val="004750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000"/>
    <w:rPr>
      <w:lang w:val="lv-LV"/>
    </w:rPr>
  </w:style>
  <w:style w:type="paragraph" w:customStyle="1" w:styleId="tvhtml">
    <w:name w:val="tv_html"/>
    <w:basedOn w:val="Normal"/>
    <w:rsid w:val="001D33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8F4FA3"/>
    <w:pPr>
      <w:ind w:left="720"/>
      <w:contextualSpacing/>
    </w:pPr>
  </w:style>
  <w:style w:type="paragraph" w:styleId="Revision">
    <w:name w:val="Revision"/>
    <w:hidden/>
    <w:uiPriority w:val="99"/>
    <w:semiHidden/>
    <w:rsid w:val="005D5A4B"/>
    <w:pPr>
      <w:spacing w:after="0" w:line="240" w:lineRule="auto"/>
    </w:pPr>
    <w:rPr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kumi.lv/doc.php?id=238458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likumi.lv/doc.php?id=23845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kumi.lv/doc.php?id=238458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09AB8-8A2F-4606-822B-3797321FA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12</Words>
  <Characters>5774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zva</Company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is Romānovs</dc:creator>
  <cp:lastModifiedBy>Karīna Vecums-Veco</cp:lastModifiedBy>
  <cp:revision>2</cp:revision>
  <cp:lastPrinted>2019-11-05T07:24:00Z</cp:lastPrinted>
  <dcterms:created xsi:type="dcterms:W3CDTF">2024-08-05T09:46:00Z</dcterms:created>
  <dcterms:modified xsi:type="dcterms:W3CDTF">2024-08-05T09:46:00Z</dcterms:modified>
</cp:coreProperties>
</file>